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5618F9">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5618F9">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5618F9">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5618F9">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5618F9">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5618F9">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5618F9">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5618F9">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5618F9">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5618F9">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5618F9">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5618F9">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5618F9">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5618F9">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5618F9">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5618F9">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5618F9">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5618F9">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5618F9">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5618F9">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5618F9">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5618F9">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5618F9">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5618F9">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5618F9">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5618F9">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5618F9">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7B56FB" w:rsidRDefault="007B56FB" w:rsidP="007016BF">
                              <w:pPr>
                                <w:spacing w:before="60" w:after="0"/>
                                <w:jc w:val="center"/>
                                <w:rPr>
                                  <w:lang w:val="sv-SE"/>
                                </w:rPr>
                              </w:pPr>
                              <w:r>
                                <w:rPr>
                                  <w:lang w:val="sv-SE"/>
                                </w:rPr>
                                <w:t>Register Preparator</w:t>
                              </w:r>
                            </w:p>
                            <w:p w14:paraId="5B7E5EAE" w14:textId="77777777" w:rsidR="007B56FB" w:rsidRPr="00C7380D" w:rsidRDefault="007B56FB"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7B56FB" w:rsidRDefault="007B56FB" w:rsidP="00F52895">
                              <w:pPr>
                                <w:spacing w:before="60" w:after="0"/>
                                <w:jc w:val="center"/>
                                <w:rPr>
                                  <w:lang w:val="sv-SE"/>
                                </w:rPr>
                              </w:pPr>
                              <w:r>
                                <w:rPr>
                                  <w:lang w:val="sv-SE"/>
                                </w:rPr>
                                <w:t>Register Allocator</w:t>
                              </w:r>
                            </w:p>
                            <w:p w14:paraId="49971E8A" w14:textId="77777777" w:rsidR="007B56FB" w:rsidRDefault="007B56FB"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7B56FB" w:rsidRPr="009C410A" w:rsidRDefault="007B56F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B56FB" w:rsidRPr="009C410A" w:rsidRDefault="007B56FB"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7B56FB" w:rsidRDefault="007B56FB"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7B56FB" w:rsidRDefault="007B56FB"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7B56FB" w:rsidRDefault="007B56FB" w:rsidP="007016BF">
                              <w:pPr>
                                <w:pStyle w:val="Normalwebb"/>
                                <w:spacing w:before="60" w:line="252" w:lineRule="auto"/>
                                <w:jc w:val="center"/>
                              </w:pPr>
                              <w:r>
                                <w:rPr>
                                  <w:rFonts w:eastAsia="Calibri"/>
                                  <w:sz w:val="22"/>
                                  <w:szCs w:val="22"/>
                                  <w:lang w:val="en-US"/>
                                </w:rPr>
                                <w:t>Object Code</w:t>
                              </w:r>
                            </w:p>
                            <w:p w14:paraId="774C3A6C" w14:textId="77777777" w:rsidR="007B56FB" w:rsidRDefault="007B56FB"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7B56FB" w:rsidRDefault="007B56FB"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7B56FB" w:rsidRDefault="007B56FB"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7B56FB" w:rsidRDefault="007B56FB" w:rsidP="007016BF">
                        <w:pPr>
                          <w:spacing w:before="60" w:after="0"/>
                          <w:jc w:val="center"/>
                          <w:rPr>
                            <w:lang w:val="sv-SE"/>
                          </w:rPr>
                        </w:pPr>
                        <w:r>
                          <w:rPr>
                            <w:lang w:val="sv-SE"/>
                          </w:rPr>
                          <w:t>Register Preparator</w:t>
                        </w:r>
                      </w:p>
                      <w:p w14:paraId="5B7E5EAE" w14:textId="77777777" w:rsidR="007B56FB" w:rsidRPr="00C7380D" w:rsidRDefault="007B56FB"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7B56FB" w:rsidRDefault="007B56FB" w:rsidP="00F52895">
                        <w:pPr>
                          <w:spacing w:before="60" w:after="0"/>
                          <w:jc w:val="center"/>
                          <w:rPr>
                            <w:lang w:val="sv-SE"/>
                          </w:rPr>
                        </w:pPr>
                        <w:r>
                          <w:rPr>
                            <w:lang w:val="sv-SE"/>
                          </w:rPr>
                          <w:t>Register Allocator</w:t>
                        </w:r>
                      </w:p>
                      <w:p w14:paraId="49971E8A" w14:textId="77777777" w:rsidR="007B56FB" w:rsidRDefault="007B56FB"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7B56FB" w:rsidRPr="009C410A" w:rsidRDefault="007B56F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B56FB" w:rsidRPr="009C410A" w:rsidRDefault="007B56FB"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7B56FB" w:rsidRDefault="007B56FB"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7B56FB" w:rsidRDefault="007B56FB"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7B56FB" w:rsidRDefault="007B56FB" w:rsidP="007016BF">
                        <w:pPr>
                          <w:pStyle w:val="Normalwebb"/>
                          <w:spacing w:before="60" w:line="252" w:lineRule="auto"/>
                          <w:jc w:val="center"/>
                        </w:pPr>
                        <w:r>
                          <w:rPr>
                            <w:rFonts w:eastAsia="Calibri"/>
                            <w:sz w:val="22"/>
                            <w:szCs w:val="22"/>
                            <w:lang w:val="en-US"/>
                          </w:rPr>
                          <w:t>Object Code</w:t>
                        </w:r>
                      </w:p>
                      <w:p w14:paraId="774C3A6C" w14:textId="77777777" w:rsidR="007B56FB" w:rsidRDefault="007B56FB"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7B56FB" w:rsidRDefault="007B56FB"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7B56FB" w:rsidRDefault="007B56FB"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proofErr w:type="spellStart"/>
      <w:r w:rsidR="00647A3F">
        <w:t>GPPG</w:t>
      </w:r>
      <w:proofErr w:type="spellEnd"/>
      <w:r w:rsidR="00647A3F">
        <w:t xml:space="preserve"> and </w:t>
      </w:r>
      <w:proofErr w:type="spellStart"/>
      <w:r w:rsidR="00647A3F">
        <w:t>GPLEX</w:t>
      </w:r>
      <w:bookmarkEnd w:id="12"/>
      <w:bookmarkEnd w:id="13"/>
      <w:proofErr w:type="spellEnd"/>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w:t>
      </w:r>
      <w:proofErr w:type="spellStart"/>
      <w:r w:rsidR="00B16463" w:rsidRPr="00B16463">
        <w:rPr>
          <w:highlight w:val="white"/>
        </w:rPr>
        <w:t>GPLEX</w:t>
      </w:r>
      <w:proofErr w:type="spellEnd"/>
      <w:r w:rsidR="00B16463" w:rsidRPr="00B16463">
        <w:rPr>
          <w:highlight w:val="white"/>
        </w:rPr>
        <w:t>)</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w:t>
      </w:r>
      <w:proofErr w:type="spellStart"/>
      <w:r w:rsidR="00B16463">
        <w:t>GPPG</w:t>
      </w:r>
      <w:proofErr w:type="spellEnd"/>
      <w:r w:rsidR="00B16463">
        <w:t xml:space="preserve">)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proofErr w:type="spellStart"/>
      <w:r>
        <w:t>GPPG</w:t>
      </w:r>
      <w:bookmarkEnd w:id="16"/>
      <w:proofErr w:type="spellEnd"/>
    </w:p>
    <w:p w14:paraId="164FB02C" w14:textId="2A6DE88C" w:rsidR="002A59F4" w:rsidRPr="00113810" w:rsidRDefault="00B16463" w:rsidP="002A59F4">
      <w:proofErr w:type="spellStart"/>
      <w:r>
        <w:t>GPPG</w:t>
      </w:r>
      <w:proofErr w:type="spellEnd"/>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w:t>
      </w:r>
      <w:proofErr w:type="spellStart"/>
      <w:r w:rsidRPr="00EC76D5">
        <w:t>Yacc</w:t>
      </w:r>
      <w:proofErr w:type="spellEnd"/>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proofErr w:type="spellStart"/>
      <w:r>
        <w:t>GPPG</w:t>
      </w:r>
      <w:proofErr w:type="spellEnd"/>
      <w:r w:rsidR="005C48EC" w:rsidRPr="00EC76D5">
        <w:t>.</w:t>
      </w:r>
      <w:r w:rsidR="002A59F4" w:rsidRPr="00EC76D5">
        <w:t xml:space="preserve"> Simply put, </w:t>
      </w:r>
      <w:proofErr w:type="spellStart"/>
      <w:r>
        <w:t>GPPG</w:t>
      </w:r>
      <w:proofErr w:type="spellEnd"/>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proofErr w:type="spellStart"/>
      <w:r w:rsidR="00734191">
        <w:t>GPPG</w:t>
      </w:r>
      <w:proofErr w:type="spellEnd"/>
      <w:r w:rsidR="004D3646" w:rsidRPr="00EC76D5">
        <w:t>.</w:t>
      </w:r>
    </w:p>
    <w:p w14:paraId="773CD59D" w14:textId="6FCC2579" w:rsidR="00CB5814" w:rsidRPr="00EC76D5" w:rsidRDefault="002E67B8" w:rsidP="00C90DF9">
      <w:pPr>
        <w:pStyle w:val="CodeHeader"/>
      </w:pPr>
      <w:proofErr w:type="spellStart"/>
      <w:r>
        <w:t>Parser.gppg</w:t>
      </w:r>
      <w:proofErr w:type="spellEnd"/>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proofErr w:type="spellStart"/>
      <w:r w:rsidRPr="00EC76D5">
        <w:lastRenderedPageBreak/>
        <w:t>J</w:t>
      </w:r>
      <w:r w:rsidR="0098527B">
        <w:t>Plex</w:t>
      </w:r>
      <w:bookmarkEnd w:id="17"/>
      <w:bookmarkEnd w:id="18"/>
      <w:proofErr w:type="spellEnd"/>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9C2A0F">
        <w:t>P</w:t>
      </w:r>
      <w:r w:rsidR="002B548F" w:rsidRPr="00EC76D5">
        <w:t>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proofErr w:type="spellStart"/>
      <w:r w:rsidRPr="00EC76D5">
        <w:t>Scanner.j</w:t>
      </w:r>
      <w:r w:rsidR="00E25AF4">
        <w:t>p</w:t>
      </w:r>
      <w:r w:rsidRPr="00EC76D5">
        <w:t>lex</w:t>
      </w:r>
      <w:proofErr w:type="spellEnd"/>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proofErr w:type="spellStart"/>
      <w:r>
        <w:t>GPPG</w:t>
      </w:r>
      <w:proofErr w:type="spellEnd"/>
      <w:r w:rsidR="00526482" w:rsidRPr="00EC76D5">
        <w:t xml:space="preserve"> and </w:t>
      </w:r>
      <w:proofErr w:type="spellStart"/>
      <w:r w:rsidR="00526482" w:rsidRPr="00EC76D5">
        <w:t>J</w:t>
      </w:r>
      <w:r>
        <w:t>PLEX</w:t>
      </w:r>
      <w:proofErr w:type="spellEnd"/>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proofErr w:type="spellStart"/>
      <w:r w:rsidRPr="00EC76D5">
        <w:t>Main.</w:t>
      </w:r>
      <w:r w:rsidR="008633E2">
        <w:t>cs</w:t>
      </w:r>
      <w:proofErr w:type="spellEnd"/>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087FA3">
        <w:t>GPLEX</w:t>
      </w:r>
      <w:proofErr w:type="spellEnd"/>
      <w:r w:rsidR="009943C8" w:rsidRPr="00EC76D5">
        <w:t xml:space="preserve"> and </w:t>
      </w:r>
      <w:proofErr w:type="spellStart"/>
      <w:r w:rsidR="003D10FC">
        <w:t>GPPG</w:t>
      </w:r>
      <w:proofErr w:type="spellEnd"/>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proofErr w:type="spellStart"/>
      <w:r w:rsidR="00087FA3">
        <w:t>GPPG</w:t>
      </w:r>
      <w:proofErr w:type="spellEnd"/>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proofErr w:type="spellStart"/>
      <w:r>
        <w:t>ExpressionParser.gppg</w:t>
      </w:r>
      <w:proofErr w:type="spellEnd"/>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w:t>
      </w:r>
      <w:proofErr w:type="gramStart"/>
      <w:r w:rsidRPr="00EC76D5">
        <w:t xml:space="preserve">is </w:t>
      </w:r>
      <w:r w:rsidR="005F3B8E" w:rsidRPr="00EC76D5">
        <w:t>considered</w:t>
      </w:r>
      <w:r w:rsidRPr="00EC76D5">
        <w:t xml:space="preserve"> to be</w:t>
      </w:r>
      <w:proofErr w:type="gramEnd"/>
      <w:r w:rsidRPr="00EC76D5">
        <w:t xml:space="preserv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proofErr w:type="spellStart"/>
      <w:r>
        <w:t>ExpressionScanner.gplex</w:t>
      </w:r>
      <w:proofErr w:type="spellEnd"/>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 xml:space="preserve">The </w:t>
      </w:r>
      <w:proofErr w:type="spellStart"/>
      <w:r>
        <w:t>PreParser</w:t>
      </w:r>
      <w:bookmarkEnd w:id="29"/>
      <w:proofErr w:type="spellEnd"/>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proofErr w:type="spellStart"/>
      <w:r>
        <w:t>PreParser.gppg</w:t>
      </w:r>
      <w:proofErr w:type="spellEnd"/>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proofErr w:type="spellStart"/>
      <w:r>
        <w:t>PreScanner.gplex</w:t>
      </w:r>
      <w:proofErr w:type="spellEnd"/>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proofErr w:type="spellStart"/>
      <w:r w:rsidRPr="00EC76D5">
        <w:t>Preprocessor.</w:t>
      </w:r>
      <w:r w:rsidR="00A275C3">
        <w:t>cs</w:t>
      </w:r>
      <w:proofErr w:type="spellEnd"/>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29166BFA" w14:textId="1A868085" w:rsidR="002B0360" w:rsidRPr="00CB32E7" w:rsidRDefault="00F86FD6" w:rsidP="00CB32E7">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proofErr w:type="spellStart"/>
      <w:r w:rsidRPr="00EC76D5">
        <w:t>Macro.</w:t>
      </w:r>
      <w:r w:rsidR="009F2404">
        <w:t>cs</w:t>
      </w:r>
      <w:proofErr w:type="spellEnd"/>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proofErr w:type="spellStart"/>
      <w:r>
        <w:t>Token.cs</w:t>
      </w:r>
      <w:proofErr w:type="spellEnd"/>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proofErr w:type="spellStart"/>
      <w:r w:rsidRPr="00EC76D5">
        <w:t>Preprocessor.</w:t>
      </w:r>
      <w:r w:rsidR="002B125B">
        <w:t>cs</w:t>
      </w:r>
      <w:proofErr w:type="spellEnd"/>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1" w:author="Stefan Bjornander" w:date="2015-04-26T09:16:00Z">
        <w:r w:rsidR="000865C3" w:rsidRPr="00EC76D5">
          <w:t xml:space="preserve">The </w:t>
        </w:r>
        <w:proofErr w:type="spellStart"/>
        <w:r w:rsidR="000865C3" w:rsidRPr="00EC76D5">
          <w:rPr>
            <w:rStyle w:val="CodeInText"/>
            <w:color w:val="auto"/>
            <w:rPrChange w:id="52"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lastRenderedPageBreak/>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lastRenderedPageBreak/>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lastRenderedPageBreak/>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lastRenderedPageBreak/>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lastRenderedPageBreak/>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lastRenderedPageBreak/>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lastRenderedPageBreak/>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w:t>
      </w:r>
      <w:proofErr w:type="gramStart"/>
      <w:r>
        <w:t xml:space="preserve">the </w:t>
      </w:r>
      <w:r>
        <w:rPr>
          <w:rStyle w:val="CodeInText"/>
        </w:rPr>
        <w:t>a</w:t>
      </w:r>
      <w:proofErr w:type="gramEnd"/>
      <w:r>
        <w:rPr>
          <w:rStyle w:val="CodeInText"/>
        </w:rPr>
        <w:t xml:space="preserve">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 xml:space="preserve">The </w:t>
      </w:r>
      <w:proofErr w:type="gramStart"/>
      <w:r>
        <w:t>For</w:t>
      </w:r>
      <w:proofErr w:type="gramEnd"/>
      <w:r>
        <w:t xml:space="preserve"> Statement</w:t>
      </w:r>
      <w:bookmarkEnd w:id="179"/>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t xml:space="preserve">Label and </w:t>
      </w:r>
      <w:proofErr w:type="spellStart"/>
      <w:r>
        <w:t>Goto</w:t>
      </w:r>
      <w:proofErr w:type="spellEnd"/>
      <w:r>
        <w:t xml:space="preserve"> Statement</w:t>
      </w:r>
      <w:bookmarkEnd w:id="180"/>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 xml:space="preserve">If the surrounding function returns a pointer to a function and the return expression is a or a pointer to a function, we check </w:t>
      </w:r>
      <w:proofErr w:type="gramStart"/>
      <w:r>
        <w:t>the they</w:t>
      </w:r>
      <w:proofErr w:type="gramEnd"/>
      <w:r>
        <w:t xml:space="preserve">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lastRenderedPageBreak/>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lastRenderedPageBreak/>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lastRenderedPageBreak/>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lastRenderedPageBreak/>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lastRenderedPageBreak/>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lastRenderedPageBreak/>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lastRenderedPageBreak/>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lastRenderedPageBreak/>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lastRenderedPageBreak/>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lastRenderedPageBreak/>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lastRenderedPageBreak/>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lastRenderedPageBreak/>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lastRenderedPageBreak/>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lastRenderedPageBreak/>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lastRenderedPageBreak/>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lastRenderedPageBreak/>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lastRenderedPageBreak/>
        <w:t>Multiplication Expressions</w:t>
      </w:r>
      <w:bookmarkEnd w:id="197"/>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lastRenderedPageBreak/>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lastRenderedPageBreak/>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lastRenderedPageBreak/>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203"/>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lastRenderedPageBreak/>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lastRenderedPageBreak/>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 xml:space="preserve">original value before the operator has been applied. However, the side effects of the </w:t>
      </w:r>
      <w:r w:rsidR="00327A7B">
        <w:rPr>
          <w:highlight w:val="white"/>
        </w:rPr>
        <w:lastRenderedPageBreak/>
        <w:t>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lastRenderedPageBreak/>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lastRenderedPageBreak/>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lastRenderedPageBreak/>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lastRenderedPageBreak/>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w:t>
      </w:r>
      <w:proofErr w:type="gramStart"/>
      <w:r>
        <w:t>is</w:t>
      </w:r>
      <w:proofErr w:type="gramEnd"/>
      <w:r>
        <w:t xml:space="preserve">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 xml:space="preserve">We look up the entry list, and if we find another symbol with the same name, we check whether at least one of the symbols is extern. If it is, the symbols shall have equals types. If the new symbols </w:t>
      </w:r>
      <w:proofErr w:type="gramStart"/>
      <w:r>
        <w:t>is</w:t>
      </w:r>
      <w:proofErr w:type="gramEnd"/>
      <w:r>
        <w:t xml:space="preserve">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proofErr w:type="spellStart"/>
        <w:r>
          <w:rPr>
            <w:rStyle w:val="CodeInText"/>
            <w:color w:val="auto"/>
            <w:rPrChange w:id="319" w:author="Stefan Bjornander" w:date="2015-04-25T10:42:00Z">
              <w:rPr>
                <w:rStyle w:val="CodeInText"/>
                <w:i w:val="0"/>
              </w:rPr>
            </w:rPrChange>
          </w:rPr>
          <w:t>m_trueSet</w:t>
        </w:r>
        <w:proofErr w:type="spellEnd"/>
        <w:r>
          <w:t xml:space="preserve"> and </w:t>
        </w:r>
        <w:proofErr w:type="spellStart"/>
        <w:r>
          <w:rPr>
            <w:rStyle w:val="CodeInText"/>
            <w:color w:val="auto"/>
            <w:rPrChange w:id="320" w:author="Stefan Bjornander" w:date="2015-04-25T10:42:00Z">
              <w:rPr>
                <w:rStyle w:val="CodeInText"/>
                <w:i w:val="0"/>
              </w:rPr>
            </w:rPrChange>
          </w:rPr>
          <w:t>m_falseSet</w:t>
        </w:r>
        <w:proofErr w:type="spellEnd"/>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proofErr w:type="spellStart"/>
        <w:r>
          <w:rPr>
            <w:rStyle w:val="CodeInText"/>
            <w:color w:val="auto"/>
            <w:rPrChange w:id="344"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w:t>
        </w:r>
        <w:proofErr w:type="spellStart"/>
        <w:r>
          <w:t>enum</w:t>
        </w:r>
        <w:proofErr w:type="spellEnd"/>
        <w:r>
          <w:t xml:space="preserve"> </w:t>
        </w:r>
      </w:ins>
      <w:r>
        <w:t>to</w:t>
      </w:r>
      <w:ins w:id="347" w:author="Stefan Bjornander" w:date="2015-04-25T10:38:00Z">
        <w:r>
          <w:t xml:space="preserve"> initialize its value. </w:t>
        </w:r>
      </w:ins>
      <w:r>
        <w:t>Therefore,</w:t>
      </w:r>
      <w:ins w:id="348" w:author="Stefan Bjornander" w:date="2015-04-25T10:38:00Z">
        <w:r>
          <w:t xml:space="preserve"> we add the </w:t>
        </w:r>
        <w:proofErr w:type="spellStart"/>
        <w:r>
          <w:rPr>
            <w:rStyle w:val="CodeInText"/>
            <w:color w:val="auto"/>
            <w:rPrChange w:id="349"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proofErr w:type="spellStart"/>
        <w:r>
          <w:rPr>
            <w:rStyle w:val="CodeInText"/>
            <w:color w:val="auto"/>
            <w:rPrChange w:id="442" w:author="Stefan Bjornander" w:date="2015-04-25T10:28:00Z">
              <w:rPr>
                <w:rStyle w:val="CodeInText"/>
                <w:i w:val="0"/>
              </w:rPr>
            </w:rPrChange>
          </w:rPr>
          <w:t>m_constant</w:t>
        </w:r>
        <w:proofErr w:type="spellEnd"/>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proofErr w:type="spellStart"/>
      <w:ins w:id="449" w:author="Stefan Bjornander" w:date="2015-04-25T10:29:00Z">
        <w:r>
          <w:rPr>
            <w:rStyle w:val="CodeInText"/>
            <w:color w:val="auto"/>
            <w:rPrChange w:id="450" w:author="Stefan Bjornander" w:date="2015-04-25T10:30:00Z">
              <w:rPr>
                <w:rStyle w:val="CodeInText"/>
                <w:i w:val="0"/>
              </w:rPr>
            </w:rPrChange>
          </w:rPr>
          <w:t>m_constant</w:t>
        </w:r>
        <w:proofErr w:type="spellEnd"/>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w:t>
        </w:r>
        <w:proofErr w:type="gramStart"/>
        <w:r>
          <w:t>techniques</w:t>
        </w:r>
        <w:proofErr w:type="gramEnd"/>
        <w:r>
          <w:t xml:space="preserve">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proofErr w:type="spellStart"/>
        <w:r>
          <w:rPr>
            <w:rStyle w:val="CodeInText"/>
            <w:color w:val="auto"/>
            <w:rPrChange w:id="461" w:author="Stefan Bjornander" w:date="2015-04-25T10:32:00Z">
              <w:rPr>
                <w:rStyle w:val="CodeInText"/>
                <w:i w:val="0"/>
              </w:rPr>
            </w:rPrChange>
          </w:rPr>
          <w:t>m_volatile</w:t>
        </w:r>
        <w:proofErr w:type="spellEnd"/>
        <w:r>
          <w:t xml:space="preserve"> field in the </w:t>
        </w:r>
        <w:r>
          <w:rPr>
            <w:rStyle w:val="CodeInText"/>
            <w:color w:val="auto"/>
            <w:rPrChange w:id="462"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proofErr w:type="spellStart"/>
      <w:r>
        <w:t>Goto</w:t>
      </w:r>
      <w:proofErr w:type="spellEnd"/>
      <w:r>
        <w:t xml:space="preserve"> Next Instructions</w:t>
      </w:r>
      <w:bookmarkEnd w:id="507"/>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proofErr w:type="spellStart"/>
      <w:r w:rsidRPr="00EC76D5">
        <w:t>Goto</w:t>
      </w:r>
      <w:proofErr w:type="spellEnd"/>
      <w:r w:rsidRPr="00EC76D5">
        <w:t xml:space="preserve"> Chains</w:t>
      </w:r>
      <w:bookmarkEnd w:id="509"/>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bookmarkStart w:id="511" w:name="_Toc49764392"/>
      <w:r>
        <w:t>Remove Push-Pop Chains</w:t>
      </w:r>
      <w:bookmarkEnd w:id="511"/>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513"/>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4C71FC1D" w14:textId="49F31448" w:rsidR="006C5851" w:rsidRDefault="004E1BBC" w:rsidP="00B25DBF">
      <w:pPr>
        <w:pStyle w:val="Rubrik2"/>
      </w:pPr>
      <w:bookmarkStart w:id="519" w:name="_Toc49764400"/>
      <w:r>
        <w:t>Runtime Management</w:t>
      </w:r>
      <w:bookmarkEnd w:id="519"/>
    </w:p>
    <w:p w14:paraId="185BB847" w14:textId="68B39542" w:rsidR="00694D32" w:rsidRPr="00694D32" w:rsidRDefault="00694D32" w:rsidP="00B25DBF">
      <w:pPr>
        <w:pStyle w:val="Rubrik2"/>
      </w:pPr>
      <w:bookmarkStart w:id="520" w:name="_Toc49764401"/>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lastRenderedPageBreak/>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w:t>
      </w:r>
      <w:proofErr w:type="gramStart"/>
      <w:r w:rsidR="00955EE8">
        <w:rPr>
          <w:highlight w:val="white"/>
        </w:rPr>
        <w:t>it</w:t>
      </w:r>
      <w:proofErr w:type="gramEnd"/>
      <w:r w:rsidR="00955EE8">
        <w:rPr>
          <w:highlight w:val="white"/>
        </w:rPr>
        <w:t xml:space="preserve">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lastRenderedPageBreak/>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lastRenderedPageBreak/>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lastRenderedPageBreak/>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lastRenderedPageBreak/>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lastRenderedPageBreak/>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lastRenderedPageBreak/>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bookmarkStart w:id="522" w:name="_Toc49764403"/>
      <w:proofErr w:type="spellStart"/>
      <w:r>
        <w:rPr>
          <w:highlight w:val="white"/>
        </w:rPr>
        <w:t>ToString</w:t>
      </w:r>
      <w:bookmarkEnd w:id="522"/>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lastRenderedPageBreak/>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lastRenderedPageBreak/>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lastRenderedPageBreak/>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lastRenderedPageBreak/>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lastRenderedPageBreak/>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lastRenderedPageBreak/>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proofErr w:type="gramStart"/>
            <w:r>
              <w:t>register</w:t>
            </w:r>
            <w:proofErr w:type="gramEnd"/>
          </w:p>
        </w:tc>
        <w:tc>
          <w:tcPr>
            <w:tcW w:w="2834" w:type="dxa"/>
          </w:tcPr>
          <w:p w14:paraId="2B926DF0" w14:textId="77777777" w:rsidR="003805D7" w:rsidRDefault="003805D7" w:rsidP="003805D7">
            <w:pPr>
              <w:spacing w:before="0" w:after="40"/>
              <w:rPr>
                <w:highlight w:val="white"/>
              </w:rPr>
            </w:pPr>
            <w:proofErr w:type="spellStart"/>
            <w:r>
              <w:rPr>
                <w:highlight w:val="white"/>
              </w:rPr>
              <w:t>inc</w:t>
            </w:r>
            <w:proofErr w:type="spellEnd"/>
            <w:r>
              <w:rPr>
                <w:highlight w:val="white"/>
              </w:rPr>
              <w:t xml:space="preserve">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lastRenderedPageBreak/>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w:t>
            </w:r>
            <w:proofErr w:type="gramStart"/>
            <w:r w:rsidRPr="005D7FBB">
              <w:t>register</w:t>
            </w:r>
            <w:proofErr w:type="gramEnd"/>
            <w:r w:rsidRPr="005D7FBB">
              <w:t xml:space="preserve">,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 xml:space="preserve">operator </w:t>
            </w:r>
            <w:proofErr w:type="gramStart"/>
            <w:r w:rsidRPr="005D7FBB">
              <w:t>register</w:t>
            </w:r>
            <w:proofErr w:type="gramEnd"/>
            <w:r w:rsidRPr="005D7FBB">
              <w:t>,</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lastRenderedPageBreak/>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proofErr w:type="gramStart"/>
            <w:r>
              <w:t>register</w:t>
            </w:r>
            <w:proofErr w:type="gramEnd"/>
            <w:r>
              <w:t xml:space="preserve">,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proofErr w:type="gramStart"/>
            <w:r>
              <w:t>register</w:t>
            </w:r>
            <w:proofErr w:type="gramEnd"/>
            <w:r>
              <w:t xml:space="preserve">,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0AC5AF45" w14:textId="77777777" w:rsidR="00E2061C" w:rsidRPr="002B63B5" w:rsidRDefault="00E2061C" w:rsidP="002B63B5">
      <w:pPr>
        <w:pStyle w:val="Code"/>
        <w:rPr>
          <w:highlight w:val="white"/>
        </w:rPr>
      </w:pPr>
    </w:p>
    <w:p w14:paraId="1036D9EC" w14:textId="77777777" w:rsidR="00680C70" w:rsidRDefault="00345E40" w:rsidP="00345E40">
      <w:pPr>
        <w:pStyle w:val="Code"/>
        <w:rPr>
          <w:highlight w:val="white"/>
        </w:rPr>
      </w:pPr>
      <w:r w:rsidRPr="00345E40">
        <w:rPr>
          <w:highlight w:val="white"/>
        </w:rPr>
        <w:t xml:space="preserve"> </w:t>
      </w:r>
    </w:p>
    <w:tbl>
      <w:tblPr>
        <w:tblStyle w:val="Tabellrutnt"/>
        <w:tblW w:w="0" w:type="auto"/>
        <w:tblLook w:val="04A0" w:firstRow="1" w:lastRow="0" w:firstColumn="1" w:lastColumn="0" w:noHBand="0" w:noVBand="1"/>
      </w:tblPr>
      <w:tblGrid>
        <w:gridCol w:w="1271"/>
        <w:gridCol w:w="5245"/>
        <w:gridCol w:w="2834"/>
      </w:tblGrid>
      <w:tr w:rsidR="00680C70" w14:paraId="265AAAFA" w14:textId="77777777" w:rsidTr="006E1CBF">
        <w:tc>
          <w:tcPr>
            <w:tcW w:w="1271" w:type="dxa"/>
          </w:tcPr>
          <w:p w14:paraId="4507AFE0" w14:textId="77777777" w:rsidR="00680C70" w:rsidRDefault="00680C70" w:rsidP="006E1CBF">
            <w:pPr>
              <w:spacing w:before="0" w:after="40"/>
              <w:rPr>
                <w:highlight w:val="white"/>
              </w:rPr>
            </w:pPr>
            <w:r w:rsidRPr="00BF5180">
              <w:rPr>
                <w:b/>
                <w:bCs/>
                <w:highlight w:val="white"/>
              </w:rPr>
              <w:t>Category</w:t>
            </w:r>
          </w:p>
        </w:tc>
        <w:tc>
          <w:tcPr>
            <w:tcW w:w="5245" w:type="dxa"/>
          </w:tcPr>
          <w:p w14:paraId="52F2F60C" w14:textId="77777777" w:rsidR="00680C70" w:rsidRPr="00A41868" w:rsidRDefault="00680C70" w:rsidP="006E1CBF">
            <w:pPr>
              <w:spacing w:before="0" w:after="40"/>
            </w:pPr>
            <w:r w:rsidRPr="00BF5180">
              <w:rPr>
                <w:b/>
                <w:bCs/>
                <w:highlight w:val="white"/>
              </w:rPr>
              <w:t>Description</w:t>
            </w:r>
          </w:p>
        </w:tc>
        <w:tc>
          <w:tcPr>
            <w:tcW w:w="2834" w:type="dxa"/>
          </w:tcPr>
          <w:p w14:paraId="4DD603C0" w14:textId="77777777" w:rsidR="00680C70" w:rsidRDefault="00680C70" w:rsidP="006E1CBF">
            <w:pPr>
              <w:spacing w:before="0" w:after="40"/>
              <w:rPr>
                <w:highlight w:val="white"/>
              </w:rPr>
            </w:pPr>
            <w:r w:rsidRPr="00BF5180">
              <w:rPr>
                <w:b/>
                <w:bCs/>
                <w:highlight w:val="white"/>
              </w:rPr>
              <w:t>Examples</w:t>
            </w:r>
          </w:p>
        </w:tc>
      </w:tr>
      <w:tr w:rsidR="00680C70" w14:paraId="32DD7A86" w14:textId="77777777" w:rsidTr="006E1CBF">
        <w:tc>
          <w:tcPr>
            <w:tcW w:w="1271" w:type="dxa"/>
          </w:tcPr>
          <w:p w14:paraId="7F5E0492" w14:textId="77777777" w:rsidR="00680C70" w:rsidRDefault="00680C70" w:rsidP="006E1CBF">
            <w:pPr>
              <w:spacing w:before="0" w:after="40"/>
              <w:rPr>
                <w:highlight w:val="white"/>
              </w:rPr>
            </w:pPr>
            <w:r>
              <w:rPr>
                <w:highlight w:val="white"/>
              </w:rPr>
              <w:t>16</w:t>
            </w:r>
          </w:p>
        </w:tc>
        <w:tc>
          <w:tcPr>
            <w:tcW w:w="5245" w:type="dxa"/>
          </w:tcPr>
          <w:p w14:paraId="54E24761" w14:textId="77777777" w:rsidR="00680C70" w:rsidRDefault="00680C70" w:rsidP="006E1CBF">
            <w:pPr>
              <w:spacing w:before="0" w:after="40"/>
              <w:rPr>
                <w:highlight w:val="white"/>
              </w:rPr>
            </w:pPr>
            <w:r>
              <w:rPr>
                <w:highlight w:val="white"/>
              </w:rPr>
              <w:t>operator without operands</w:t>
            </w:r>
          </w:p>
        </w:tc>
        <w:tc>
          <w:tcPr>
            <w:tcW w:w="2834" w:type="dxa"/>
          </w:tcPr>
          <w:p w14:paraId="07D93546" w14:textId="77777777" w:rsidR="00680C70" w:rsidRDefault="00680C70" w:rsidP="006E1CBF">
            <w:pPr>
              <w:spacing w:before="0" w:after="40"/>
              <w:rPr>
                <w:highlight w:val="white"/>
              </w:rPr>
            </w:pPr>
            <w:proofErr w:type="spellStart"/>
            <w:r>
              <w:rPr>
                <w:highlight w:val="white"/>
              </w:rPr>
              <w:t>lahf</w:t>
            </w:r>
            <w:proofErr w:type="spellEnd"/>
          </w:p>
        </w:tc>
      </w:tr>
    </w:tbl>
    <w:p w14:paraId="40BD9B9D" w14:textId="77777777" w:rsidR="00680C70" w:rsidRDefault="00680C70" w:rsidP="00345E40">
      <w:pPr>
        <w:pStyle w:val="Code"/>
        <w:rPr>
          <w:highlight w:val="white"/>
        </w:rPr>
      </w:pPr>
    </w:p>
    <w:p w14:paraId="261508D0" w14:textId="2352F63F" w:rsidR="00345E40" w:rsidRPr="00345E40" w:rsidRDefault="00345E40" w:rsidP="00345E40">
      <w:pPr>
        <w:pStyle w:val="Code"/>
        <w:rPr>
          <w:highlight w:val="white"/>
        </w:rPr>
      </w:pP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495847DA" w14:textId="77777777" w:rsidR="00345E40" w:rsidRPr="00345E40" w:rsidRDefault="00345E40" w:rsidP="00345E40">
      <w:pPr>
        <w:pStyle w:val="Code"/>
        <w:rPr>
          <w:highlight w:val="white"/>
        </w:rPr>
      </w:pPr>
      <w:r w:rsidRPr="00345E40">
        <w:rPr>
          <w:highlight w:val="white"/>
        </w:rPr>
        <w:t xml:space="preserve">        Register register = (Register) operand0;</w:t>
      </w:r>
    </w:p>
    <w:p w14:paraId="5AC9465E" w14:textId="77777777" w:rsidR="00345E40" w:rsidRPr="00345E40" w:rsidRDefault="00345E40" w:rsidP="00345E40">
      <w:pPr>
        <w:pStyle w:val="Code"/>
        <w:rPr>
          <w:highlight w:val="white"/>
        </w:rPr>
      </w:pPr>
      <w:r w:rsidRPr="00345E40">
        <w:rPr>
          <w:highlight w:val="white"/>
        </w:rPr>
        <w:t xml:space="preserve">        int size = SizeOfRegister(register);</w:t>
      </w:r>
    </w:p>
    <w:p w14:paraId="769D6B9F"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1036AD0C" w14:textId="77777777" w:rsidR="00345E40" w:rsidRPr="00345E40" w:rsidRDefault="00345E40" w:rsidP="00345E40">
      <w:pPr>
        <w:pStyle w:val="Code"/>
        <w:rPr>
          <w:highlight w:val="white"/>
        </w:rPr>
      </w:pPr>
      <w:r w:rsidRPr="00345E40">
        <w:rPr>
          <w:highlight w:val="white"/>
        </w:rPr>
        <w:t xml:space="preserve">        LoadByteList(byteList, byteList.Count - size, 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77777777" w:rsidR="00345E40" w:rsidRPr="00345E40" w:rsidRDefault="00345E40" w:rsidP="00345E40">
      <w:pPr>
        <w:pStyle w:val="Code"/>
        <w:rPr>
          <w:highlight w:val="white"/>
        </w:rPr>
      </w:pPr>
      <w:r w:rsidRPr="00345E40">
        <w:rPr>
          <w:highlight w:val="white"/>
        </w:rPr>
        <w:t xml:space="preserve">      }</w:t>
      </w:r>
    </w:p>
    <w:p w14:paraId="7417F267" w14:textId="77777777" w:rsidR="00345E40" w:rsidRPr="00345E40" w:rsidRDefault="00345E40" w:rsidP="00345E40">
      <w:pPr>
        <w:pStyle w:val="Code"/>
        <w:rPr>
          <w:highlight w:val="white"/>
        </w:rPr>
      </w:pPr>
      <w:r w:rsidRPr="00345E40">
        <w:rPr>
          <w:highlight w:val="white"/>
        </w:rPr>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77777777" w:rsidR="00345E40" w:rsidRPr="00345E40" w:rsidRDefault="00345E40" w:rsidP="00345E40">
      <w:pPr>
        <w:pStyle w:val="Code"/>
        <w:rPr>
          <w:highlight w:val="white"/>
        </w:rPr>
      </w:pPr>
      <w:r w:rsidRPr="00345E40">
        <w:rPr>
          <w:highlight w:val="white"/>
        </w:rPr>
        <w:t xml:space="preserve">      }</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lastRenderedPageBreak/>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77777777" w:rsidR="00345E40" w:rsidRPr="00345E40" w:rsidRDefault="00345E40" w:rsidP="00345E40">
      <w:pPr>
        <w:pStyle w:val="Code"/>
        <w:rPr>
          <w:highlight w:val="white"/>
        </w:rPr>
      </w:pPr>
      <w:r w:rsidRPr="00345E40">
        <w:rPr>
          <w:highlight w:val="white"/>
        </w:rPr>
        <w:t xml:space="preserve">      }</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77777777" w:rsidR="00345E40" w:rsidRPr="00345E40" w:rsidRDefault="00345E40" w:rsidP="00345E40">
      <w:pPr>
        <w:pStyle w:val="Code"/>
        <w:rPr>
          <w:highlight w:val="white"/>
        </w:rPr>
      </w:pPr>
      <w:r w:rsidRPr="00345E40">
        <w:rPr>
          <w:highlight w:val="white"/>
        </w:rPr>
        <w:t xml:space="preserve">      }</w:t>
      </w:r>
    </w:p>
    <w:p w14:paraId="5D37D229" w14:textId="77777777" w:rsidR="00345E40" w:rsidRPr="00345E40" w:rsidRDefault="00345E40" w:rsidP="00345E40">
      <w:pPr>
        <w:pStyle w:val="Code"/>
        <w:rPr>
          <w:highlight w:val="white"/>
        </w:rPr>
      </w:pPr>
      <w:r w:rsidRPr="00345E40">
        <w:rPr>
          <w:highlight w:val="white"/>
        </w:rPr>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2AA7FBE8" w14:textId="77777777" w:rsidR="00345E40" w:rsidRPr="00345E40" w:rsidRDefault="00345E40" w:rsidP="00345E40">
      <w:pPr>
        <w:pStyle w:val="Code"/>
        <w:rPr>
          <w:highlight w:val="white"/>
        </w:rPr>
      </w:pPr>
      <w:r w:rsidRPr="00345E40">
        <w:rPr>
          <w:highlight w:val="white"/>
        </w:rPr>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77777777" w:rsidR="00345E40" w:rsidRPr="00345E40" w:rsidRDefault="00345E40" w:rsidP="00345E40">
      <w:pPr>
        <w:pStyle w:val="Code"/>
        <w:rPr>
          <w:highlight w:val="white"/>
        </w:rPr>
      </w:pPr>
      <w:r w:rsidRPr="00345E40">
        <w:rPr>
          <w:highlight w:val="white"/>
        </w:rPr>
        <w:t xml:space="preserve">      }</w:t>
      </w: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lastRenderedPageBreak/>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lastRenderedPageBreak/>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lastRenderedPageBreak/>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bookmarkStart w:id="523" w:name="_Toc49764404"/>
      <w:r>
        <w:t>Tracks</w:t>
      </w:r>
      <w:bookmarkEnd w:id="523"/>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lastRenderedPageBreak/>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lastRenderedPageBreak/>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4" w:name="_Toc49764405"/>
      <w:r>
        <w:t>Assembly Code Generation</w:t>
      </w:r>
      <w:bookmarkEnd w:id="524"/>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lastRenderedPageBreak/>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5"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5"/>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lastRenderedPageBreak/>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lastRenderedPageBreak/>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lastRenderedPageBreak/>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lastRenderedPageBreak/>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lastRenderedPageBreak/>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lastRenderedPageBreak/>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6"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6"/>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lastRenderedPageBreak/>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7" w:name="_Toc49764408"/>
      <w:r>
        <w:rPr>
          <w:highlight w:val="white"/>
        </w:rPr>
        <w:t>Function Calls</w:t>
      </w:r>
      <w:bookmarkEnd w:id="527"/>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lastRenderedPageBreak/>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8"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lastRenderedPageBreak/>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lastRenderedPageBreak/>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8"/>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lastRenderedPageBreak/>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29" w:name="_Toc49764409"/>
      <w:r>
        <w:rPr>
          <w:highlight w:val="white"/>
        </w:rPr>
        <w:t>Loading Values into Registers</w:t>
      </w:r>
      <w:bookmarkEnd w:id="529"/>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lastRenderedPageBreak/>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lastRenderedPageBreak/>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lastRenderedPageBreak/>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0"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530"/>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lastRenderedPageBreak/>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lastRenderedPageBreak/>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1" w:name="_Toc49764411"/>
      <w:r>
        <w:rPr>
          <w:highlight w:val="white"/>
        </w:rPr>
        <w:t>Load and Inspect Registers</w:t>
      </w:r>
      <w:bookmarkEnd w:id="531"/>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lastRenderedPageBreak/>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2" w:name="_Toc49764412"/>
      <w:r>
        <w:rPr>
          <w:highlight w:val="white"/>
        </w:rPr>
        <w:t>Initialization</w:t>
      </w:r>
      <w:bookmarkEnd w:id="532"/>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lastRenderedPageBreak/>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3" w:name="_Toc49764413"/>
      <w:r>
        <w:rPr>
          <w:highlight w:val="white"/>
        </w:rPr>
        <w:t>Integral Multipl</w:t>
      </w:r>
      <w:r w:rsidR="00285456">
        <w:rPr>
          <w:highlight w:val="white"/>
        </w:rPr>
        <w:t>i</w:t>
      </w:r>
      <w:r>
        <w:rPr>
          <w:highlight w:val="white"/>
        </w:rPr>
        <w:t>cation, Division, and Modulo</w:t>
      </w:r>
      <w:bookmarkEnd w:id="533"/>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lastRenderedPageBreak/>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lastRenderedPageBreak/>
        <w:t xml:space="preserve">    }</w:t>
      </w:r>
    </w:p>
    <w:p w14:paraId="2EC7F8A4" w14:textId="77777777" w:rsidR="002F73EF" w:rsidRPr="002F73EF" w:rsidRDefault="002F73EF" w:rsidP="002F73EF">
      <w:pPr>
        <w:pStyle w:val="Rubrik3"/>
        <w:numPr>
          <w:ilvl w:val="2"/>
          <w:numId w:val="137"/>
        </w:numPr>
        <w:rPr>
          <w:highlight w:val="white"/>
        </w:rPr>
      </w:pPr>
      <w:bookmarkStart w:id="534" w:name="_Toc49764414"/>
      <w:r w:rsidRPr="002F73EF">
        <w:rPr>
          <w:highlight w:val="white"/>
        </w:rPr>
        <w:t>Integral Assignment and Parameters</w:t>
      </w:r>
      <w:bookmarkEnd w:id="534"/>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lastRenderedPageBreak/>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5" w:name="_Toc49764415"/>
      <w:r>
        <w:rPr>
          <w:highlight w:val="white"/>
        </w:rPr>
        <w:t>Unary Integral Operations</w:t>
      </w:r>
      <w:bookmarkEnd w:id="535"/>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6" w:name="_Toc49764416"/>
      <w:r>
        <w:rPr>
          <w:highlight w:val="white"/>
        </w:rPr>
        <w:t>Integral Binary</w:t>
      </w:r>
      <w:bookmarkEnd w:id="536"/>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leftSymbol.Type.IsArrayFunctionOrString</w:t>
      </w:r>
      <w:proofErr w:type="spellEnd"/>
      <w:proofErr w:type="gram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Type.IsArrayFunctionOrString</w:t>
      </w:r>
      <w:proofErr w:type="spellEnd"/>
      <w:proofErr w:type="gram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proofErr w:type="gramStart"/>
      <w:r>
        <w:rPr>
          <w:rFonts w:ascii="Courier New" w:hAnsi="Courier New" w:cs="Courier New"/>
          <w:color w:val="000000"/>
          <w:sz w:val="24"/>
          <w:szCs w:val="24"/>
          <w:highlight w:val="white"/>
          <w:lang w:val="sv-SE"/>
        </w:rPr>
        <w:t>).Offset</w:t>
      </w:r>
      <w:proofErr w:type="gramEnd"/>
      <w:r>
        <w:rPr>
          <w:rFonts w:ascii="Courier New" w:hAnsi="Courier New" w:cs="Courier New"/>
          <w:color w:val="000000"/>
          <w:sz w:val="24"/>
          <w:szCs w:val="24"/>
          <w:highlight w:val="white"/>
          <w:lang w:val="sv-SE"/>
        </w:rPr>
        <w:t xml:space="preserve">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lastRenderedPageBreak/>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lastRenderedPageBreak/>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7" w:name="_Toc49764417"/>
      <w:r w:rsidRPr="00C64273">
        <w:rPr>
          <w:highlight w:val="white"/>
        </w:rPr>
        <w:t>Base and Offset</w:t>
      </w:r>
      <w:bookmarkEnd w:id="537"/>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lastRenderedPageBreak/>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8" w:name="_Toc49764418"/>
      <w:r>
        <w:rPr>
          <w:highlight w:val="white"/>
        </w:rPr>
        <w:t>Case</w:t>
      </w:r>
      <w:bookmarkEnd w:id="538"/>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39" w:name="_Toc49764419"/>
      <w:r>
        <w:rPr>
          <w:highlight w:val="white"/>
        </w:rPr>
        <w:t>Address</w:t>
      </w:r>
      <w:bookmarkEnd w:id="539"/>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lastRenderedPageBreak/>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0" w:name="_Toc49764420"/>
      <w:r w:rsidRPr="00CF4437">
        <w:rPr>
          <w:highlight w:val="white"/>
        </w:rPr>
        <w:t>Floating Binary</w:t>
      </w:r>
      <w:bookmarkEnd w:id="540"/>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lastRenderedPageBreak/>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1" w:name="_Toc49764421"/>
      <w:r w:rsidRPr="00924172">
        <w:rPr>
          <w:highlight w:val="white"/>
        </w:rPr>
        <w:t>Floating Relation</w:t>
      </w:r>
      <w:bookmarkEnd w:id="541"/>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2" w:name="_Toc49764422"/>
      <w:r>
        <w:rPr>
          <w:highlight w:val="white"/>
        </w:rPr>
        <w:t>Floating Push and Pop</w:t>
      </w:r>
      <w:bookmarkEnd w:id="542"/>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lastRenderedPageBreak/>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lastRenderedPageBreak/>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lastRenderedPageBreak/>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3" w:name="_Toc49764423"/>
      <w:r>
        <w:rPr>
          <w:highlight w:val="white"/>
        </w:rPr>
        <w:t>Type Conversion</w:t>
      </w:r>
      <w:bookmarkEnd w:id="543"/>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lastRenderedPageBreak/>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4" w:name="_Toc49764424"/>
      <w:r>
        <w:rPr>
          <w:highlight w:val="white"/>
        </w:rPr>
        <w:lastRenderedPageBreak/>
        <w:t>Struct and Union</w:t>
      </w:r>
      <w:bookmarkEnd w:id="544"/>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lastRenderedPageBreak/>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5" w:name="_Toc49764425"/>
      <w:r>
        <w:rPr>
          <w:highlight w:val="white"/>
        </w:rPr>
        <w:t>Initialization Code</w:t>
      </w:r>
      <w:bookmarkEnd w:id="545"/>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lastRenderedPageBreak/>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6" w:name="_Toc49764426"/>
      <w:r>
        <w:rPr>
          <w:highlight w:val="white"/>
        </w:rPr>
        <w:t>Command Line Arguments</w:t>
      </w:r>
      <w:bookmarkEnd w:id="546"/>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7" w:name="_Toc49764427"/>
      <w:r w:rsidRPr="003C15D9">
        <w:rPr>
          <w:highlight w:val="white"/>
        </w:rPr>
        <w:lastRenderedPageBreak/>
        <w:t>Linux Text List</w:t>
      </w:r>
      <w:bookmarkEnd w:id="547"/>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8" w:name="_Toc49764428"/>
      <w:r>
        <w:rPr>
          <w:highlight w:val="white"/>
        </w:rPr>
        <w:t xml:space="preserve">Windows </w:t>
      </w:r>
      <w:r w:rsidR="007B2BDE">
        <w:rPr>
          <w:highlight w:val="white"/>
        </w:rPr>
        <w:t>Jump Info</w:t>
      </w:r>
      <w:bookmarkEnd w:id="548"/>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49" w:name="_Toc49764429"/>
      <w:r>
        <w:rPr>
          <w:highlight w:val="white"/>
        </w:rPr>
        <w:t xml:space="preserve">Windows </w:t>
      </w:r>
      <w:r w:rsidR="007B2BDE">
        <w:rPr>
          <w:highlight w:val="white"/>
        </w:rPr>
        <w:t>Byte List</w:t>
      </w:r>
      <w:bookmarkEnd w:id="549"/>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bookmarkStart w:id="550" w:name="_Toc49764430"/>
      <w:r w:rsidRPr="00EC76D5">
        <w:t>Generation</w:t>
      </w:r>
      <w:bookmarkEnd w:id="550"/>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51" w:name="_Ref418278230"/>
      <w:bookmarkStart w:id="552" w:name="_Toc49764431"/>
      <w:r w:rsidRPr="00EC76D5">
        <w:t>Base Blocks Generation</w:t>
      </w:r>
      <w:bookmarkEnd w:id="551"/>
      <w:bookmarkEnd w:id="552"/>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53" w:name="_Toc49764432"/>
      <w:r w:rsidRPr="00EC76D5">
        <w:t>Live Sets Generation</w:t>
      </w:r>
      <w:bookmarkEnd w:id="553"/>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54" w:name="_Toc49764433"/>
      <w:r w:rsidRPr="00EC76D5">
        <w:t>Path Sets</w:t>
      </w:r>
      <w:bookmarkEnd w:id="554"/>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55" w:name="_Toc49764434"/>
      <w:r w:rsidRPr="00EC76D5">
        <w:t xml:space="preserve">Removal of </w:t>
      </w:r>
      <w:r w:rsidR="00BA6016" w:rsidRPr="00EC76D5">
        <w:t>Unused Code</w:t>
      </w:r>
      <w:bookmarkEnd w:id="555"/>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56" w:name="_Toc49764435"/>
      <w:bookmarkStart w:id="557" w:name="_Ref419628490"/>
      <w:r w:rsidRPr="00EC76D5">
        <w:lastRenderedPageBreak/>
        <w:t>Object Code Preparation</w:t>
      </w:r>
      <w:bookmarkEnd w:id="556"/>
    </w:p>
    <w:p w14:paraId="754899A5" w14:textId="0065A2EE" w:rsidR="007E1080" w:rsidRPr="00EC76D5" w:rsidRDefault="001111A0" w:rsidP="00406266">
      <w:pPr>
        <w:pStyle w:val="Rubrik2"/>
      </w:pPr>
      <w:bookmarkStart w:id="558" w:name="_Toc49764436"/>
      <w:r w:rsidRPr="00EC76D5">
        <w:t>Register</w:t>
      </w:r>
      <w:r w:rsidR="007E1080" w:rsidRPr="00EC76D5">
        <w:t xml:space="preserve"> Preparation</w:t>
      </w:r>
      <w:bookmarkEnd w:id="558"/>
    </w:p>
    <w:p w14:paraId="1703935C" w14:textId="77777777" w:rsidR="00AA2921" w:rsidRPr="00EC76D5" w:rsidRDefault="00AA2921" w:rsidP="00AA2921">
      <w:pPr>
        <w:pStyle w:val="Rubrik2"/>
      </w:pPr>
      <w:bookmarkStart w:id="559" w:name="_Toc49764437"/>
      <w:r w:rsidRPr="00EC76D5">
        <w:t>Register Allocation</w:t>
      </w:r>
      <w:bookmarkEnd w:id="559"/>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333C53B3" w14:textId="6F8C5ECA" w:rsidR="00AD7B52" w:rsidRPr="00EC76D5" w:rsidRDefault="00526593" w:rsidP="006A31DF">
      <w:pPr>
        <w:pStyle w:val="Rubrik1"/>
      </w:pPr>
      <w:bookmarkStart w:id="560" w:name="_Toc49764438"/>
      <w:r w:rsidRPr="00EC76D5">
        <w:lastRenderedPageBreak/>
        <w:t>Object</w:t>
      </w:r>
      <w:r w:rsidR="00AD7B52" w:rsidRPr="00EC76D5">
        <w:t xml:space="preserve"> Code Generation</w:t>
      </w:r>
      <w:bookmarkEnd w:id="557"/>
      <w:bookmarkEnd w:id="560"/>
    </w:p>
    <w:p w14:paraId="2C63DB5C" w14:textId="60DF0CFB" w:rsidR="008A39BB" w:rsidRPr="00EC76D5" w:rsidRDefault="008A39BB" w:rsidP="008A39BB">
      <w:r w:rsidRPr="00EC76D5">
        <w:t>The object code generation</w:t>
      </w:r>
      <w:r w:rsidRPr="00EC76D5">
        <w:rPr>
          <w:rStyle w:val="Fotnotsreferens"/>
        </w:rPr>
        <w:footnoteReference w:id="6"/>
      </w:r>
      <w:r w:rsidR="00644F00" w:rsidRPr="00EC76D5">
        <w:t xml:space="preserve"> is the …</w:t>
      </w:r>
    </w:p>
    <w:p w14:paraId="0DE33064" w14:textId="06D09017" w:rsidR="00730572" w:rsidRPr="00EC76D5" w:rsidRDefault="00730572" w:rsidP="00730572">
      <w:pPr>
        <w:pStyle w:val="Rubrik2"/>
      </w:pPr>
      <w:bookmarkStart w:id="561" w:name="_Toc49764439"/>
      <w:r w:rsidRPr="00EC76D5">
        <w:t xml:space="preserve">The </w:t>
      </w:r>
      <w:r w:rsidR="00C339AA" w:rsidRPr="00EC76D5">
        <w:t>Object</w:t>
      </w:r>
      <w:r w:rsidRPr="00EC76D5">
        <w:t xml:space="preserve"> Operator</w:t>
      </w:r>
      <w:bookmarkEnd w:id="561"/>
    </w:p>
    <w:p w14:paraId="5FC4293E" w14:textId="2CC92DC2" w:rsidR="00090F04" w:rsidRPr="00EC76D5" w:rsidRDefault="00946DC7" w:rsidP="00201C51">
      <w:pPr>
        <w:pStyle w:val="CodeHeader"/>
      </w:pPr>
      <w:proofErr w:type="spellStart"/>
      <w:r w:rsidRPr="00EC76D5">
        <w:t>Object</w:t>
      </w:r>
      <w:r w:rsidR="00090F04" w:rsidRPr="00EC76D5">
        <w:t>Operator.</w:t>
      </w:r>
      <w:r w:rsidR="00783175">
        <w:t>cs</w:t>
      </w:r>
      <w:proofErr w:type="spellEnd"/>
    </w:p>
    <w:p w14:paraId="59A6B9D7" w14:textId="2FB65A6F" w:rsidR="00201DB0" w:rsidRPr="00EC76D5" w:rsidRDefault="00201DB0" w:rsidP="00EB2C40">
      <w:pPr>
        <w:pStyle w:val="Rubrik2"/>
      </w:pPr>
      <w:bookmarkStart w:id="562" w:name="_Toc49764440"/>
      <w:r w:rsidRPr="00EC76D5">
        <w:t xml:space="preserve">The </w:t>
      </w:r>
      <w:r w:rsidR="00CA4231" w:rsidRPr="00EC76D5">
        <w:t>Object</w:t>
      </w:r>
      <w:r w:rsidRPr="00EC76D5">
        <w:t xml:space="preserve"> Code</w:t>
      </w:r>
      <w:bookmarkEnd w:id="562"/>
    </w:p>
    <w:p w14:paraId="6C34442B" w14:textId="25383AE7" w:rsidR="00201C51" w:rsidRPr="00EC76D5" w:rsidRDefault="00162AA9" w:rsidP="00201C51">
      <w:pPr>
        <w:pStyle w:val="CodeHeader"/>
      </w:pPr>
      <w:proofErr w:type="spellStart"/>
      <w:r w:rsidRPr="00EC76D5">
        <w:t>ObjectCode</w:t>
      </w:r>
      <w:r w:rsidR="00201C51" w:rsidRPr="00EC76D5">
        <w:t>.</w:t>
      </w:r>
      <w:r w:rsidR="00783175">
        <w:t>cs</w:t>
      </w:r>
      <w:proofErr w:type="spellEnd"/>
    </w:p>
    <w:p w14:paraId="1DFAFC37" w14:textId="47B8C8E3" w:rsidR="00507E51" w:rsidRPr="00EC76D5" w:rsidRDefault="00F54971" w:rsidP="00663AEB">
      <w:pPr>
        <w:pStyle w:val="Rubrik3"/>
      </w:pPr>
      <w:bookmarkStart w:id="563" w:name="_Toc49764441"/>
      <w:r w:rsidRPr="00EC76D5">
        <w:t>Object</w:t>
      </w:r>
      <w:r w:rsidR="00663AEB" w:rsidRPr="00EC76D5">
        <w:t xml:space="preserve"> Code</w:t>
      </w:r>
      <w:r w:rsidR="00884B6D" w:rsidRPr="00EC76D5">
        <w:t xml:space="preserve"> </w:t>
      </w:r>
      <w:r w:rsidRPr="00EC76D5">
        <w:t>Generation</w:t>
      </w:r>
      <w:bookmarkEnd w:id="563"/>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4" w:name="_Ref419650505"/>
      <w:bookmarkStart w:id="565" w:name="_Ref419653264"/>
      <w:bookmarkStart w:id="566" w:name="_Toc49764442"/>
      <w:r w:rsidRPr="00EC76D5">
        <w:t>Object Code Generation</w:t>
      </w:r>
      <w:bookmarkEnd w:id="564"/>
      <w:bookmarkEnd w:id="565"/>
      <w:bookmarkEnd w:id="566"/>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567" w:name="_Toc49764443"/>
      <w:bookmarkStart w:id="568" w:name="_Ref420874022"/>
      <w:r>
        <w:lastRenderedPageBreak/>
        <w:t>Executable Code Generation</w:t>
      </w:r>
      <w:bookmarkEnd w:id="567"/>
    </w:p>
    <w:p w14:paraId="37DAF005" w14:textId="6205D9CB"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 xml:space="preserve">which we will </w:t>
      </w:r>
      <w:proofErr w:type="gramStart"/>
      <w:r w:rsidR="00C97215">
        <w:t>look into</w:t>
      </w:r>
      <w:proofErr w:type="gramEnd"/>
      <w:r w:rsidR="00C97215">
        <w:t xml:space="preserve"> in this chapter.</w:t>
      </w:r>
    </w:p>
    <w:p w14:paraId="7D488F78" w14:textId="118B2EAD" w:rsidR="00CC21E0" w:rsidRDefault="00CC21E0" w:rsidP="00EE4EC9">
      <w:pPr>
        <w:pStyle w:val="Rubrik3"/>
      </w:pPr>
      <w:bookmarkStart w:id="569" w:name="_Toc49764444"/>
      <w:r>
        <w:t>Command Line Arguments</w:t>
      </w:r>
      <w:bookmarkEnd w:id="569"/>
    </w:p>
    <w:p w14:paraId="238A5906" w14:textId="77777777" w:rsidR="00CC21E0" w:rsidRPr="008C2C53" w:rsidRDefault="00CC21E0" w:rsidP="008C2C53"/>
    <w:p w14:paraId="2A558C14" w14:textId="74DED918" w:rsidR="00BF5F11" w:rsidRPr="00EC76D5" w:rsidRDefault="00BF5F11" w:rsidP="00BF5F11">
      <w:pPr>
        <w:pStyle w:val="Rubrik2"/>
      </w:pPr>
      <w:bookmarkStart w:id="570" w:name="_Ref419646553"/>
      <w:bookmarkStart w:id="571" w:name="_Toc49764445"/>
      <w:r>
        <w:t>Linking</w:t>
      </w:r>
      <w:bookmarkEnd w:id="570"/>
      <w:bookmarkEnd w:id="571"/>
    </w:p>
    <w:bookmarkEnd w:id="568"/>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72" w:name="_Toc49764446"/>
      <w:r>
        <w:t>The Linker Class</w:t>
      </w:r>
      <w:bookmarkEnd w:id="57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7"/>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lastRenderedPageBreak/>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8"/>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73"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73"/>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lastRenderedPageBreak/>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lastRenderedPageBreak/>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74" w:name="_Toc49764448"/>
      <w:r w:rsidRPr="00EC76D5">
        <w:lastRenderedPageBreak/>
        <w:t>Auxiliary Classes</w:t>
      </w:r>
      <w:bookmarkEnd w:id="574"/>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5" w:name="_Toc49764449"/>
      <w:r w:rsidRPr="00EC76D5">
        <w:t>Error Handling</w:t>
      </w:r>
      <w:bookmarkEnd w:id="575"/>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proofErr w:type="spellStart"/>
      <w:r w:rsidRPr="00EC76D5">
        <w:t>Assert.</w:t>
      </w:r>
      <w:r>
        <w:t>cs</w:t>
      </w:r>
      <w:proofErr w:type="spellEnd"/>
    </w:p>
    <w:p w14:paraId="779E548B" w14:textId="66EBF908" w:rsidR="00D11025" w:rsidRDefault="00D11025" w:rsidP="00D11025">
      <w:pPr>
        <w:pStyle w:val="CodeHeader"/>
      </w:pPr>
      <w:proofErr w:type="spellStart"/>
      <w:r>
        <w:t>Message.cs</w:t>
      </w:r>
      <w:proofErr w:type="spellEnd"/>
    </w:p>
    <w:p w14:paraId="3DA717ED" w14:textId="0785E8C1" w:rsidR="004C5DAE" w:rsidRPr="00EC76D5" w:rsidRDefault="004C5DAE" w:rsidP="004C5DAE">
      <w:pPr>
        <w:pStyle w:val="Rubrik2"/>
      </w:pPr>
      <w:bookmarkStart w:id="576" w:name="_Toc49764450"/>
      <w:r w:rsidRPr="00EC76D5">
        <w:t>Container Classes</w:t>
      </w:r>
      <w:bookmarkEnd w:id="576"/>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7" w:name="_Toc49764451"/>
      <w:r w:rsidRPr="00EC76D5">
        <w:t xml:space="preserve">Ordered </w:t>
      </w:r>
      <w:r w:rsidR="004C5DAE" w:rsidRPr="00EC76D5">
        <w:t>Pair</w:t>
      </w:r>
      <w:bookmarkEnd w:id="57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proofErr w:type="spellStart"/>
      <w:r w:rsidRPr="00EC76D5">
        <w:t>Pair.</w:t>
      </w:r>
      <w:r w:rsidR="003A4533">
        <w:t>cs</w:t>
      </w:r>
      <w:proofErr w:type="spellEnd"/>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proofErr w:type="spellStart"/>
      <w:r w:rsidRPr="00EC76D5">
        <w:t>Un</w:t>
      </w:r>
      <w:r w:rsidR="0078290E" w:rsidRPr="00EC76D5">
        <w:t>orderd</w:t>
      </w:r>
      <w:r w:rsidRPr="00EC76D5">
        <w:t>Pair.</w:t>
      </w:r>
      <w:r w:rsidR="007B3026">
        <w:t>cs</w:t>
      </w:r>
      <w:proofErr w:type="spellEnd"/>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78" w:name="_Toc49764452"/>
      <w:r w:rsidRPr="00EC76D5">
        <w:t>Triple</w:t>
      </w:r>
      <w:bookmarkEnd w:id="578"/>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proofErr w:type="spellStart"/>
      <w:r w:rsidRPr="00EC76D5">
        <w:t>Triple.</w:t>
      </w:r>
      <w:r w:rsidR="00DF525F">
        <w:t>cs</w:t>
      </w:r>
      <w:proofErr w:type="spellEnd"/>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79" w:name="_Toc49764453"/>
      <w:r w:rsidRPr="00EC76D5">
        <w:t>Graph</w:t>
      </w:r>
      <w:bookmarkEnd w:id="579"/>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proofErr w:type="spellStart"/>
      <w:r w:rsidRPr="00EC76D5">
        <w:t>Graph.</w:t>
      </w:r>
      <w:r w:rsidR="00E00267">
        <w:t>cs</w:t>
      </w:r>
      <w:proofErr w:type="spellEnd"/>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80" w:name="_Toc49764454"/>
      <w:r w:rsidRPr="00EC76D5">
        <w:t>Addition and Removal of Vertices and Edges</w:t>
      </w:r>
      <w:bookmarkEnd w:id="580"/>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81" w:name="_Toc49764455"/>
      <w:r w:rsidRPr="00EC76D5">
        <w:t>Graph Partition</w:t>
      </w:r>
      <w:bookmarkEnd w:id="581"/>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82" w:name="_Toc49764456"/>
      <w:proofErr w:type="spellStart"/>
      <w:r>
        <w:t>ListSet</w:t>
      </w:r>
      <w:proofErr w:type="spellEnd"/>
      <w:r>
        <w:t xml:space="preserve"> and </w:t>
      </w:r>
      <w:proofErr w:type="spellStart"/>
      <w:r>
        <w:t>ListMap</w:t>
      </w:r>
      <w:bookmarkEnd w:id="582"/>
      <w:proofErr w:type="spellEnd"/>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proofErr w:type="spellStart"/>
      <w:r>
        <w:rPr>
          <w:highlight w:val="white"/>
        </w:rPr>
        <w:t>ListSet.cs</w:t>
      </w:r>
      <w:proofErr w:type="spellEnd"/>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proofErr w:type="spellStart"/>
      <w:r>
        <w:rPr>
          <w:highlight w:val="white"/>
          <w:lang w:val="sv-SE"/>
        </w:rPr>
        <w:t>ListSetEnumerator</w:t>
      </w:r>
      <w:r>
        <w:rPr>
          <w:lang w:val="sv-SE"/>
        </w:rPr>
        <w:t>.cs</w:t>
      </w:r>
      <w:proofErr w:type="spellEnd"/>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proofErr w:type="spellStart"/>
      <w:r>
        <w:t>ListMap.cs</w:t>
      </w:r>
      <w:proofErr w:type="spellEnd"/>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proofErr w:type="spellStart"/>
      <w:r>
        <w:rPr>
          <w:highlight w:val="white"/>
          <w:lang w:val="sv-SE"/>
        </w:rPr>
        <w:t>ListMapEnumerator</w:t>
      </w:r>
      <w:r>
        <w:rPr>
          <w:lang w:val="sv-SE"/>
        </w:rPr>
        <w:t>.cs</w:t>
      </w:r>
      <w:proofErr w:type="spellEnd"/>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83" w:name="_Toc49764457"/>
      <w:r w:rsidRPr="00EC76D5">
        <w:lastRenderedPageBreak/>
        <w:t xml:space="preserve">The </w:t>
      </w:r>
      <w:r w:rsidR="002554E1" w:rsidRPr="00EC76D5">
        <w:t>Standard Library</w:t>
      </w:r>
      <w:bookmarkEnd w:id="583"/>
    </w:p>
    <w:p w14:paraId="21B660CB" w14:textId="0EAC07D4" w:rsidR="00EE220E" w:rsidRPr="00EC76D5" w:rsidRDefault="00503728" w:rsidP="00265BDF">
      <w:pPr>
        <w:pStyle w:val="Rubrik2"/>
      </w:pPr>
      <w:bookmarkStart w:id="584" w:name="_Toc49764458"/>
      <w:r w:rsidRPr="00EC76D5">
        <w:t>Integral and Floating Limits</w:t>
      </w:r>
      <w:bookmarkEnd w:id="584"/>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5" w:name="_Toc49764459"/>
      <w:r w:rsidRPr="00EC76D5">
        <w:lastRenderedPageBreak/>
        <w:t>The A</w:t>
      </w:r>
      <w:r w:rsidR="00EE220E" w:rsidRPr="00EC76D5">
        <w:t>sser</w:t>
      </w:r>
      <w:r w:rsidR="008E5D1A" w:rsidRPr="00EC76D5">
        <w:t>t</w:t>
      </w:r>
      <w:r w:rsidRPr="00EC76D5">
        <w:t xml:space="preserve"> Macro</w:t>
      </w:r>
      <w:bookmarkEnd w:id="585"/>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6" w:name="_Toc49764460"/>
      <w:r w:rsidRPr="00EC76D5">
        <w:t>Locale Data</w:t>
      </w:r>
      <w:bookmarkEnd w:id="586"/>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7" w:name="_Toc49764461"/>
      <w:r w:rsidRPr="00EC76D5">
        <w:t>Character Types</w:t>
      </w:r>
      <w:bookmarkEnd w:id="587"/>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 w:name="_Toc49764462"/>
      <w:r w:rsidRPr="00EC76D5">
        <w:t>S</w:t>
      </w:r>
      <w:r w:rsidR="00EE220E" w:rsidRPr="00EC76D5">
        <w:t>tring</w:t>
      </w:r>
      <w:r w:rsidRPr="00EC76D5">
        <w:t>s</w:t>
      </w:r>
      <w:bookmarkEnd w:id="588"/>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9" w:name="_Toc49764463"/>
      <w:r w:rsidRPr="00EC76D5">
        <w:lastRenderedPageBreak/>
        <w:t>Long Jumps</w:t>
      </w:r>
      <w:bookmarkEnd w:id="589"/>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90" w:name="_Toc49764464"/>
      <w:r w:rsidRPr="00EC76D5">
        <w:t>Mathematical Functions</w:t>
      </w:r>
      <w:bookmarkEnd w:id="590"/>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91" w:name="_Toc49764465"/>
      <w:r w:rsidRPr="00EC76D5">
        <w:t xml:space="preserve">Standard </w:t>
      </w:r>
      <w:proofErr w:type="spellStart"/>
      <w:r w:rsidRPr="00EC76D5">
        <w:t>Input/Output</w:t>
      </w:r>
      <w:bookmarkEnd w:id="591"/>
      <w:proofErr w:type="spellEnd"/>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92" w:name="_Toc49764466"/>
      <w:r w:rsidRPr="00EC76D5">
        <w:t>Printing</w:t>
      </w:r>
      <w:bookmarkEnd w:id="592"/>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93" w:name="_Toc49764467"/>
      <w:r w:rsidRPr="00EC76D5">
        <w:t>Scanning</w:t>
      </w:r>
      <w:bookmarkEnd w:id="593"/>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94" w:name="_Toc49764468"/>
      <w:r w:rsidRPr="00EC76D5">
        <w:t>F</w:t>
      </w:r>
      <w:r w:rsidR="00AF06D6" w:rsidRPr="00EC76D5">
        <w:t xml:space="preserve">ile </w:t>
      </w:r>
      <w:r w:rsidRPr="00EC76D5">
        <w:t>H</w:t>
      </w:r>
      <w:r w:rsidR="00AF06D6" w:rsidRPr="00EC76D5">
        <w:t>andling</w:t>
      </w:r>
      <w:bookmarkEnd w:id="594"/>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95" w:name="_Toc49764469"/>
      <w:r w:rsidRPr="00EC76D5">
        <w:t>The Standard Library</w:t>
      </w:r>
      <w:bookmarkEnd w:id="595"/>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96" w:name="_Toc49764470"/>
      <w:r w:rsidRPr="00EC76D5">
        <w:t>T</w:t>
      </w:r>
      <w:r w:rsidR="00D62A8B" w:rsidRPr="00EC76D5">
        <w:t>ime</w:t>
      </w:r>
      <w:bookmarkEnd w:id="596"/>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97" w:name="_Ref417644950"/>
      <w:bookmarkStart w:id="598" w:name="_Toc49764471"/>
      <w:r w:rsidRPr="00EC76D5">
        <w:lastRenderedPageBreak/>
        <w:t>The C Grammar</w:t>
      </w:r>
      <w:bookmarkEnd w:id="597"/>
      <w:bookmarkEnd w:id="598"/>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99" w:name="_Toc49764472"/>
      <w:r w:rsidRPr="00EC76D5">
        <w:t>The Preprocessor Grammar</w:t>
      </w:r>
      <w:bookmarkEnd w:id="599"/>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600" w:name="_Toc49764473"/>
      <w:r w:rsidRPr="00EC76D5">
        <w:t xml:space="preserve">The </w:t>
      </w:r>
      <w:r w:rsidR="001C7B67" w:rsidRPr="00EC76D5">
        <w:t>Language</w:t>
      </w:r>
      <w:r w:rsidRPr="00EC76D5">
        <w:t xml:space="preserve"> Grammar</w:t>
      </w:r>
      <w:bookmarkEnd w:id="600"/>
    </w:p>
    <w:p w14:paraId="7F2EC249" w14:textId="55CEFF34"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601" w:name="_Toc49764474"/>
      <w:r w:rsidRPr="00EC76D5">
        <w:lastRenderedPageBreak/>
        <w:t>A</w:t>
      </w:r>
      <w:r w:rsidR="00281D34" w:rsidRPr="00EC76D5">
        <w:t xml:space="preserve"> Crash Course in C</w:t>
      </w:r>
      <w:bookmarkEnd w:id="60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9"/>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602" w:name="_Toc320485572"/>
      <w:bookmarkStart w:id="603" w:name="_Toc323656681"/>
      <w:bookmarkStart w:id="604" w:name="_Toc324085419"/>
      <w:bookmarkStart w:id="605" w:name="_Toc383781071"/>
      <w:bookmarkStart w:id="606" w:name="_Toc49764475"/>
      <w:r w:rsidRPr="00EC76D5">
        <w:t>The Compiler and the Linker</w:t>
      </w:r>
      <w:bookmarkEnd w:id="602"/>
      <w:bookmarkEnd w:id="603"/>
      <w:bookmarkEnd w:id="604"/>
      <w:bookmarkEnd w:id="605"/>
      <w:bookmarkEnd w:id="606"/>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B56FB" w:rsidRPr="003F7CF1" w:rsidRDefault="007B56F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B56FB" w:rsidRPr="003F7CF1" w:rsidRDefault="007B56F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B56FB" w:rsidRPr="003F7CF1" w:rsidRDefault="007B56F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7B56FB" w:rsidRPr="003F7CF1" w:rsidRDefault="007B56F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B56FB" w:rsidRPr="003F7CF1" w:rsidRDefault="007B56F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7B56FB" w:rsidRPr="003F7CF1" w:rsidRDefault="007B56FB"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B56FB" w:rsidRPr="003F7CF1" w:rsidRDefault="007B56F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B56FB" w:rsidRPr="003F7CF1" w:rsidRDefault="007B56F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B56FB" w:rsidRPr="003F7CF1" w:rsidRDefault="007B56F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B56FB" w:rsidRPr="003F7CF1" w:rsidRDefault="007B56FB"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B56FB" w:rsidRPr="003F7CF1" w:rsidRDefault="007B56F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B56FB" w:rsidRPr="003F7CF1" w:rsidRDefault="007B56FB"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7B56FB" w:rsidRPr="003F7CF1" w:rsidRDefault="007B56F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B56FB" w:rsidRPr="003F7CF1" w:rsidRDefault="007B56F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7B56FB" w:rsidRPr="003F7CF1" w:rsidRDefault="007B56FB"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B56FB" w:rsidRPr="003F7CF1" w:rsidRDefault="007B56FB"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B56FB" w:rsidRPr="003F7CF1" w:rsidRDefault="007B56FB"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B56FB" w:rsidRPr="003F7CF1" w:rsidRDefault="007B56F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607" w:name="_Toc320485573"/>
      <w:bookmarkStart w:id="608" w:name="_Toc323656682"/>
      <w:bookmarkStart w:id="609" w:name="_Toc324085420"/>
      <w:bookmarkStart w:id="610" w:name="_Toc383781072"/>
      <w:bookmarkStart w:id="611" w:name="_Toc49764476"/>
      <w:r w:rsidRPr="00EC76D5">
        <w:t>The Hello-World Program</w:t>
      </w:r>
      <w:bookmarkEnd w:id="607"/>
      <w:bookmarkEnd w:id="608"/>
      <w:bookmarkEnd w:id="609"/>
      <w:bookmarkEnd w:id="610"/>
      <w:bookmarkEnd w:id="611"/>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0"/>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612" w:name="_Toc320485574"/>
      <w:bookmarkStart w:id="613" w:name="_Toc323656683"/>
      <w:bookmarkStart w:id="614" w:name="_Toc324085421"/>
      <w:bookmarkStart w:id="615" w:name="_Toc383781073"/>
      <w:bookmarkStart w:id="616" w:name="_Toc49764477"/>
      <w:r w:rsidRPr="00EC76D5">
        <w:t>Comments</w:t>
      </w:r>
      <w:bookmarkEnd w:id="612"/>
      <w:bookmarkEnd w:id="613"/>
      <w:bookmarkEnd w:id="614"/>
      <w:bookmarkEnd w:id="615"/>
      <w:bookmarkEnd w:id="616"/>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1"/>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17"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18" w:author="Stefan Björnander" w:date="2012-05-06T23:23:00Z">
          <w:pPr>
            <w:pStyle w:val="Rubrik2"/>
          </w:pPr>
        </w:pPrChange>
      </w:pPr>
      <w:bookmarkStart w:id="619" w:name="_Toc323656684"/>
      <w:bookmarkStart w:id="620" w:name="_Toc324085422"/>
      <w:bookmarkStart w:id="621" w:name="_Toc383781074"/>
      <w:bookmarkStart w:id="622" w:name="_Toc49764478"/>
      <w:r w:rsidRPr="00EC76D5">
        <w:t>Types and Variables</w:t>
      </w:r>
      <w:bookmarkEnd w:id="617"/>
      <w:bookmarkEnd w:id="619"/>
      <w:bookmarkEnd w:id="620"/>
      <w:bookmarkEnd w:id="621"/>
      <w:bookmarkEnd w:id="62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3" w:name="_Toc320485576"/>
      <w:bookmarkStart w:id="624" w:name="_Toc323656685"/>
      <w:bookmarkStart w:id="625" w:name="_Toc324085423"/>
      <w:bookmarkStart w:id="626" w:name="_Toc383781075"/>
      <w:bookmarkStart w:id="627" w:name="_Ref383781525"/>
      <w:bookmarkStart w:id="628" w:name="_Toc49764479"/>
      <w:r w:rsidRPr="00EC76D5">
        <w:t>Simple Types</w:t>
      </w:r>
      <w:bookmarkEnd w:id="623"/>
      <w:bookmarkEnd w:id="624"/>
      <w:bookmarkEnd w:id="625"/>
      <w:bookmarkEnd w:id="626"/>
      <w:bookmarkEnd w:id="627"/>
      <w:bookmarkEnd w:id="62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2"/>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77"/>
      <w:bookmarkStart w:id="630" w:name="_Toc323656686"/>
      <w:bookmarkStart w:id="631" w:name="_Toc324085424"/>
      <w:bookmarkStart w:id="632" w:name="_Toc383781076"/>
      <w:bookmarkStart w:id="633" w:name="_Toc49764480"/>
      <w:r w:rsidRPr="00EC76D5">
        <w:t>Variables</w:t>
      </w:r>
      <w:bookmarkEnd w:id="629"/>
      <w:bookmarkEnd w:id="630"/>
      <w:bookmarkEnd w:id="631"/>
      <w:bookmarkEnd w:id="632"/>
      <w:bookmarkEnd w:id="63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3"/>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B56FB" w:rsidRPr="003F7CF1" w:rsidRDefault="007B56F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B56FB" w:rsidRPr="003F7CF1" w:rsidRDefault="007B56F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B56FB" w:rsidRPr="003F7CF1" w:rsidRDefault="007B56F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B56FB" w:rsidRPr="003F7CF1" w:rsidRDefault="007B56F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B56FB" w:rsidRPr="003F7CF1" w:rsidRDefault="007B56F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B56FB" w:rsidRPr="003F7CF1" w:rsidRDefault="007B56F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B56FB" w:rsidRPr="003F7CF1" w:rsidRDefault="007B56F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B56FB" w:rsidRPr="003F7CF1" w:rsidRDefault="007B56F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B56FB" w:rsidRPr="003F7CF1" w:rsidRDefault="007B56FB"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B56FB" w:rsidRPr="003F7CF1" w:rsidRDefault="007B56FB"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B56FB" w:rsidRPr="003F7CF1" w:rsidRDefault="007B56FB"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B56FB" w:rsidRPr="003F7CF1" w:rsidRDefault="007B56FB"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B56FB" w:rsidRPr="003F7CF1" w:rsidRDefault="007B56FB"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B56FB" w:rsidRPr="003F7CF1" w:rsidRDefault="007B56FB"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B56FB" w:rsidRPr="003F7CF1" w:rsidRDefault="007B56FB"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B56FB" w:rsidRPr="003F7CF1" w:rsidRDefault="007B56F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4"/>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0485578"/>
      <w:bookmarkStart w:id="635" w:name="_Toc323656687"/>
      <w:bookmarkStart w:id="636" w:name="_Toc324085425"/>
      <w:bookmarkStart w:id="637" w:name="_Toc383781077"/>
      <w:bookmarkStart w:id="638" w:name="_Toc49764481"/>
      <w:bookmarkStart w:id="639" w:name="_Toc320485579"/>
      <w:r w:rsidRPr="00EC76D5">
        <w:t>Constants</w:t>
      </w:r>
      <w:bookmarkEnd w:id="634"/>
      <w:bookmarkEnd w:id="635"/>
      <w:bookmarkEnd w:id="636"/>
      <w:bookmarkEnd w:id="637"/>
      <w:bookmarkEnd w:id="63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3656688"/>
      <w:bookmarkStart w:id="641" w:name="_Toc324085426"/>
      <w:bookmarkStart w:id="642" w:name="_Toc383781078"/>
      <w:bookmarkStart w:id="643" w:name="_Toc49764482"/>
      <w:r w:rsidRPr="00EC76D5">
        <w:t>Output</w:t>
      </w:r>
      <w:bookmarkEnd w:id="639"/>
      <w:bookmarkEnd w:id="640"/>
      <w:bookmarkEnd w:id="641"/>
      <w:bookmarkEnd w:id="642"/>
      <w:bookmarkEnd w:id="643"/>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5"/>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0"/>
      <w:bookmarkStart w:id="645" w:name="_Toc323656689"/>
      <w:bookmarkStart w:id="646" w:name="_Toc324085427"/>
      <w:bookmarkStart w:id="647" w:name="_Toc383781079"/>
      <w:bookmarkStart w:id="648" w:name="_Toc49764483"/>
      <w:r w:rsidRPr="00EC76D5">
        <w:t>Input</w:t>
      </w:r>
      <w:bookmarkEnd w:id="644"/>
      <w:bookmarkEnd w:id="645"/>
      <w:bookmarkEnd w:id="646"/>
      <w:bookmarkEnd w:id="647"/>
      <w:bookmarkEnd w:id="648"/>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6"/>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49"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7"/>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5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3656690"/>
      <w:bookmarkStart w:id="652" w:name="_Toc324085428"/>
      <w:bookmarkStart w:id="653" w:name="_Toc383781080"/>
      <w:bookmarkStart w:id="654" w:name="_Toc49764484"/>
      <w:r w:rsidRPr="00EC76D5">
        <w:t>Enumerations</w:t>
      </w:r>
      <w:bookmarkEnd w:id="649"/>
      <w:bookmarkEnd w:id="651"/>
      <w:bookmarkEnd w:id="652"/>
      <w:bookmarkEnd w:id="653"/>
      <w:bookmarkEnd w:id="65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8"/>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2"/>
      <w:bookmarkStart w:id="656" w:name="_Toc323656691"/>
      <w:bookmarkStart w:id="657" w:name="_Toc324085429"/>
      <w:bookmarkStart w:id="658" w:name="_Toc383781081"/>
      <w:bookmarkStart w:id="659" w:name="_Toc49764485"/>
      <w:r w:rsidRPr="00EC76D5">
        <w:t>Arrays</w:t>
      </w:r>
      <w:bookmarkEnd w:id="655"/>
      <w:bookmarkEnd w:id="656"/>
      <w:bookmarkEnd w:id="657"/>
      <w:bookmarkEnd w:id="658"/>
      <w:bookmarkEnd w:id="65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B56FB" w:rsidRPr="003F7CF1" w:rsidRDefault="007B56F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7B56FB" w:rsidRPr="003F7CF1" w:rsidRDefault="007B56FB"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B56FB" w:rsidRPr="003F7CF1" w:rsidRDefault="007B56F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B56FB" w:rsidRPr="003F7CF1" w:rsidRDefault="007B56F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B56FB" w:rsidRPr="003F7CF1" w:rsidRDefault="007B56F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B56FB" w:rsidRPr="003F7CF1" w:rsidRDefault="007B56F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B56FB" w:rsidRPr="003F7CF1" w:rsidRDefault="007B56F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B56FB" w:rsidRPr="003F7CF1" w:rsidRDefault="007B56F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B56FB" w:rsidRPr="003F7CF1" w:rsidRDefault="007B56F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B56FB" w:rsidRPr="003F7CF1" w:rsidRDefault="007B56F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B56FB" w:rsidRPr="003F7CF1" w:rsidRDefault="007B56F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B56FB" w:rsidRPr="003F7CF1" w:rsidRDefault="007B56F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B56FB" w:rsidRPr="003F7CF1" w:rsidRDefault="007B56F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B56FB" w:rsidRPr="003F7CF1" w:rsidRDefault="007B56F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B56FB" w:rsidRPr="003F7CF1" w:rsidRDefault="007B56F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B56FB" w:rsidRPr="003F7CF1" w:rsidRDefault="007B56F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B56FB" w:rsidRPr="003F7CF1" w:rsidRDefault="007B56F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B56FB" w:rsidRPr="003F7CF1" w:rsidRDefault="007B56F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B56FB" w:rsidRPr="003F7CF1" w:rsidRDefault="007B56F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B56FB" w:rsidRPr="003F7CF1" w:rsidRDefault="007B56F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B56FB" w:rsidRPr="003F7CF1" w:rsidRDefault="007B56F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B56FB" w:rsidRPr="003F7CF1" w:rsidRDefault="007B56F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B56FB" w:rsidRPr="003F7CF1" w:rsidRDefault="007B56F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B56FB" w:rsidRPr="003F7CF1" w:rsidRDefault="007B56F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B56FB" w:rsidRPr="003F7CF1" w:rsidRDefault="007B56F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B56FB" w:rsidRPr="003F7CF1" w:rsidRDefault="007B56F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B56FB" w:rsidRPr="003F7CF1" w:rsidRDefault="007B56F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B56FB" w:rsidRPr="003F7CF1" w:rsidRDefault="007B56F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B56FB" w:rsidRPr="003F7CF1" w:rsidRDefault="007B56F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B56FB" w:rsidRPr="003F7CF1" w:rsidRDefault="007B56FB"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B56FB" w:rsidRPr="003F7CF1" w:rsidRDefault="007B56FB"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B56FB" w:rsidRPr="003F7CF1" w:rsidRDefault="007B56FB"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B56FB" w:rsidRPr="003F7CF1" w:rsidRDefault="007B56FB"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B56FB" w:rsidRPr="003F7CF1" w:rsidRDefault="007B56FB"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B56FB" w:rsidRPr="003F7CF1" w:rsidRDefault="007B56FB"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B56FB" w:rsidRPr="003F7CF1" w:rsidRDefault="007B56FB"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B56FB" w:rsidRPr="003F7CF1" w:rsidRDefault="007B56FB"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B56FB" w:rsidRPr="003F7CF1" w:rsidRDefault="007B56FB"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B56FB" w:rsidRPr="003F7CF1" w:rsidRDefault="007B56FB"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B56FB" w:rsidRPr="003F7CF1" w:rsidRDefault="007B56FB"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B56FB" w:rsidRPr="003F7CF1" w:rsidRDefault="007B56FB"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B56FB" w:rsidRPr="003F7CF1" w:rsidRDefault="007B56FB"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B56FB" w:rsidRPr="003F7CF1" w:rsidRDefault="007B56FB"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B56FB" w:rsidRPr="003F7CF1" w:rsidRDefault="007B56FB"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B56FB" w:rsidRPr="003F7CF1" w:rsidRDefault="007B56FB"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B56FB" w:rsidRPr="003F7CF1" w:rsidRDefault="007B56FB"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B56FB" w:rsidRPr="003F7CF1" w:rsidRDefault="007B56FB"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B56FB" w:rsidRPr="003F7CF1" w:rsidRDefault="007B56FB"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B56FB" w:rsidRPr="003F7CF1" w:rsidRDefault="007B56FB"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B56FB" w:rsidRPr="003F7CF1" w:rsidRDefault="007B56FB"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B56FB" w:rsidRPr="003F7CF1" w:rsidRDefault="007B56FB"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B56FB" w:rsidRPr="003F7CF1" w:rsidRDefault="007B56FB"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B56FB" w:rsidRPr="003F7CF1" w:rsidRDefault="007B56FB"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B56FB" w:rsidRPr="003F7CF1" w:rsidRDefault="007B56FB"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B56FB" w:rsidRPr="003F7CF1" w:rsidRDefault="007B56FB"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B56FB" w:rsidRPr="003F7CF1" w:rsidRDefault="007B56F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B56FB" w:rsidRPr="003F7CF1" w:rsidRDefault="007B56F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B56FB" w:rsidRPr="003F7CF1" w:rsidRDefault="007B56F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B56FB" w:rsidRPr="003F7CF1" w:rsidRDefault="007B56F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B56FB" w:rsidRPr="003F7CF1" w:rsidRDefault="007B56F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B56FB" w:rsidRPr="003F7CF1" w:rsidRDefault="007B56F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B56FB" w:rsidRPr="003F7CF1" w:rsidRDefault="007B56F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B56FB" w:rsidRPr="003F7CF1" w:rsidRDefault="007B56FB"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B56FB" w:rsidRPr="003F7CF1" w:rsidRDefault="007B56FB"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B56FB" w:rsidRPr="003F7CF1" w:rsidRDefault="007B56FB"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B56FB" w:rsidRPr="003F7CF1" w:rsidRDefault="007B56FB"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B56FB" w:rsidRPr="003F7CF1" w:rsidRDefault="007B56FB"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B56FB" w:rsidRPr="003F7CF1" w:rsidRDefault="007B56F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3"/>
      <w:bookmarkStart w:id="661" w:name="_Toc323656692"/>
      <w:bookmarkStart w:id="662" w:name="_Toc324085430"/>
      <w:bookmarkStart w:id="663" w:name="_Toc383781082"/>
      <w:bookmarkStart w:id="664" w:name="_Toc49764486"/>
      <w:r w:rsidRPr="00EC76D5">
        <w:t>Characters and Strings</w:t>
      </w:r>
      <w:bookmarkEnd w:id="660"/>
      <w:bookmarkEnd w:id="661"/>
      <w:bookmarkEnd w:id="662"/>
      <w:bookmarkEnd w:id="663"/>
      <w:bookmarkEnd w:id="664"/>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B56FB" w:rsidRPr="003F7CF1" w:rsidRDefault="007B56F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B56FB" w:rsidRPr="003F7CF1" w:rsidRDefault="007B56F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B56FB" w:rsidRPr="003F7CF1" w:rsidRDefault="007B56F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B56FB" w:rsidRPr="003F7CF1" w:rsidRDefault="007B56F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B56FB" w:rsidRPr="003F7CF1" w:rsidRDefault="007B56FB"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B56FB" w:rsidRPr="003F7CF1" w:rsidRDefault="007B56FB"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B56FB" w:rsidRPr="003F7CF1" w:rsidRDefault="007B56FB"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B56FB" w:rsidRPr="003F7CF1" w:rsidRDefault="007B56F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3656693"/>
      <w:bookmarkStart w:id="666" w:name="_Toc324085431"/>
      <w:bookmarkStart w:id="667" w:name="_Toc383781083"/>
      <w:bookmarkStart w:id="668" w:name="_Toc49764487"/>
      <w:r w:rsidRPr="00EC76D5">
        <w:t>The ASCII Table</w:t>
      </w:r>
      <w:bookmarkEnd w:id="665"/>
      <w:bookmarkEnd w:id="666"/>
      <w:bookmarkEnd w:id="667"/>
      <w:bookmarkEnd w:id="668"/>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9" w:name="_Toc320485584"/>
      <w:bookmarkStart w:id="670" w:name="_Toc323656694"/>
      <w:bookmarkStart w:id="671" w:name="_Toc324085432"/>
      <w:bookmarkStart w:id="672" w:name="_Ref383780778"/>
      <w:bookmarkStart w:id="673" w:name="_Toc383781084"/>
      <w:bookmarkStart w:id="674" w:name="_Toc49764488"/>
      <w:r w:rsidRPr="00EC76D5">
        <w:t>Pointers</w:t>
      </w:r>
      <w:bookmarkEnd w:id="669"/>
      <w:bookmarkEnd w:id="670"/>
      <w:bookmarkEnd w:id="671"/>
      <w:bookmarkEnd w:id="672"/>
      <w:bookmarkEnd w:id="673"/>
      <w:bookmarkEnd w:id="67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B56FB" w:rsidRPr="003F7CF1" w:rsidRDefault="007B56F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B56FB" w:rsidRPr="003F7CF1" w:rsidRDefault="007B56F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B56FB" w:rsidRPr="003F7CF1" w:rsidRDefault="007B56F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B56FB" w:rsidRPr="003F7CF1" w:rsidRDefault="007B56F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B56FB" w:rsidRPr="003F7CF1" w:rsidRDefault="007B56F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B56FB" w:rsidRPr="003F7CF1" w:rsidRDefault="007B56F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B56FB" w:rsidRPr="003F7CF1" w:rsidRDefault="007B56F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B56FB" w:rsidRPr="003F7CF1" w:rsidRDefault="007B56FB"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B56FB" w:rsidRPr="003F7CF1" w:rsidRDefault="007B56FB"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B56FB" w:rsidRPr="003F7CF1" w:rsidRDefault="007B56FB"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B56FB" w:rsidRPr="003F7CF1" w:rsidRDefault="007B56FB"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B56FB" w:rsidRPr="003F7CF1" w:rsidRDefault="007B56FB"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B56FB" w:rsidRPr="003F7CF1" w:rsidRDefault="007B56FB"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B56FB" w:rsidRPr="003F7CF1" w:rsidRDefault="007B56FB"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B56FB" w:rsidRPr="003F7CF1" w:rsidRDefault="007B56F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B56FB" w:rsidRPr="003F7CF1" w:rsidRDefault="007B56F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B56FB" w:rsidRPr="003F7CF1" w:rsidRDefault="007B56F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B56FB" w:rsidRPr="003F7CF1" w:rsidRDefault="007B56F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B56FB" w:rsidRPr="003F7CF1" w:rsidRDefault="007B56F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B56FB" w:rsidRPr="003F7CF1" w:rsidRDefault="007B56F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B56FB" w:rsidRPr="003F7CF1" w:rsidRDefault="007B56FB"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B56FB" w:rsidRPr="003F7CF1" w:rsidRDefault="007B56FB"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B56FB" w:rsidRPr="003F7CF1" w:rsidRDefault="007B56FB"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B56FB" w:rsidRPr="003F7CF1" w:rsidRDefault="007B56F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9"/>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0"/>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5" w:name="_Toc320485585"/>
      <w:bookmarkStart w:id="676" w:name="_Toc323656695"/>
      <w:bookmarkStart w:id="677" w:name="_Toc324085433"/>
      <w:bookmarkStart w:id="678" w:name="_Toc383781085"/>
      <w:bookmarkStart w:id="679" w:name="_Toc49764489"/>
      <w:r w:rsidRPr="00EC76D5">
        <w:t>Pointers and Dynamic Memory</w:t>
      </w:r>
      <w:bookmarkEnd w:id="675"/>
      <w:bookmarkEnd w:id="676"/>
      <w:bookmarkEnd w:id="677"/>
      <w:bookmarkEnd w:id="678"/>
      <w:bookmarkEnd w:id="67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B56FB" w:rsidRPr="003F7CF1" w:rsidRDefault="007B56F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B56FB" w:rsidRPr="003F7CF1" w:rsidRDefault="007B56F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B56FB" w:rsidRPr="003F7CF1" w:rsidRDefault="007B56FB"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B56FB" w:rsidRPr="003F7CF1" w:rsidRDefault="007B56FB"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B56FB" w:rsidRPr="003F7CF1" w:rsidRDefault="007B56FB"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B56FB" w:rsidRPr="003F7CF1" w:rsidRDefault="007B56F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B56FB" w:rsidRPr="003F7CF1" w:rsidRDefault="007B56F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B56FB" w:rsidRPr="003F7CF1" w:rsidRDefault="007B56F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B56FB" w:rsidRPr="003F7CF1" w:rsidRDefault="007B56F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B56FB" w:rsidRPr="003F7CF1" w:rsidRDefault="007B56F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B56FB" w:rsidRPr="003F7CF1" w:rsidRDefault="007B56F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B56FB" w:rsidRPr="003F7CF1" w:rsidRDefault="007B56F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B56FB" w:rsidRPr="003F7CF1" w:rsidRDefault="007B56FB"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B56FB" w:rsidRPr="003F7CF1" w:rsidRDefault="007B56FB"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B56FB" w:rsidRPr="003F7CF1" w:rsidRDefault="007B56FB"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B56FB" w:rsidRPr="003F7CF1" w:rsidRDefault="007B56FB"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B56FB" w:rsidRPr="003F7CF1" w:rsidRDefault="007B56FB"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B56FB" w:rsidRPr="003F7CF1" w:rsidRDefault="007B56FB"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B56FB" w:rsidRPr="003F7CF1" w:rsidRDefault="007B56FB"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B56FB" w:rsidRPr="003F7CF1" w:rsidRDefault="007B56F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B56FB" w:rsidRPr="003F7CF1" w:rsidRDefault="007B56F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B56FB" w:rsidRPr="003F7CF1" w:rsidRDefault="007B56F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B56FB" w:rsidRPr="003F7CF1" w:rsidRDefault="007B56F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B56FB" w:rsidRPr="003F7CF1" w:rsidRDefault="007B56F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B56FB" w:rsidRPr="003F7CF1" w:rsidRDefault="007B56F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B56FB" w:rsidRPr="003F7CF1" w:rsidRDefault="007B56FB"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B56FB" w:rsidRPr="003F7CF1" w:rsidRDefault="007B56FB"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B56FB" w:rsidRPr="003F7CF1" w:rsidRDefault="007B56FB"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B56FB" w:rsidRPr="003F7CF1" w:rsidRDefault="007B56FB"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B56FB" w:rsidRPr="003F7CF1" w:rsidRDefault="007B56FB"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B56FB" w:rsidRPr="003F7CF1" w:rsidRDefault="007B56F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B56FB" w:rsidRPr="003F7CF1" w:rsidRDefault="007B56F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B56FB" w:rsidRPr="003F7CF1" w:rsidRDefault="007B56F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B56FB" w:rsidRPr="003F7CF1" w:rsidRDefault="007B56FB"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B56FB" w:rsidRPr="003F7CF1" w:rsidRDefault="007B56FB"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B56FB" w:rsidRPr="003F7CF1" w:rsidRDefault="007B56FB"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B56FB" w:rsidRPr="003F7CF1" w:rsidRDefault="007B56F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B56FB" w:rsidRPr="003F7CF1" w:rsidRDefault="007B56FB"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B56FB" w:rsidRPr="003F7CF1" w:rsidRDefault="007B56FB"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B56FB" w:rsidRPr="003F7CF1" w:rsidRDefault="007B56F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B56FB" w:rsidRPr="003F7CF1" w:rsidRDefault="007B56F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B56FB" w:rsidRPr="003F7CF1" w:rsidRDefault="007B56FB"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B56FB" w:rsidRPr="003F7CF1" w:rsidRDefault="007B56FB"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B56FB" w:rsidRPr="003F7CF1" w:rsidRDefault="007B56F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B56FB" w:rsidRPr="003F7CF1" w:rsidRDefault="007B56F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B56FB" w:rsidRPr="003F7CF1" w:rsidRDefault="007B56F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B56FB" w:rsidRPr="003F7CF1" w:rsidRDefault="007B56F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B56FB" w:rsidRPr="003F7CF1" w:rsidRDefault="007B56F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B56FB" w:rsidRPr="003F7CF1" w:rsidRDefault="007B56F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B56FB" w:rsidRPr="003F7CF1" w:rsidRDefault="007B56F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B56FB" w:rsidRPr="003F7CF1" w:rsidRDefault="007B56F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B56FB" w:rsidRPr="003F7CF1" w:rsidRDefault="007B56F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B56FB" w:rsidRPr="003F7CF1" w:rsidRDefault="007B56FB"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B56FB" w:rsidRPr="003F7CF1" w:rsidRDefault="007B56FB"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B56FB" w:rsidRPr="003F7CF1" w:rsidRDefault="007B56FB"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B56FB" w:rsidRPr="003F7CF1" w:rsidRDefault="007B56FB"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B56FB" w:rsidRPr="003F7CF1" w:rsidRDefault="007B56FB"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B56FB" w:rsidRPr="003F7CF1" w:rsidRDefault="007B56FB"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B56FB" w:rsidRPr="003F7CF1" w:rsidRDefault="007B56FB"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B56FB" w:rsidRPr="003F7CF1" w:rsidRDefault="007B56FB"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B56FB" w:rsidRPr="003F7CF1" w:rsidRDefault="007B56FB"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B56FB" w:rsidRPr="003F7CF1" w:rsidRDefault="007B56FB"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B56FB" w:rsidRPr="003F7CF1" w:rsidRDefault="007B56FB"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B56FB" w:rsidRPr="003F7CF1" w:rsidRDefault="007B56FB"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B56FB" w:rsidRPr="003F7CF1" w:rsidRDefault="007B56FB"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B56FB" w:rsidRPr="003F7CF1" w:rsidRDefault="007B56FB"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86"/>
      <w:bookmarkStart w:id="681" w:name="_Toc323656696"/>
      <w:bookmarkStart w:id="682" w:name="_Toc324085434"/>
      <w:bookmarkStart w:id="683" w:name="_Toc383781086"/>
      <w:bookmarkStart w:id="684" w:name="_Toc49764490"/>
      <w:r w:rsidRPr="00EC76D5">
        <w:t>Defining our own types</w:t>
      </w:r>
      <w:bookmarkEnd w:id="680"/>
      <w:bookmarkEnd w:id="681"/>
      <w:bookmarkEnd w:id="682"/>
      <w:bookmarkEnd w:id="683"/>
      <w:bookmarkEnd w:id="68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87"/>
      <w:bookmarkStart w:id="686" w:name="_Toc323656697"/>
      <w:bookmarkStart w:id="687" w:name="_Toc324085435"/>
      <w:bookmarkStart w:id="688" w:name="_Toc383781087"/>
      <w:bookmarkStart w:id="689" w:name="_Toc49764491"/>
      <w:r w:rsidRPr="00EC76D5">
        <w:t>The Type Size</w:t>
      </w:r>
      <w:bookmarkEnd w:id="685"/>
      <w:bookmarkEnd w:id="686"/>
      <w:bookmarkEnd w:id="687"/>
      <w:bookmarkEnd w:id="688"/>
      <w:bookmarkEnd w:id="689"/>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1"/>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9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91" w:name="_Toc320485588"/>
      <w:bookmarkStart w:id="692" w:name="_Toc323656698"/>
      <w:bookmarkStart w:id="693" w:name="_Toc324085436"/>
      <w:bookmarkStart w:id="694" w:name="_Toc383781088"/>
      <w:bookmarkStart w:id="695" w:name="_Toc49764492"/>
      <w:r w:rsidRPr="00EC76D5">
        <w:t>Expressions and Operators</w:t>
      </w:r>
      <w:bookmarkEnd w:id="691"/>
      <w:bookmarkEnd w:id="692"/>
      <w:bookmarkEnd w:id="693"/>
      <w:bookmarkEnd w:id="694"/>
      <w:bookmarkEnd w:id="69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B56FB" w:rsidRPr="003F7CF1" w:rsidRDefault="007B56F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9356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B56FB" w:rsidRPr="003F7CF1" w:rsidRDefault="007B56F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B56FB" w:rsidRPr="003F7CF1" w:rsidRDefault="007B56F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B56FB" w:rsidRPr="003F7CF1" w:rsidRDefault="007B56F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B56FB" w:rsidRPr="003F7CF1" w:rsidRDefault="007B56F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93563"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B56FB" w:rsidRPr="003F7CF1" w:rsidRDefault="007B56FB"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B56FB" w:rsidRPr="003F7CF1" w:rsidRDefault="007B56FB"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B56FB" w:rsidRPr="003F7CF1" w:rsidRDefault="007B56F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89"/>
      <w:bookmarkStart w:id="697" w:name="_Toc323656699"/>
      <w:bookmarkStart w:id="698" w:name="_Toc324085437"/>
      <w:bookmarkStart w:id="699" w:name="_Toc383781089"/>
      <w:bookmarkStart w:id="700" w:name="_Toc49764493"/>
      <w:r w:rsidRPr="00EC76D5">
        <w:t>Arithmetic Operators</w:t>
      </w:r>
      <w:bookmarkEnd w:id="696"/>
      <w:bookmarkEnd w:id="697"/>
      <w:bookmarkEnd w:id="698"/>
      <w:bookmarkEnd w:id="699"/>
      <w:bookmarkEnd w:id="70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701" w:name="_Toc320485590"/>
      <w:bookmarkStart w:id="702" w:name="_Toc323656700"/>
      <w:bookmarkStart w:id="703" w:name="_Toc324085438"/>
      <w:bookmarkStart w:id="704" w:name="_Toc383781090"/>
      <w:bookmarkStart w:id="705" w:name="_Toc49764494"/>
      <w:r w:rsidRPr="00EC76D5">
        <w:rPr>
          <w:rStyle w:val="Italic"/>
          <w:i w:val="0"/>
        </w:rPr>
        <w:t>Pointer Arithmetic</w:t>
      </w:r>
      <w:bookmarkEnd w:id="701"/>
      <w:bookmarkEnd w:id="702"/>
      <w:bookmarkEnd w:id="703"/>
      <w:bookmarkEnd w:id="704"/>
      <w:bookmarkEnd w:id="70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B56FB" w:rsidRPr="003F7CF1" w:rsidRDefault="007B56F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B56FB" w:rsidRPr="003F7CF1" w:rsidRDefault="007B56F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B56FB" w:rsidRPr="003F7CF1" w:rsidRDefault="007B56F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B56FB" w:rsidRPr="003F7CF1" w:rsidRDefault="007B56F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B56FB" w:rsidRPr="003F7CF1" w:rsidRDefault="007B56F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B56FB" w:rsidRPr="003F7CF1" w:rsidRDefault="007B56F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B56FB" w:rsidRPr="003F7CF1" w:rsidRDefault="007B56F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B56FB" w:rsidRPr="003F7CF1" w:rsidRDefault="007B56F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B56FB" w:rsidRPr="003F7CF1" w:rsidRDefault="007B56F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B56FB" w:rsidRPr="003F7CF1" w:rsidRDefault="007B56FB"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B56FB" w:rsidRPr="003F7CF1" w:rsidRDefault="007B56FB"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B56FB" w:rsidRPr="003F7CF1" w:rsidRDefault="007B56FB"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B56FB" w:rsidRPr="003F7CF1" w:rsidRDefault="007B56FB"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B56FB" w:rsidRPr="003F7CF1" w:rsidRDefault="007B56FB"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B56FB" w:rsidRPr="003F7CF1" w:rsidRDefault="007B56FB"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B56FB" w:rsidRPr="003F7CF1" w:rsidRDefault="007B56FB"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B56FB" w:rsidRPr="003F7CF1" w:rsidRDefault="007B56FB"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B56FB" w:rsidRPr="003F7CF1" w:rsidRDefault="007B56FB"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B56FB" w:rsidRPr="003F7CF1" w:rsidRDefault="007B56FB"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1"/>
      <w:bookmarkStart w:id="707" w:name="_Toc323656701"/>
      <w:bookmarkStart w:id="708" w:name="_Toc324085439"/>
      <w:bookmarkStart w:id="709" w:name="_Toc383781091"/>
      <w:bookmarkStart w:id="710" w:name="_Toc49764495"/>
      <w:r w:rsidRPr="00EC76D5">
        <w:t>Increment and decrement</w:t>
      </w:r>
      <w:bookmarkEnd w:id="706"/>
      <w:bookmarkEnd w:id="707"/>
      <w:bookmarkEnd w:id="708"/>
      <w:bookmarkEnd w:id="709"/>
      <w:bookmarkEnd w:id="71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2"/>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2"/>
      <w:bookmarkStart w:id="712" w:name="_Toc323656702"/>
      <w:bookmarkStart w:id="713" w:name="_Toc324085440"/>
      <w:bookmarkStart w:id="714" w:name="_Toc383781092"/>
      <w:bookmarkStart w:id="715" w:name="_Toc49764496"/>
      <w:r w:rsidRPr="00EC76D5">
        <w:t>Relational Operators</w:t>
      </w:r>
      <w:bookmarkEnd w:id="711"/>
      <w:bookmarkEnd w:id="712"/>
      <w:bookmarkEnd w:id="713"/>
      <w:bookmarkEnd w:id="714"/>
      <w:bookmarkEnd w:id="71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3"/>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3"/>
      <w:bookmarkStart w:id="717" w:name="_Toc323656703"/>
      <w:bookmarkStart w:id="718" w:name="_Toc324085441"/>
      <w:bookmarkStart w:id="719" w:name="_Toc383781093"/>
      <w:bookmarkStart w:id="720" w:name="_Toc49764497"/>
      <w:r w:rsidRPr="00EC76D5">
        <w:t>Logical Operators</w:t>
      </w:r>
      <w:bookmarkEnd w:id="716"/>
      <w:bookmarkEnd w:id="717"/>
      <w:bookmarkEnd w:id="718"/>
      <w:bookmarkEnd w:id="719"/>
      <w:bookmarkEnd w:id="72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1" w:name="_Toc320485594"/>
      <w:bookmarkStart w:id="722" w:name="_Toc323656704"/>
      <w:bookmarkStart w:id="723" w:name="_Toc324085442"/>
      <w:bookmarkStart w:id="724" w:name="_Toc383781094"/>
      <w:bookmarkStart w:id="725" w:name="_Toc49764498"/>
      <w:r w:rsidRPr="00EC76D5">
        <w:t>Bitwise Operators</w:t>
      </w:r>
      <w:bookmarkEnd w:id="721"/>
      <w:bookmarkEnd w:id="722"/>
      <w:bookmarkEnd w:id="723"/>
      <w:bookmarkEnd w:id="724"/>
      <w:bookmarkEnd w:id="72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39355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39355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5"/>
      <w:bookmarkStart w:id="727" w:name="_Toc323656705"/>
      <w:bookmarkStart w:id="728" w:name="_Toc324085443"/>
      <w:bookmarkStart w:id="729" w:name="_Toc383781095"/>
      <w:bookmarkStart w:id="730" w:name="_Toc49764499"/>
      <w:r w:rsidRPr="00EC76D5">
        <w:lastRenderedPageBreak/>
        <w:t>Assignment</w:t>
      </w:r>
      <w:bookmarkEnd w:id="726"/>
      <w:bookmarkEnd w:id="727"/>
      <w:bookmarkEnd w:id="728"/>
      <w:bookmarkEnd w:id="729"/>
      <w:bookmarkEnd w:id="73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596"/>
      <w:bookmarkStart w:id="732" w:name="_Toc323656706"/>
      <w:bookmarkStart w:id="733" w:name="_Toc324085444"/>
      <w:bookmarkStart w:id="734" w:name="_Toc383781096"/>
      <w:bookmarkStart w:id="735" w:name="_Toc49764500"/>
      <w:r w:rsidRPr="00EC76D5">
        <w:t>The Condition Operator</w:t>
      </w:r>
      <w:bookmarkEnd w:id="731"/>
      <w:bookmarkEnd w:id="732"/>
      <w:bookmarkEnd w:id="733"/>
      <w:bookmarkEnd w:id="734"/>
      <w:bookmarkEnd w:id="73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597"/>
      <w:bookmarkStart w:id="737" w:name="_Toc323656707"/>
      <w:bookmarkStart w:id="738" w:name="_Toc324085445"/>
      <w:bookmarkStart w:id="739" w:name="_Toc383781097"/>
      <w:bookmarkStart w:id="740" w:name="_Toc49764501"/>
      <w:r w:rsidRPr="00EC76D5">
        <w:t>Precedence and Associatively</w:t>
      </w:r>
      <w:bookmarkEnd w:id="736"/>
      <w:bookmarkEnd w:id="737"/>
      <w:bookmarkEnd w:id="738"/>
      <w:bookmarkEnd w:id="739"/>
      <w:bookmarkEnd w:id="74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41" w:name="_Toc320485598"/>
      <w:bookmarkStart w:id="742" w:name="_Toc323656708"/>
      <w:bookmarkStart w:id="743" w:name="_Toc324085446"/>
      <w:bookmarkStart w:id="744" w:name="_Toc383781098"/>
      <w:bookmarkStart w:id="745" w:name="_Toc49764502"/>
      <w:r w:rsidRPr="00EC76D5">
        <w:t>Statements</w:t>
      </w:r>
      <w:bookmarkEnd w:id="741"/>
      <w:bookmarkEnd w:id="742"/>
      <w:bookmarkEnd w:id="743"/>
      <w:bookmarkEnd w:id="744"/>
      <w:bookmarkEnd w:id="74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0485599"/>
      <w:bookmarkStart w:id="747" w:name="_Toc323656709"/>
      <w:bookmarkStart w:id="748" w:name="_Toc324085447"/>
      <w:bookmarkStart w:id="749" w:name="_Toc383781099"/>
      <w:bookmarkStart w:id="750" w:name="_Toc49764503"/>
      <w:r w:rsidRPr="00EC76D5">
        <w:t>Selection statements</w:t>
      </w:r>
      <w:bookmarkEnd w:id="746"/>
      <w:bookmarkEnd w:id="747"/>
      <w:bookmarkEnd w:id="748"/>
      <w:bookmarkEnd w:id="749"/>
      <w:bookmarkEnd w:id="75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4"/>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1" w:name="_Toc320485600"/>
      <w:bookmarkStart w:id="752" w:name="_Toc323656710"/>
      <w:bookmarkStart w:id="753" w:name="_Toc324085448"/>
      <w:bookmarkStart w:id="754" w:name="_Toc383781100"/>
      <w:bookmarkStart w:id="755" w:name="_Toc49764504"/>
      <w:r w:rsidRPr="00EC76D5">
        <w:t>Iteration statements</w:t>
      </w:r>
      <w:bookmarkEnd w:id="751"/>
      <w:bookmarkEnd w:id="752"/>
      <w:bookmarkEnd w:id="753"/>
      <w:bookmarkEnd w:id="754"/>
      <w:bookmarkEnd w:id="755"/>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6" w:name="_Toc320485601"/>
      <w:bookmarkStart w:id="757" w:name="_Toc323656711"/>
      <w:bookmarkStart w:id="758" w:name="_Toc324085449"/>
      <w:bookmarkStart w:id="759" w:name="_Toc383781101"/>
      <w:bookmarkStart w:id="760" w:name="_Toc49764505"/>
      <w:r w:rsidRPr="00EC76D5">
        <w:t>Jump statements</w:t>
      </w:r>
      <w:bookmarkEnd w:id="756"/>
      <w:bookmarkEnd w:id="757"/>
      <w:bookmarkEnd w:id="758"/>
      <w:bookmarkEnd w:id="759"/>
      <w:bookmarkEnd w:id="76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1" w:name="_Toc320485602"/>
      <w:bookmarkStart w:id="762" w:name="_Toc323656712"/>
      <w:bookmarkStart w:id="763" w:name="_Toc324085450"/>
      <w:bookmarkStart w:id="764" w:name="_Toc383781102"/>
      <w:bookmarkStart w:id="765" w:name="_Toc49764506"/>
      <w:r w:rsidRPr="00EC76D5">
        <w:t>Expression statements</w:t>
      </w:r>
      <w:bookmarkEnd w:id="761"/>
      <w:bookmarkEnd w:id="762"/>
      <w:bookmarkEnd w:id="763"/>
      <w:bookmarkEnd w:id="764"/>
      <w:bookmarkEnd w:id="76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6" w:name="_Toc323656713"/>
      <w:bookmarkStart w:id="767" w:name="_Toc324085451"/>
      <w:bookmarkStart w:id="768" w:name="_Toc383781103"/>
      <w:bookmarkStart w:id="769" w:name="_Toc49764507"/>
      <w:r w:rsidRPr="00EC76D5">
        <w:t>Volatile</w:t>
      </w:r>
      <w:bookmarkEnd w:id="766"/>
      <w:bookmarkEnd w:id="767"/>
      <w:bookmarkEnd w:id="768"/>
      <w:bookmarkEnd w:id="76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7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71" w:author="Stefan Björnander" w:date="2012-05-06T21:16:00Z">
          <w:pPr>
            <w:pStyle w:val="CommandLine"/>
          </w:pPr>
        </w:pPrChange>
      </w:pPr>
    </w:p>
    <w:p w14:paraId="0D44E5CA" w14:textId="77777777" w:rsidR="00E80032" w:rsidRPr="00EC76D5" w:rsidRDefault="00E80032">
      <w:pPr>
        <w:pStyle w:val="Code"/>
        <w:pPrChange w:id="772" w:author="Stefan Björnander" w:date="2012-05-06T21:16:00Z">
          <w:pPr>
            <w:pStyle w:val="CommandLine"/>
          </w:pPr>
        </w:pPrChange>
      </w:pPr>
      <w:r w:rsidRPr="00EC76D5">
        <w:rPr>
          <w:rFonts w:eastAsia="Times New Roman"/>
          <w:noProof w:val="0"/>
          <w:color w:val="000000" w:themeColor="text1"/>
          <w:rPrChange w:id="773"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77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7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76" w:name="_Toc320485603"/>
      <w:bookmarkStart w:id="777" w:name="_Toc323656714"/>
      <w:bookmarkStart w:id="778" w:name="_Toc324085452"/>
      <w:bookmarkStart w:id="779" w:name="_Toc383781104"/>
      <w:bookmarkStart w:id="780" w:name="_Toc49764508"/>
      <w:r w:rsidRPr="00EC76D5">
        <w:lastRenderedPageBreak/>
        <w:t>Functions</w:t>
      </w:r>
      <w:bookmarkEnd w:id="776"/>
      <w:bookmarkEnd w:id="777"/>
      <w:bookmarkEnd w:id="778"/>
      <w:bookmarkEnd w:id="779"/>
      <w:bookmarkEnd w:id="78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B56FB" w:rsidRPr="003F7CF1" w:rsidRDefault="007B56F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B56FB" w:rsidRPr="003F7CF1" w:rsidRDefault="007B56F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B56FB" w:rsidRPr="003F7CF1" w:rsidRDefault="007B56F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B56FB" w:rsidRPr="003F7CF1" w:rsidRDefault="007B56F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B56FB" w:rsidRPr="003F7CF1" w:rsidRDefault="007B56FB"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B56FB" w:rsidRPr="003F7CF1" w:rsidRDefault="007B56F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B56FB" w:rsidRPr="003F7CF1" w:rsidRDefault="007B56F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B56FB" w:rsidRPr="003F7CF1" w:rsidRDefault="007B56F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B56FB" w:rsidRPr="003F7CF1" w:rsidRDefault="007B56F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B56FB" w:rsidRPr="003F7CF1" w:rsidRDefault="007B56FB"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B56FB" w:rsidRPr="003F7CF1" w:rsidRDefault="007B56FB"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B56FB" w:rsidRPr="003F7CF1" w:rsidRDefault="007B56F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5"/>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81" w:name="_Toc320485604"/>
      <w:bookmarkStart w:id="782" w:name="_Toc323656715"/>
      <w:bookmarkStart w:id="783" w:name="_Toc324085453"/>
      <w:bookmarkStart w:id="784" w:name="_Toc383781105"/>
      <w:bookmarkStart w:id="785" w:name="_Toc49764509"/>
      <w:r w:rsidRPr="00EC76D5">
        <w:t>Void Functions</w:t>
      </w:r>
      <w:bookmarkEnd w:id="781"/>
      <w:bookmarkEnd w:id="782"/>
      <w:bookmarkEnd w:id="783"/>
      <w:bookmarkEnd w:id="784"/>
      <w:bookmarkEnd w:id="78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86" w:name="_Toc320485605"/>
      <w:bookmarkStart w:id="787" w:name="_Toc323656716"/>
      <w:bookmarkStart w:id="788" w:name="_Toc324085454"/>
      <w:bookmarkStart w:id="789" w:name="_Toc383781106"/>
      <w:bookmarkStart w:id="790" w:name="_Toc49764510"/>
      <w:r w:rsidRPr="00EC76D5">
        <w:t>Local and global variables</w:t>
      </w:r>
      <w:bookmarkEnd w:id="786"/>
      <w:bookmarkEnd w:id="787"/>
      <w:bookmarkEnd w:id="788"/>
      <w:bookmarkEnd w:id="789"/>
      <w:bookmarkEnd w:id="79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6"/>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91" w:name="_Toc323656717"/>
      <w:bookmarkStart w:id="792" w:name="_Toc324085455"/>
      <w:bookmarkStart w:id="793" w:name="_Toc383781107"/>
      <w:bookmarkStart w:id="794" w:name="_Toc49764511"/>
      <w:r w:rsidRPr="00EC76D5">
        <w:t>Inner Blocks with Local Variables</w:t>
      </w:r>
      <w:bookmarkEnd w:id="791"/>
      <w:bookmarkEnd w:id="792"/>
      <w:bookmarkEnd w:id="793"/>
      <w:bookmarkEnd w:id="794"/>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7"/>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79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9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struct</w:t>
      </w:r>
      <w:r w:rsidRPr="00EC76D5">
        <w:t xml:space="preserve"> IntPair Block(</w:t>
      </w:r>
      <w:r w:rsidRPr="00EC76D5">
        <w:rPr>
          <w:color w:val="000000" w:themeColor="text1"/>
          <w:rPrChange w:id="79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99" w:name="_Toc320485606"/>
      <w:bookmarkStart w:id="800" w:name="_Toc323656718"/>
      <w:bookmarkStart w:id="801" w:name="_Toc324085456"/>
      <w:bookmarkStart w:id="802" w:name="_Toc383781108"/>
      <w:bookmarkStart w:id="803" w:name="_Toc49764512"/>
      <w:r w:rsidRPr="00EC76D5">
        <w:t>Call-by-Value and Call-by-Reference</w:t>
      </w:r>
      <w:bookmarkEnd w:id="799"/>
      <w:bookmarkEnd w:id="800"/>
      <w:bookmarkEnd w:id="801"/>
      <w:bookmarkEnd w:id="802"/>
      <w:bookmarkEnd w:id="80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B56FB" w:rsidRPr="003F7CF1" w:rsidRDefault="007B56F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B56FB" w:rsidRPr="003F7CF1" w:rsidRDefault="007B56F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B56FB" w:rsidRPr="003F7CF1" w:rsidRDefault="007B56F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B56FB" w:rsidRPr="003F7CF1" w:rsidRDefault="007B56F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B56FB" w:rsidRPr="003F7CF1" w:rsidRDefault="007B56F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B56FB" w:rsidRPr="003F7CF1" w:rsidRDefault="007B56F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B56FB" w:rsidRPr="003F7CF1" w:rsidRDefault="007B56F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B56FB" w:rsidRPr="003F7CF1" w:rsidRDefault="007B56F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B56FB" w:rsidRPr="003F7CF1" w:rsidRDefault="007B56F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B56FB" w:rsidRPr="003F7CF1" w:rsidRDefault="007B56F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B56FB" w:rsidRPr="003F7CF1" w:rsidRDefault="007B56F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B56FB" w:rsidRPr="003F7CF1" w:rsidRDefault="007B56F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B56FB" w:rsidRPr="003F7CF1" w:rsidRDefault="007B56F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B56FB" w:rsidRPr="003F7CF1" w:rsidRDefault="007B56F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B56FB" w:rsidRPr="003F7CF1" w:rsidRDefault="007B56F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B56FB" w:rsidRPr="003F7CF1" w:rsidRDefault="007B56F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B56FB" w:rsidRPr="003F7CF1" w:rsidRDefault="007B56F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B56FB" w:rsidRPr="003F7CF1" w:rsidRDefault="007B56F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B56FB" w:rsidRPr="003F7CF1" w:rsidRDefault="007B56F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B56FB" w:rsidRPr="003F7CF1" w:rsidRDefault="007B56F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B56FB" w:rsidRPr="003F7CF1" w:rsidRDefault="007B56F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B56FB" w:rsidRPr="003F7CF1" w:rsidRDefault="007B56FB"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B56FB" w:rsidRPr="003F7CF1" w:rsidRDefault="007B56FB"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B56FB" w:rsidRPr="003F7CF1" w:rsidRDefault="007B56FB"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B56FB" w:rsidRPr="003F7CF1" w:rsidRDefault="007B56FB"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B56FB" w:rsidRPr="003F7CF1" w:rsidRDefault="007B56FB"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B56FB" w:rsidRPr="003F7CF1" w:rsidRDefault="007B56FB"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B56FB" w:rsidRPr="003F7CF1" w:rsidRDefault="007B56FB"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B56FB" w:rsidRPr="003F7CF1" w:rsidRDefault="007B56FB"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B56FB" w:rsidRPr="003F7CF1" w:rsidRDefault="007B56FB"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B56FB" w:rsidRPr="003F7CF1" w:rsidRDefault="007B56FB"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B56FB" w:rsidRPr="003F7CF1" w:rsidRDefault="007B56FB"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B56FB" w:rsidRPr="003F7CF1" w:rsidRDefault="007B56FB"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B56FB" w:rsidRPr="003F7CF1" w:rsidRDefault="007B56FB"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B56FB" w:rsidRPr="003F7CF1" w:rsidRDefault="007B56FB"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B56FB" w:rsidRPr="003F7CF1" w:rsidRDefault="007B56FB"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B56FB" w:rsidRPr="003F7CF1" w:rsidRDefault="007B56FB"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B56FB" w:rsidRPr="003F7CF1" w:rsidRDefault="007B56FB"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B56FB" w:rsidRPr="003F7CF1" w:rsidRDefault="007B56FB"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B56FB" w:rsidRPr="003F7CF1" w:rsidRDefault="007B56FB"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B56FB" w:rsidRPr="003F7CF1" w:rsidRDefault="007B56FB"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B56FB" w:rsidRPr="003F7CF1" w:rsidRDefault="007B56FB"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B56FB" w:rsidRPr="003F7CF1" w:rsidRDefault="007B56FB"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B56FB" w:rsidRPr="003F7CF1" w:rsidRDefault="007B56FB"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B56FB" w:rsidRPr="003F7CF1" w:rsidRDefault="007B56FB"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B56FB" w:rsidRPr="003F7CF1" w:rsidRDefault="007B56FB"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B56FB" w:rsidRPr="003F7CF1" w:rsidRDefault="007B56FB"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B56FB" w:rsidRPr="003F7CF1" w:rsidRDefault="007B56F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B56FB" w:rsidRPr="003F7CF1" w:rsidRDefault="007B56F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B56FB" w:rsidRPr="003F7CF1" w:rsidRDefault="007B56F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B56FB" w:rsidRPr="003F7CF1" w:rsidRDefault="007B56F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B56FB" w:rsidRPr="003F7CF1" w:rsidRDefault="007B56F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B56FB" w:rsidRPr="003F7CF1" w:rsidRDefault="007B56F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B56FB" w:rsidRPr="003F7CF1" w:rsidRDefault="007B56F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B56FB" w:rsidRPr="003F7CF1" w:rsidRDefault="007B56F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B56FB" w:rsidRPr="003F7CF1" w:rsidRDefault="007B56F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B56FB" w:rsidRPr="003F7CF1" w:rsidRDefault="007B56F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B56FB" w:rsidRPr="003F7CF1" w:rsidRDefault="007B56F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B56FB" w:rsidRPr="003F7CF1" w:rsidRDefault="007B56F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B56FB" w:rsidRPr="003F7CF1" w:rsidRDefault="007B56F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B56FB" w:rsidRPr="003F7CF1" w:rsidRDefault="007B56F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B56FB" w:rsidRPr="003F7CF1" w:rsidRDefault="007B56F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B56FB" w:rsidRPr="003F7CF1" w:rsidRDefault="007B56F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B56FB" w:rsidRPr="003F7CF1" w:rsidRDefault="007B56F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B56FB" w:rsidRPr="003F7CF1" w:rsidRDefault="007B56F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B56FB" w:rsidRPr="003F7CF1" w:rsidRDefault="007B56F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B56FB" w:rsidRPr="003F7CF1" w:rsidRDefault="007B56F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B56FB" w:rsidRPr="003F7CF1" w:rsidRDefault="007B56F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B56FB" w:rsidRPr="003F7CF1" w:rsidRDefault="007B56F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B56FB" w:rsidRPr="003F7CF1" w:rsidRDefault="007B56F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B56FB" w:rsidRPr="003F7CF1" w:rsidRDefault="007B56FB"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B56FB" w:rsidRPr="003F7CF1" w:rsidRDefault="007B56FB"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B56FB" w:rsidRPr="003F7CF1" w:rsidRDefault="007B56FB"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B56FB" w:rsidRPr="003F7CF1" w:rsidRDefault="007B56FB"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B56FB" w:rsidRPr="003F7CF1" w:rsidRDefault="007B56FB"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B56FB" w:rsidRPr="003F7CF1" w:rsidRDefault="007B56FB"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B56FB" w:rsidRPr="003F7CF1" w:rsidRDefault="007B56FB"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B56FB" w:rsidRPr="003F7CF1" w:rsidRDefault="007B56FB"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B56FB" w:rsidRPr="003F7CF1" w:rsidRDefault="007B56FB"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B56FB" w:rsidRPr="003F7CF1" w:rsidRDefault="007B56FB"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B56FB" w:rsidRPr="003F7CF1" w:rsidRDefault="007B56FB"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B56FB" w:rsidRPr="003F7CF1" w:rsidRDefault="007B56FB"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B56FB" w:rsidRPr="003F7CF1" w:rsidRDefault="007B56FB"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B56FB" w:rsidRPr="003F7CF1" w:rsidRDefault="007B56FB"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B56FB" w:rsidRPr="003F7CF1" w:rsidRDefault="007B56FB"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B56FB" w:rsidRPr="003F7CF1" w:rsidRDefault="007B56FB"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B56FB" w:rsidRPr="003F7CF1" w:rsidRDefault="007B56FB"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B56FB" w:rsidRPr="003F7CF1" w:rsidRDefault="007B56FB"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B56FB" w:rsidRPr="003F7CF1" w:rsidRDefault="007B56FB"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B56FB" w:rsidRPr="003F7CF1" w:rsidRDefault="007B56FB"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B56FB" w:rsidRPr="003F7CF1" w:rsidRDefault="007B56FB"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B56FB" w:rsidRPr="003F7CF1" w:rsidRDefault="007B56FB"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B56FB" w:rsidRPr="003F7CF1" w:rsidRDefault="007B56FB"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B56FB" w:rsidRPr="003F7CF1" w:rsidRDefault="007B56FB"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B56FB" w:rsidRPr="003F7CF1" w:rsidRDefault="007B56FB"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B56FB" w:rsidRPr="003F7CF1" w:rsidRDefault="007B56FB"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B56FB" w:rsidRPr="003F7CF1" w:rsidRDefault="007B56FB"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B56FB" w:rsidRPr="003F7CF1" w:rsidRDefault="007B56FB"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B56FB" w:rsidRPr="003F7CF1" w:rsidRDefault="007B56FB"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B56FB" w:rsidRPr="003F7CF1" w:rsidRDefault="007B56FB"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B56FB" w:rsidRPr="003F7CF1" w:rsidRDefault="007B56FB"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804" w:name="_Toc320485607"/>
      <w:bookmarkStart w:id="805" w:name="_Toc323656719"/>
      <w:bookmarkStart w:id="806" w:name="_Toc324085457"/>
      <w:bookmarkStart w:id="807" w:name="_Toc383781109"/>
      <w:bookmarkStart w:id="808" w:name="_Toc49764513"/>
      <w:r w:rsidRPr="00EC76D5">
        <w:t>Static, Extern, and Register Variables</w:t>
      </w:r>
      <w:bookmarkEnd w:id="804"/>
      <w:bookmarkEnd w:id="805"/>
      <w:bookmarkEnd w:id="806"/>
      <w:bookmarkEnd w:id="807"/>
      <w:bookmarkEnd w:id="808"/>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8"/>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809" w:name="_Toc320485608"/>
      <w:bookmarkStart w:id="810" w:name="_Toc323656720"/>
      <w:bookmarkStart w:id="811" w:name="_Toc324085458"/>
      <w:bookmarkStart w:id="812" w:name="_Toc383781110"/>
      <w:bookmarkStart w:id="813" w:name="_Toc49764514"/>
      <w:r w:rsidRPr="00EC76D5">
        <w:lastRenderedPageBreak/>
        <w:t>Recursion</w:t>
      </w:r>
      <w:bookmarkEnd w:id="809"/>
      <w:bookmarkEnd w:id="810"/>
      <w:bookmarkEnd w:id="811"/>
      <w:bookmarkEnd w:id="812"/>
      <w:bookmarkEnd w:id="81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39356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814" w:name="_Toc320485609"/>
      <w:bookmarkStart w:id="815" w:name="_Toc323656721"/>
      <w:bookmarkStart w:id="816" w:name="_Toc324085459"/>
      <w:bookmarkStart w:id="817" w:name="_Toc383781111"/>
      <w:bookmarkStart w:id="818" w:name="_Toc49764515"/>
      <w:r>
        <w:t>Definition</w:t>
      </w:r>
      <w:r w:rsidR="00E80032" w:rsidRPr="00EC76D5">
        <w:t xml:space="preserve"> and Declaration</w:t>
      </w:r>
      <w:bookmarkEnd w:id="814"/>
      <w:bookmarkEnd w:id="815"/>
      <w:bookmarkEnd w:id="816"/>
      <w:bookmarkEnd w:id="817"/>
      <w:bookmarkEnd w:id="81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393561"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39356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19" w:name="_Toc320485610"/>
      <w:bookmarkStart w:id="820" w:name="_Toc323656722"/>
      <w:bookmarkStart w:id="821" w:name="_Toc324085460"/>
      <w:bookmarkStart w:id="822" w:name="_Toc383781112"/>
      <w:bookmarkStart w:id="823" w:name="_Toc49764516"/>
      <w:r w:rsidRPr="00EC76D5">
        <w:t>Higher-Order Functions</w:t>
      </w:r>
      <w:bookmarkEnd w:id="819"/>
      <w:bookmarkEnd w:id="820"/>
      <w:bookmarkEnd w:id="821"/>
      <w:bookmarkEnd w:id="822"/>
      <w:bookmarkEnd w:id="82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24" w:name="_Toc320485611"/>
      <w:bookmarkStart w:id="825" w:name="_Toc323656723"/>
      <w:bookmarkStart w:id="826" w:name="_Toc324085461"/>
      <w:bookmarkStart w:id="827" w:name="_Toc383781113"/>
      <w:bookmarkStart w:id="828" w:name="_Ref383865210"/>
      <w:bookmarkStart w:id="829" w:name="_Toc49764517"/>
      <w:r w:rsidRPr="00EC76D5">
        <w:lastRenderedPageBreak/>
        <w:t>Structures and Linked Lists</w:t>
      </w:r>
      <w:bookmarkEnd w:id="824"/>
      <w:bookmarkEnd w:id="825"/>
      <w:bookmarkEnd w:id="826"/>
      <w:bookmarkEnd w:id="827"/>
      <w:bookmarkEnd w:id="828"/>
      <w:bookmarkEnd w:id="82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B56FB" w:rsidRPr="003F7CF1" w:rsidRDefault="007B56F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B56FB" w:rsidRPr="003F7CF1" w:rsidRDefault="007B56F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B56FB" w:rsidRPr="003F7CF1" w:rsidRDefault="007B56F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B56FB" w:rsidRPr="003F7CF1" w:rsidRDefault="007B56F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B56FB" w:rsidRPr="003F7CF1" w:rsidRDefault="007B56F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B56FB" w:rsidRPr="003F7CF1" w:rsidRDefault="007B56F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B56FB" w:rsidRPr="003F7CF1" w:rsidRDefault="007B56F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B56FB" w:rsidRPr="003F7CF1" w:rsidRDefault="007B56F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B56FB" w:rsidRPr="003F7CF1" w:rsidRDefault="007B56F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B56FB" w:rsidRPr="003F7CF1" w:rsidRDefault="007B56F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B56FB" w:rsidRPr="003F7CF1" w:rsidRDefault="007B56FB"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B56FB" w:rsidRPr="003F7CF1" w:rsidRDefault="007B56FB"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B56FB" w:rsidRPr="003F7CF1" w:rsidRDefault="007B56FB"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B56FB" w:rsidRPr="003F7CF1" w:rsidRDefault="007B56FB"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B56FB" w:rsidRPr="003F7CF1" w:rsidRDefault="007B56FB"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B56FB" w:rsidRPr="003F7CF1" w:rsidRDefault="007B56FB"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B56FB" w:rsidRPr="003F7CF1" w:rsidRDefault="007B56FB"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B56FB" w:rsidRPr="003F7CF1" w:rsidRDefault="007B56FB"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B56FB" w:rsidRPr="003F7CF1" w:rsidRDefault="007B56FB"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B56FB" w:rsidRPr="003F7CF1" w:rsidRDefault="007B56FB"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B56FB" w:rsidRPr="003F7CF1" w:rsidRDefault="007B56FB"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B56FB" w:rsidRPr="003F7CF1" w:rsidRDefault="007B56FB"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B56FB" w:rsidRPr="003F7CF1" w:rsidRDefault="007B56F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30" w:name="_Toc320485612"/>
      <w:bookmarkStart w:id="831" w:name="_Toc323656724"/>
      <w:bookmarkStart w:id="832" w:name="_Toc324085462"/>
      <w:bookmarkStart w:id="833" w:name="_Toc383781114"/>
      <w:bookmarkStart w:id="834" w:name="_Toc49764518"/>
      <w:r w:rsidRPr="00EC76D5">
        <w:t>Stacks and Linked Lists</w:t>
      </w:r>
      <w:bookmarkEnd w:id="830"/>
      <w:bookmarkEnd w:id="831"/>
      <w:bookmarkEnd w:id="832"/>
      <w:bookmarkEnd w:id="833"/>
      <w:bookmarkEnd w:id="834"/>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B56FB" w:rsidRPr="003F7CF1" w:rsidRDefault="007B56F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B56FB" w:rsidRPr="003F7CF1" w:rsidRDefault="007B56F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B56FB" w:rsidRPr="003F7CF1" w:rsidRDefault="007B56F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B56FB" w:rsidRPr="003F7CF1" w:rsidRDefault="007B56FB" w:rsidP="00E80032">
                              <w:pPr>
                                <w:pStyle w:val="SourceCodeBoxText"/>
                                <w:rPr>
                                  <w:sz w:val="19"/>
                                  <w:szCs w:val="19"/>
                                  <w:lang w:val="en-US"/>
                                </w:rPr>
                              </w:pPr>
                              <w:r w:rsidRPr="003F7CF1">
                                <w:rPr>
                                  <w:sz w:val="19"/>
                                  <w:szCs w:val="19"/>
                                  <w:lang w:val="en-US"/>
                                </w:rPr>
                                <w:t>push 1</w:t>
                              </w:r>
                            </w:p>
                            <w:p w14:paraId="3C159322" w14:textId="77777777" w:rsidR="007B56FB" w:rsidRPr="003F7CF1" w:rsidRDefault="007B56FB" w:rsidP="00E80032">
                              <w:pPr>
                                <w:pStyle w:val="SourceCodeBoxText"/>
                                <w:rPr>
                                  <w:sz w:val="19"/>
                                  <w:szCs w:val="19"/>
                                  <w:lang w:val="en-US"/>
                                </w:rPr>
                              </w:pPr>
                              <w:r w:rsidRPr="003F7CF1">
                                <w:rPr>
                                  <w:sz w:val="19"/>
                                  <w:szCs w:val="19"/>
                                  <w:lang w:val="en-US"/>
                                </w:rPr>
                                <w:t>push 2</w:t>
                              </w:r>
                            </w:p>
                            <w:p w14:paraId="22BA48C9" w14:textId="77777777" w:rsidR="007B56FB" w:rsidRPr="003F7CF1" w:rsidRDefault="007B56FB" w:rsidP="00E80032">
                              <w:pPr>
                                <w:pStyle w:val="SourceCodeBoxText"/>
                                <w:rPr>
                                  <w:sz w:val="19"/>
                                  <w:szCs w:val="19"/>
                                  <w:lang w:val="en-US"/>
                                </w:rPr>
                              </w:pPr>
                              <w:r w:rsidRPr="003F7CF1">
                                <w:rPr>
                                  <w:sz w:val="19"/>
                                  <w:szCs w:val="19"/>
                                  <w:lang w:val="en-US"/>
                                </w:rPr>
                                <w:t>push 3</w:t>
                              </w:r>
                            </w:p>
                            <w:p w14:paraId="5F86FACB"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B56FB" w:rsidRPr="003F7CF1" w:rsidRDefault="007B56FB"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B56FB" w:rsidRPr="003F7CF1" w:rsidRDefault="007B56FB"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B56FB" w:rsidRPr="003F7CF1" w:rsidRDefault="007B56FB"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B56FB" w:rsidRPr="003F7CF1" w:rsidRDefault="007B56FB" w:rsidP="00E80032">
                        <w:pPr>
                          <w:pStyle w:val="SourceCodeBoxText"/>
                          <w:rPr>
                            <w:sz w:val="19"/>
                            <w:szCs w:val="19"/>
                            <w:lang w:val="en-US"/>
                          </w:rPr>
                        </w:pPr>
                        <w:r w:rsidRPr="003F7CF1">
                          <w:rPr>
                            <w:sz w:val="19"/>
                            <w:szCs w:val="19"/>
                            <w:lang w:val="en-US"/>
                          </w:rPr>
                          <w:t>push 1</w:t>
                        </w:r>
                      </w:p>
                      <w:p w14:paraId="3C159322" w14:textId="77777777" w:rsidR="007B56FB" w:rsidRPr="003F7CF1" w:rsidRDefault="007B56FB" w:rsidP="00E80032">
                        <w:pPr>
                          <w:pStyle w:val="SourceCodeBoxText"/>
                          <w:rPr>
                            <w:sz w:val="19"/>
                            <w:szCs w:val="19"/>
                            <w:lang w:val="en-US"/>
                          </w:rPr>
                        </w:pPr>
                        <w:r w:rsidRPr="003F7CF1">
                          <w:rPr>
                            <w:sz w:val="19"/>
                            <w:szCs w:val="19"/>
                            <w:lang w:val="en-US"/>
                          </w:rPr>
                          <w:t>push 2</w:t>
                        </w:r>
                      </w:p>
                      <w:p w14:paraId="22BA48C9" w14:textId="77777777" w:rsidR="007B56FB" w:rsidRPr="003F7CF1" w:rsidRDefault="007B56FB" w:rsidP="00E80032">
                        <w:pPr>
                          <w:pStyle w:val="SourceCodeBoxText"/>
                          <w:rPr>
                            <w:sz w:val="19"/>
                            <w:szCs w:val="19"/>
                            <w:lang w:val="en-US"/>
                          </w:rPr>
                        </w:pPr>
                        <w:r w:rsidRPr="003F7CF1">
                          <w:rPr>
                            <w:sz w:val="19"/>
                            <w:szCs w:val="19"/>
                            <w:lang w:val="en-US"/>
                          </w:rPr>
                          <w:t>push 3</w:t>
                        </w:r>
                      </w:p>
                      <w:p w14:paraId="5F86FACB" w14:textId="77777777" w:rsidR="007B56FB" w:rsidRPr="003F7CF1" w:rsidRDefault="007B56FB"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B56FB" w:rsidRPr="003F7CF1" w:rsidRDefault="007B56F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B56FB" w:rsidRPr="003F7CF1" w:rsidRDefault="007B56F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B56FB" w:rsidRPr="003F7CF1" w:rsidRDefault="007B56F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B56FB" w:rsidRPr="003F7CF1" w:rsidRDefault="007B56F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B56FB" w:rsidRPr="003F7CF1" w:rsidRDefault="007B56F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B56FB" w:rsidRPr="003F7CF1" w:rsidRDefault="007B56F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B56FB" w:rsidRPr="003F7CF1" w:rsidRDefault="007B56F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B56FB" w:rsidRPr="003F7CF1" w:rsidRDefault="007B56FB"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B56FB" w:rsidRPr="003F7CF1" w:rsidRDefault="007B56FB"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B56FB" w:rsidRPr="003F7CF1" w:rsidRDefault="007B56FB"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B56FB" w:rsidRPr="003F7CF1" w:rsidRDefault="007B56FB"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B56FB" w:rsidRPr="003F7CF1" w:rsidRDefault="007B56FB"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B56FB" w:rsidRPr="003F7CF1" w:rsidRDefault="007B56FB"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B56FB" w:rsidRPr="003F7CF1" w:rsidRDefault="007B56FB"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B56FB" w:rsidRPr="003F7CF1" w:rsidRDefault="007B56FB"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B56FB" w:rsidRPr="003F7CF1" w:rsidRDefault="007B56FB"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B56FB" w:rsidRPr="003F7CF1" w:rsidRDefault="007B56FB"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B56FB" w:rsidRPr="003F7CF1" w:rsidRDefault="007B56FB"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B56FB" w:rsidRPr="003F7CF1" w:rsidRDefault="007B56FB"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B56FB" w:rsidRPr="003F7CF1" w:rsidRDefault="007B56FB"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B56FB" w:rsidRPr="003F7CF1" w:rsidRDefault="007B56FB"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B56FB" w:rsidRPr="003F7CF1" w:rsidRDefault="007B56FB"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B56FB" w:rsidRPr="003F7CF1" w:rsidRDefault="007B56FB"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B56FB" w:rsidRPr="003F7CF1" w:rsidRDefault="007B56FB"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B56FB" w:rsidRPr="003F7CF1" w:rsidRDefault="007B56FB"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B56FB" w:rsidRPr="003F7CF1" w:rsidRDefault="007B56FB"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B56FB" w:rsidRPr="003F7CF1" w:rsidRDefault="007B56FB" w:rsidP="00E80032">
                              <w:pPr>
                                <w:pStyle w:val="SourceCodeBoxText"/>
                                <w:rPr>
                                  <w:sz w:val="19"/>
                                  <w:szCs w:val="19"/>
                                  <w:lang w:val="en-US"/>
                                </w:rPr>
                              </w:pPr>
                              <w:r w:rsidRPr="003F7CF1">
                                <w:rPr>
                                  <w:sz w:val="19"/>
                                  <w:szCs w:val="19"/>
                                  <w:lang w:val="en-US"/>
                                </w:rPr>
                                <w:t>3</w:t>
                              </w:r>
                            </w:p>
                            <w:p w14:paraId="40F6D3AC" w14:textId="77777777" w:rsidR="007B56FB" w:rsidRPr="003F7CF1" w:rsidRDefault="007B56F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B56FB" w:rsidRPr="003F7CF1" w:rsidRDefault="007B56F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B56FB" w:rsidRPr="003F7CF1" w:rsidRDefault="007B56F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B56FB" w:rsidRPr="003F7CF1" w:rsidRDefault="007B56F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B56FB" w:rsidRPr="003F7CF1" w:rsidRDefault="007B56F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B56FB" w:rsidRPr="003F7CF1" w:rsidRDefault="007B56F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B56FB" w:rsidRPr="003F7CF1" w:rsidRDefault="007B56FB"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B56FB" w:rsidRPr="003F7CF1" w:rsidRDefault="007B56F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B56FB" w:rsidRPr="003F7CF1" w:rsidRDefault="007B56FB"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B56FB" w:rsidRPr="003F7CF1" w:rsidRDefault="007B56FB" w:rsidP="00E80032">
                        <w:pPr>
                          <w:pStyle w:val="SourceCodeBoxText"/>
                          <w:rPr>
                            <w:sz w:val="19"/>
                            <w:szCs w:val="19"/>
                            <w:lang w:val="en-US"/>
                          </w:rPr>
                        </w:pPr>
                        <w:r w:rsidRPr="003F7CF1">
                          <w:rPr>
                            <w:sz w:val="19"/>
                            <w:szCs w:val="19"/>
                            <w:lang w:val="en-US"/>
                          </w:rPr>
                          <w:t>3</w:t>
                        </w:r>
                      </w:p>
                      <w:p w14:paraId="40F6D3AC" w14:textId="77777777" w:rsidR="007B56FB" w:rsidRPr="003F7CF1" w:rsidRDefault="007B56FB"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B56FB" w:rsidRPr="003F7CF1" w:rsidRDefault="007B56FB"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B56FB" w:rsidRPr="003F7CF1" w:rsidRDefault="007B56FB"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B56FB" w:rsidRPr="003F7CF1" w:rsidRDefault="007B56FB"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B56FB" w:rsidRPr="003F7CF1" w:rsidRDefault="007B56FB"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B56FB" w:rsidRPr="003F7CF1" w:rsidRDefault="007B56FB"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B56FB" w:rsidRPr="003F7CF1" w:rsidRDefault="007B56FB"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B56FB" w:rsidRPr="003F7CF1" w:rsidRDefault="007B56FB"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B56FB" w:rsidRPr="003F7CF1" w:rsidRDefault="007B56FB"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B56FB" w:rsidRPr="003F7CF1" w:rsidRDefault="007B56FB"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B56FB" w:rsidRPr="003F7CF1" w:rsidRDefault="007B56FB"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B56FB" w:rsidRPr="003F7CF1" w:rsidRDefault="007B56FB"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B56FB" w:rsidRPr="003F7CF1" w:rsidRDefault="007B56FB"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35" w:name="_Toc320485613"/>
      <w:bookmarkStart w:id="836" w:name="_Toc323656725"/>
      <w:bookmarkStart w:id="837" w:name="_Toc324085463"/>
      <w:bookmarkStart w:id="838" w:name="_Toc383781115"/>
      <w:bookmarkStart w:id="839" w:name="_Toc49764519"/>
      <w:r w:rsidRPr="00EC76D5">
        <w:t>Unions</w:t>
      </w:r>
      <w:bookmarkEnd w:id="835"/>
      <w:bookmarkEnd w:id="836"/>
      <w:bookmarkEnd w:id="837"/>
      <w:bookmarkEnd w:id="838"/>
      <w:bookmarkEnd w:id="83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40" w:name="_Toc320485614"/>
      <w:bookmarkStart w:id="841" w:name="_Toc323656726"/>
      <w:bookmarkStart w:id="842" w:name="_Toc324085464"/>
      <w:bookmarkStart w:id="843" w:name="_Toc383781116"/>
      <w:bookmarkStart w:id="844" w:name="_Toc49764520"/>
      <w:r w:rsidRPr="00EC76D5">
        <w:t>Bitfields</w:t>
      </w:r>
      <w:bookmarkEnd w:id="840"/>
      <w:bookmarkEnd w:id="841"/>
      <w:bookmarkEnd w:id="842"/>
      <w:bookmarkEnd w:id="843"/>
      <w:bookmarkEnd w:id="84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4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46" w:name="_Toc320485616"/>
      <w:bookmarkStart w:id="847" w:name="_Toc323656727"/>
      <w:bookmarkStart w:id="848" w:name="_Toc324085465"/>
      <w:bookmarkStart w:id="849" w:name="_Toc383781117"/>
      <w:bookmarkStart w:id="850" w:name="_Toc49764521"/>
      <w:r w:rsidRPr="00EC76D5">
        <w:t>Structures with function pointers</w:t>
      </w:r>
      <w:bookmarkEnd w:id="846"/>
      <w:bookmarkEnd w:id="847"/>
      <w:bookmarkEnd w:id="848"/>
      <w:bookmarkEnd w:id="849"/>
      <w:bookmarkEnd w:id="85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9"/>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51" w:name="_Toc320485619"/>
      <w:bookmarkStart w:id="852" w:name="_Toc323656728"/>
      <w:bookmarkStart w:id="853" w:name="_Toc324085466"/>
      <w:bookmarkStart w:id="854" w:name="_Toc383781118"/>
      <w:bookmarkStart w:id="855" w:name="_Ref383781494"/>
      <w:bookmarkStart w:id="856" w:name="_Ref383865235"/>
      <w:bookmarkStart w:id="857" w:name="_Ref383865434"/>
      <w:bookmarkStart w:id="858" w:name="_Ref383866090"/>
      <w:bookmarkStart w:id="859" w:name="_Toc49764522"/>
      <w:r w:rsidRPr="00EC76D5">
        <w:t>The Preprocessor</w:t>
      </w:r>
      <w:bookmarkEnd w:id="851"/>
      <w:bookmarkEnd w:id="852"/>
      <w:bookmarkEnd w:id="853"/>
      <w:bookmarkEnd w:id="854"/>
      <w:bookmarkEnd w:id="855"/>
      <w:bookmarkEnd w:id="856"/>
      <w:bookmarkEnd w:id="857"/>
      <w:bookmarkEnd w:id="858"/>
      <w:bookmarkEnd w:id="85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60" w:name="_Toc320485618"/>
      <w:bookmarkStart w:id="861" w:name="_Toc323656729"/>
      <w:bookmarkStart w:id="862" w:name="_Toc324085467"/>
      <w:bookmarkStart w:id="863" w:name="_Toc383781119"/>
      <w:bookmarkStart w:id="864" w:name="_Toc49764523"/>
      <w:bookmarkStart w:id="865" w:name="_Toc320485621"/>
      <w:r w:rsidRPr="00EC76D5">
        <w:t>The Standard Library</w:t>
      </w:r>
      <w:bookmarkEnd w:id="860"/>
      <w:bookmarkEnd w:id="861"/>
      <w:bookmarkEnd w:id="862"/>
      <w:bookmarkEnd w:id="863"/>
      <w:bookmarkEnd w:id="86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66" w:name="_Toc323656730"/>
      <w:bookmarkStart w:id="867" w:name="_Toc324085468"/>
      <w:bookmarkStart w:id="868" w:name="_Toc383781120"/>
      <w:bookmarkStart w:id="869" w:name="_Toc49764524"/>
      <w:r w:rsidRPr="00EC76D5">
        <w:t>File Management</w:t>
      </w:r>
      <w:bookmarkEnd w:id="866"/>
      <w:bookmarkEnd w:id="867"/>
      <w:bookmarkEnd w:id="868"/>
      <w:bookmarkEnd w:id="86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70" w:name="_Toc323656731"/>
      <w:bookmarkStart w:id="871" w:name="_Toc324085469"/>
      <w:bookmarkStart w:id="872" w:name="_Toc383781121"/>
      <w:bookmarkStart w:id="873" w:name="_Toc49764525"/>
      <w:r w:rsidRPr="00EC76D5">
        <w:t>Program Parameters</w:t>
      </w:r>
      <w:bookmarkEnd w:id="870"/>
      <w:bookmarkEnd w:id="871"/>
      <w:bookmarkEnd w:id="872"/>
      <w:bookmarkEnd w:id="87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74" w:name="_Toc323656732"/>
      <w:bookmarkStart w:id="875" w:name="_Toc324085470"/>
      <w:bookmarkStart w:id="876" w:name="_Toc383781122"/>
      <w:bookmarkStart w:id="877" w:name="_Toc49764526"/>
      <w:r w:rsidRPr="00EC76D5">
        <w:t>Environment Functions</w:t>
      </w:r>
      <w:bookmarkEnd w:id="874"/>
      <w:bookmarkEnd w:id="875"/>
      <w:bookmarkEnd w:id="876"/>
      <w:bookmarkEnd w:id="87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ExitFunction(</w:t>
      </w:r>
      <w:r w:rsidRPr="00EC76D5">
        <w:rPr>
          <w:color w:val="000000" w:themeColor="text1"/>
          <w:rPrChange w:id="88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8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82" w:name="_Toc323656733"/>
      <w:bookmarkStart w:id="883" w:name="_Toc324085471"/>
      <w:bookmarkStart w:id="884" w:name="_Toc383781123"/>
      <w:bookmarkStart w:id="885" w:name="_Ref383865473"/>
      <w:bookmarkStart w:id="886" w:name="_Ref383865556"/>
      <w:bookmarkStart w:id="887" w:name="_Toc49764527"/>
      <w:r w:rsidRPr="00EC76D5">
        <w:t>Searching and Sorting</w:t>
      </w:r>
      <w:bookmarkEnd w:id="882"/>
      <w:bookmarkEnd w:id="883"/>
      <w:bookmarkEnd w:id="884"/>
      <w:bookmarkEnd w:id="885"/>
      <w:bookmarkEnd w:id="886"/>
      <w:bookmarkEnd w:id="887"/>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8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89" w:author="Stefan Björnander" w:date="2012-05-06T21:51:00Z">
            <w:rPr>
              <w:color w:val="0000FF"/>
            </w:rPr>
          </w:rPrChange>
        </w:rPr>
        <w:t>int</w:t>
      </w:r>
      <w:r w:rsidRPr="00EC76D5">
        <w:t xml:space="preserve"> CompareIntegers(</w:t>
      </w:r>
      <w:r w:rsidRPr="00EC76D5">
        <w:rPr>
          <w:color w:val="000000" w:themeColor="text1"/>
          <w:rPrChange w:id="890" w:author="Stefan Björnander" w:date="2012-05-06T21:51:00Z">
            <w:rPr>
              <w:color w:val="0000FF"/>
            </w:rPr>
          </w:rPrChange>
        </w:rPr>
        <w:t>const</w:t>
      </w:r>
      <w:r w:rsidRPr="00EC76D5">
        <w:t xml:space="preserve"> </w:t>
      </w:r>
      <w:r w:rsidRPr="00EC76D5">
        <w:rPr>
          <w:color w:val="000000" w:themeColor="text1"/>
          <w:rPrChange w:id="891" w:author="Stefan Björnander" w:date="2012-05-06T21:51:00Z">
            <w:rPr>
              <w:color w:val="0000FF"/>
            </w:rPr>
          </w:rPrChange>
        </w:rPr>
        <w:t>int</w:t>
      </w:r>
      <w:r w:rsidRPr="00EC76D5">
        <w:t xml:space="preserve">* intPtr1, </w:t>
      </w:r>
      <w:r w:rsidRPr="00EC76D5">
        <w:rPr>
          <w:color w:val="000000" w:themeColor="text1"/>
          <w:rPrChange w:id="892" w:author="Stefan Björnander" w:date="2012-05-06T21:51:00Z">
            <w:rPr>
              <w:color w:val="0000FF"/>
            </w:rPr>
          </w:rPrChange>
        </w:rPr>
        <w:t>const</w:t>
      </w:r>
      <w:r w:rsidRPr="00EC76D5">
        <w:t xml:space="preserve"> </w:t>
      </w:r>
      <w:r w:rsidRPr="00EC76D5">
        <w:rPr>
          <w:color w:val="000000" w:themeColor="text1"/>
          <w:rPrChange w:id="89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9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9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9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9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9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90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90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902" w:name="_Toc323656734"/>
      <w:bookmarkStart w:id="903" w:name="_Toc324085472"/>
      <w:bookmarkStart w:id="904" w:name="_Toc383781124"/>
      <w:bookmarkStart w:id="905" w:name="_Toc49764528"/>
      <w:r w:rsidRPr="00EC76D5">
        <w:t xml:space="preserve">Functions with </w:t>
      </w:r>
      <w:bookmarkStart w:id="906" w:name="_Toc320485620"/>
      <w:r w:rsidRPr="00EC76D5">
        <w:t>Variable Number of Parameters</w:t>
      </w:r>
      <w:bookmarkEnd w:id="902"/>
      <w:bookmarkEnd w:id="903"/>
      <w:bookmarkEnd w:id="904"/>
      <w:bookmarkEnd w:id="906"/>
      <w:bookmarkEnd w:id="905"/>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907" w:name="_Toc323656735"/>
      <w:bookmarkStart w:id="908" w:name="_Toc324085473"/>
      <w:bookmarkStart w:id="909" w:name="_Toc383781125"/>
      <w:bookmarkStart w:id="910" w:name="_Toc49764529"/>
      <w:r w:rsidRPr="00EC76D5">
        <w:t>String Management</w:t>
      </w:r>
      <w:bookmarkEnd w:id="907"/>
      <w:bookmarkEnd w:id="908"/>
      <w:bookmarkEnd w:id="909"/>
      <w:bookmarkEnd w:id="910"/>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911" w:author="Stefan Björnander" w:date="2012-05-06T21:51:00Z">
            <w:rPr>
              <w:color w:val="0000FF"/>
            </w:rPr>
          </w:rPrChange>
        </w:rPr>
        <w:t>int</w:t>
      </w:r>
      <w:r w:rsidRPr="00EC76D5">
        <w:t xml:space="preserve"> FirstIndexOf(char s[], </w:t>
      </w:r>
      <w:r w:rsidRPr="00EC76D5">
        <w:rPr>
          <w:color w:val="000000" w:themeColor="text1"/>
          <w:rPrChange w:id="91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913" w:author="Stefan Björnander" w:date="2012-05-06T21:51:00Z">
            <w:rPr>
              <w:color w:val="0000FF"/>
            </w:rPr>
          </w:rPrChange>
        </w:rPr>
        <w:t>int</w:t>
      </w:r>
      <w:r w:rsidRPr="00EC76D5">
        <w:t xml:space="preserve"> LastIndexOf(</w:t>
      </w:r>
      <w:r w:rsidRPr="00EC76D5">
        <w:rPr>
          <w:color w:val="000000" w:themeColor="text1"/>
          <w:rPrChange w:id="914" w:author="Stefan Björnander" w:date="2012-05-06T21:51:00Z">
            <w:rPr>
              <w:color w:val="0000FF"/>
            </w:rPr>
          </w:rPrChange>
        </w:rPr>
        <w:t>char</w:t>
      </w:r>
      <w:r w:rsidRPr="00EC76D5">
        <w:t xml:space="preserve"> s[], </w:t>
      </w:r>
      <w:r w:rsidRPr="00EC76D5">
        <w:rPr>
          <w:color w:val="000000" w:themeColor="text1"/>
          <w:rPrChange w:id="91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916" w:author="Stefan Björnander" w:date="2012-05-06T21:51:00Z">
            <w:rPr>
              <w:color w:val="A31515"/>
            </w:rPr>
          </w:rPrChange>
        </w:rPr>
        <w:t>"Hello"</w:t>
      </w:r>
      <w:r w:rsidRPr="00EC76D5">
        <w:t xml:space="preserve">, s2[] = </w:t>
      </w:r>
      <w:r w:rsidRPr="00EC76D5">
        <w:rPr>
          <w:color w:val="000000" w:themeColor="text1"/>
          <w:rPrChange w:id="91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1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1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2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21" w:author="Stefan Björnander" w:date="2012-05-06T21:51:00Z">
            <w:rPr>
              <w:color w:val="0000FF"/>
            </w:rPr>
          </w:rPrChange>
        </w:rPr>
        <w:t>if</w:t>
      </w:r>
      <w:r w:rsidRPr="00EC76D5">
        <w:t xml:space="preserve"> (sscanf(s2, </w:t>
      </w:r>
      <w:r w:rsidRPr="00EC76D5">
        <w:rPr>
          <w:color w:val="000000" w:themeColor="text1"/>
          <w:rPrChange w:id="92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2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24" w:name="_Toc323656736"/>
      <w:bookmarkStart w:id="925" w:name="_Toc324085474"/>
      <w:bookmarkStart w:id="926" w:name="_Toc383781126"/>
      <w:bookmarkStart w:id="927" w:name="_Toc49764530"/>
      <w:r w:rsidRPr="00EC76D5">
        <w:t>Memory Management</w:t>
      </w:r>
      <w:bookmarkEnd w:id="924"/>
      <w:bookmarkEnd w:id="925"/>
      <w:bookmarkEnd w:id="926"/>
      <w:bookmarkEnd w:id="927"/>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2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2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30" w:name="_Toc323656737"/>
      <w:bookmarkStart w:id="931" w:name="_Toc324085475"/>
      <w:bookmarkStart w:id="932" w:name="_Toc383781127"/>
      <w:bookmarkStart w:id="933" w:name="_Toc49764531"/>
      <w:r w:rsidRPr="00EC76D5">
        <w:t>Mathematical Functions</w:t>
      </w:r>
      <w:bookmarkEnd w:id="930"/>
      <w:bookmarkEnd w:id="931"/>
      <w:bookmarkEnd w:id="932"/>
      <w:bookmarkEnd w:id="93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34" w:name="_Toc320485615"/>
      <w:bookmarkStart w:id="935" w:name="_Toc323656738"/>
      <w:bookmarkStart w:id="936" w:name="_Toc324085476"/>
      <w:bookmarkStart w:id="937" w:name="_Toc383781128"/>
      <w:bookmarkStart w:id="938" w:name="_Toc49764532"/>
      <w:r w:rsidRPr="00EC76D5">
        <w:t>Long Jumps</w:t>
      </w:r>
      <w:bookmarkEnd w:id="934"/>
      <w:bookmarkEnd w:id="935"/>
      <w:bookmarkEnd w:id="936"/>
      <w:bookmarkEnd w:id="937"/>
      <w:bookmarkEnd w:id="938"/>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0"/>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39" w:name="_Toc323656739"/>
      <w:bookmarkStart w:id="940" w:name="_Toc324085477"/>
      <w:bookmarkStart w:id="941" w:name="_Toc383781129"/>
      <w:bookmarkStart w:id="942" w:name="_Toc49764533"/>
      <w:r w:rsidRPr="00EC76D5">
        <w:t>Time</w:t>
      </w:r>
      <w:bookmarkEnd w:id="939"/>
      <w:bookmarkEnd w:id="940"/>
      <w:bookmarkEnd w:id="941"/>
      <w:bookmarkEnd w:id="94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43" w:author="Stefan Björnander" w:date="2012-05-06T21:51:00Z">
            <w:rPr>
              <w:color w:val="A31515"/>
            </w:rPr>
          </w:rPrChange>
        </w:rPr>
        <w:t>"Feb"</w:t>
      </w:r>
      <w:r w:rsidRPr="00EC76D5">
        <w:t xml:space="preserve">, </w:t>
      </w:r>
      <w:r w:rsidRPr="00EC76D5">
        <w:rPr>
          <w:color w:val="000000" w:themeColor="text1"/>
          <w:rPrChange w:id="944" w:author="Stefan Björnander" w:date="2012-05-06T21:51:00Z">
            <w:rPr>
              <w:color w:val="A31515"/>
            </w:rPr>
          </w:rPrChange>
        </w:rPr>
        <w:t>"Mar"</w:t>
      </w:r>
      <w:r w:rsidRPr="00EC76D5">
        <w:t xml:space="preserve">, </w:t>
      </w:r>
      <w:r w:rsidRPr="00EC76D5">
        <w:rPr>
          <w:color w:val="000000" w:themeColor="text1"/>
          <w:rPrChange w:id="94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46" w:author="Stefan Björnander" w:date="2012-05-06T21:51:00Z">
            <w:rPr>
              <w:color w:val="A31515"/>
            </w:rPr>
          </w:rPrChange>
        </w:rPr>
        <w:t>"Jun"</w:t>
      </w:r>
      <w:r w:rsidRPr="00EC76D5">
        <w:t xml:space="preserve">, </w:t>
      </w:r>
      <w:r w:rsidRPr="00EC76D5">
        <w:rPr>
          <w:color w:val="000000" w:themeColor="text1"/>
          <w:rPrChange w:id="947" w:author="Stefan Björnander" w:date="2012-05-06T21:51:00Z">
            <w:rPr>
              <w:color w:val="A31515"/>
            </w:rPr>
          </w:rPrChange>
        </w:rPr>
        <w:t>"Jul"</w:t>
      </w:r>
      <w:r w:rsidRPr="00EC76D5">
        <w:t xml:space="preserve">, </w:t>
      </w:r>
      <w:r w:rsidRPr="00EC76D5">
        <w:rPr>
          <w:color w:val="000000" w:themeColor="text1"/>
          <w:rPrChange w:id="94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49" w:author="Stefan Björnander" w:date="2012-05-06T21:51:00Z">
            <w:rPr>
              <w:color w:val="A31515"/>
            </w:rPr>
          </w:rPrChange>
        </w:rPr>
        <w:t>"Oct"</w:t>
      </w:r>
      <w:r w:rsidRPr="00EC76D5">
        <w:t xml:space="preserve">, </w:t>
      </w:r>
      <w:r w:rsidRPr="00EC76D5">
        <w:rPr>
          <w:color w:val="000000" w:themeColor="text1"/>
          <w:rPrChange w:id="950" w:author="Stefan Björnander" w:date="2012-05-06T21:51:00Z">
            <w:rPr>
              <w:color w:val="A31515"/>
            </w:rPr>
          </w:rPrChange>
        </w:rPr>
        <w:t>"Nov"</w:t>
      </w:r>
      <w:r w:rsidRPr="00EC76D5">
        <w:t>,</w:t>
      </w:r>
      <w:r w:rsidRPr="00EC76D5">
        <w:rPr>
          <w:color w:val="000000" w:themeColor="text1"/>
          <w:rPrChange w:id="95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52" w:author="Stefan Björnander" w:date="2012-05-06T21:51:00Z">
            <w:rPr>
              <w:color w:val="A31515"/>
            </w:rPr>
          </w:rPrChange>
        </w:rPr>
        <w:t>"Mon"</w:t>
      </w:r>
      <w:r w:rsidRPr="00EC76D5">
        <w:t xml:space="preserve">, </w:t>
      </w:r>
      <w:r w:rsidRPr="00EC76D5">
        <w:rPr>
          <w:color w:val="000000" w:themeColor="text1"/>
          <w:rPrChange w:id="953" w:author="Stefan Björnander" w:date="2012-05-06T21:51:00Z">
            <w:rPr>
              <w:color w:val="A31515"/>
            </w:rPr>
          </w:rPrChange>
        </w:rPr>
        <w:t>"Tue"</w:t>
      </w:r>
      <w:r w:rsidRPr="00EC76D5">
        <w:t xml:space="preserve">, </w:t>
      </w:r>
      <w:r w:rsidRPr="00EC76D5">
        <w:rPr>
          <w:color w:val="000000" w:themeColor="text1"/>
          <w:rPrChange w:id="95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55" w:author="Stefan Björnander" w:date="2012-05-06T21:51:00Z">
            <w:rPr>
              <w:color w:val="A31515"/>
            </w:rPr>
          </w:rPrChange>
        </w:rPr>
        <w:t>"Fri"</w:t>
      </w:r>
      <w:r w:rsidRPr="00EC76D5">
        <w:t xml:space="preserve">, </w:t>
      </w:r>
      <w:r w:rsidRPr="00EC76D5">
        <w:rPr>
          <w:color w:val="000000" w:themeColor="text1"/>
          <w:rPrChange w:id="95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5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5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5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60" w:name="_Toc323656740"/>
      <w:bookmarkStart w:id="961" w:name="_Toc324085478"/>
      <w:bookmarkStart w:id="962" w:name="_Toc383781130"/>
      <w:bookmarkStart w:id="963" w:name="_Toc49764534"/>
      <w:r w:rsidRPr="00EC76D5">
        <w:t>Random Numbers</w:t>
      </w:r>
      <w:bookmarkEnd w:id="960"/>
      <w:bookmarkEnd w:id="961"/>
      <w:bookmarkEnd w:id="962"/>
      <w:bookmarkEnd w:id="96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6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6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6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67" w:name="_Toc323656741"/>
      <w:bookmarkStart w:id="968" w:name="_Toc324085479"/>
      <w:bookmarkStart w:id="969" w:name="_Toc383781131"/>
      <w:bookmarkStart w:id="970" w:name="_Toc49764535"/>
      <w:r w:rsidRPr="00EC76D5">
        <w:t>Limits of Integral and Floating Types</w:t>
      </w:r>
      <w:bookmarkEnd w:id="967"/>
      <w:bookmarkEnd w:id="968"/>
      <w:bookmarkEnd w:id="969"/>
      <w:bookmarkEnd w:id="97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71" w:name="_Toc323656742"/>
      <w:bookmarkStart w:id="972" w:name="_Toc324085480"/>
      <w:bookmarkStart w:id="973" w:name="_Toc383781132"/>
      <w:bookmarkStart w:id="974" w:name="_Toc49764536"/>
      <w:r w:rsidRPr="00EC76D5">
        <w:t>Character Functions</w:t>
      </w:r>
      <w:bookmarkEnd w:id="971"/>
      <w:bookmarkEnd w:id="972"/>
      <w:bookmarkEnd w:id="973"/>
      <w:bookmarkEnd w:id="97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7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76"/>
            <w:commentRangeStart w:id="977"/>
            <w:proofErr w:type="spellStart"/>
            <w:r w:rsidRPr="00EC76D5">
              <w:rPr>
                <w:b/>
                <w:sz w:val="21"/>
                <w:szCs w:val="21"/>
              </w:rPr>
              <w:t>Isalnum</w:t>
            </w:r>
            <w:commentRangeEnd w:id="976"/>
            <w:proofErr w:type="spellEnd"/>
            <w:r w:rsidR="00166455" w:rsidRPr="00EC76D5">
              <w:rPr>
                <w:rStyle w:val="Kommentarsreferens"/>
                <w:rFonts w:eastAsia="Times New Roman" w:cs="Times New Roman"/>
              </w:rPr>
              <w:commentReference w:id="976"/>
            </w:r>
            <w:commentRangeEnd w:id="977"/>
            <w:r w:rsidR="00166455" w:rsidRPr="00EC76D5">
              <w:rPr>
                <w:rStyle w:val="Kommentarsreferens"/>
                <w:rFonts w:eastAsia="Times New Roman" w:cs="Times New Roman"/>
              </w:rPr>
              <w:commentReference w:id="97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78" w:name="_Toc323656743"/>
      <w:bookmarkStart w:id="979" w:name="_Toc324085481"/>
      <w:bookmarkStart w:id="980" w:name="_Toc383781133"/>
      <w:bookmarkStart w:id="981" w:name="_Toc49764537"/>
      <w:r w:rsidRPr="00EC76D5">
        <w:t>Further Reading</w:t>
      </w:r>
      <w:bookmarkEnd w:id="865"/>
      <w:bookmarkEnd w:id="978"/>
      <w:bookmarkEnd w:id="979"/>
      <w:bookmarkEnd w:id="980"/>
      <w:bookmarkEnd w:id="98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82" w:name="_Toc49764538"/>
      <w:r w:rsidRPr="00EC76D5">
        <w:lastRenderedPageBreak/>
        <w:t>Foreword</w:t>
      </w:r>
      <w:bookmarkEnd w:id="9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B56FB" w:rsidRDefault="007B56FB" w:rsidP="005F7461">
                              <w:pPr>
                                <w:spacing w:before="60" w:after="0"/>
                                <w:jc w:val="center"/>
                                <w:rPr>
                                  <w:lang w:val="sv-SE"/>
                                </w:rPr>
                              </w:pPr>
                              <w:r>
                                <w:rPr>
                                  <w:lang w:val="sv-SE"/>
                                </w:rPr>
                                <w:t>Preprocessor</w:t>
                              </w:r>
                            </w:p>
                            <w:p w14:paraId="04F32221" w14:textId="77777777" w:rsidR="007B56FB" w:rsidRPr="00C7380D" w:rsidRDefault="007B56FB"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B56FB" w:rsidRPr="008541FD" w:rsidRDefault="007B56FB" w:rsidP="005F7461">
                              <w:pPr>
                                <w:spacing w:before="60" w:after="0"/>
                                <w:jc w:val="center"/>
                              </w:pPr>
                              <w:r w:rsidRPr="008541FD">
                                <w:t>Source</w:t>
                              </w:r>
                              <w:r>
                                <w:t xml:space="preserve"> </w:t>
                              </w:r>
                              <w:r w:rsidRPr="008541FD">
                                <w:t>Code</w:t>
                              </w:r>
                            </w:p>
                            <w:p w14:paraId="4FCEAC5C" w14:textId="77777777" w:rsidR="007B56FB" w:rsidRDefault="007B56FB"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B56FB" w:rsidRDefault="007B56FB"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B56FB" w:rsidRDefault="007B56FB" w:rsidP="005F7461">
                              <w:pPr>
                                <w:pStyle w:val="Normalwebb"/>
                                <w:spacing w:before="60" w:line="256" w:lineRule="auto"/>
                                <w:jc w:val="center"/>
                              </w:pPr>
                              <w:r>
                                <w:rPr>
                                  <w:rFonts w:eastAsia="Calibri"/>
                                  <w:sz w:val="22"/>
                                  <w:szCs w:val="22"/>
                                  <w:lang w:val="en-US"/>
                                </w:rPr>
                                <w:t>Processed Code</w:t>
                              </w:r>
                            </w:p>
                            <w:p w14:paraId="14142DBC" w14:textId="77777777" w:rsidR="007B56FB" w:rsidRDefault="007B56FB"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B56FB" w:rsidRDefault="007B56FB"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B56FB" w:rsidRDefault="007B56FB" w:rsidP="005F7461">
                              <w:pPr>
                                <w:pStyle w:val="Normalwebb"/>
                                <w:spacing w:before="60" w:line="254" w:lineRule="auto"/>
                                <w:jc w:val="center"/>
                              </w:pPr>
                              <w:r>
                                <w:rPr>
                                  <w:rFonts w:eastAsia="Calibri"/>
                                  <w:sz w:val="22"/>
                                  <w:szCs w:val="22"/>
                                  <w:lang w:val="en-US"/>
                                </w:rPr>
                                <w:t>Syntax Tree</w:t>
                              </w:r>
                            </w:p>
                            <w:p w14:paraId="070DB26E" w14:textId="77777777" w:rsidR="007B56FB" w:rsidRDefault="007B56F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B56FB" w:rsidRDefault="007B56FB"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B56FB" w:rsidRDefault="007B56FB" w:rsidP="005F7461">
                              <w:pPr>
                                <w:pStyle w:val="Normalwebb"/>
                                <w:spacing w:before="60" w:line="252" w:lineRule="auto"/>
                                <w:jc w:val="center"/>
                              </w:pPr>
                              <w:r>
                                <w:rPr>
                                  <w:rFonts w:eastAsia="Calibri"/>
                                  <w:sz w:val="22"/>
                                  <w:szCs w:val="22"/>
                                  <w:lang w:val="en-US"/>
                                </w:rPr>
                                <w:t>Optimized Syntax Tree</w:t>
                              </w:r>
                            </w:p>
                            <w:p w14:paraId="3315953C" w14:textId="77777777" w:rsidR="007B56FB" w:rsidRDefault="007B56F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B56FB" w:rsidRDefault="007B56FB"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B56FB" w:rsidRDefault="007B56FB" w:rsidP="005F7461">
                              <w:pPr>
                                <w:pStyle w:val="Normalwebb"/>
                                <w:spacing w:before="60" w:line="252" w:lineRule="auto"/>
                                <w:jc w:val="center"/>
                              </w:pPr>
                              <w:r>
                                <w:rPr>
                                  <w:rFonts w:eastAsia="Calibri"/>
                                  <w:sz w:val="22"/>
                                  <w:szCs w:val="22"/>
                                  <w:lang w:val="en-US"/>
                                </w:rPr>
                                <w:t>Middle Code List</w:t>
                              </w:r>
                            </w:p>
                            <w:p w14:paraId="321C1BE9" w14:textId="77777777" w:rsidR="007B56FB" w:rsidRDefault="007B56F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B56FB" w:rsidRDefault="007B56FB" w:rsidP="005F7461">
                              <w:pPr>
                                <w:pStyle w:val="Normalwebb"/>
                                <w:spacing w:before="60" w:line="252" w:lineRule="auto"/>
                                <w:jc w:val="center"/>
                              </w:pPr>
                              <w:r>
                                <w:rPr>
                                  <w:rFonts w:eastAsia="Calibri"/>
                                  <w:sz w:val="22"/>
                                  <w:szCs w:val="22"/>
                                  <w:lang w:val="en-US"/>
                                </w:rPr>
                                <w:t>Optimized Middle Code List</w:t>
                              </w:r>
                            </w:p>
                            <w:p w14:paraId="4CF9CB98" w14:textId="77777777" w:rsidR="007B56FB" w:rsidRDefault="007B56F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B56FB" w:rsidRDefault="007B56FB"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B56FB" w:rsidRDefault="007B56FB"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B56FB" w:rsidRDefault="007B56FB" w:rsidP="005F7461">
                        <w:pPr>
                          <w:spacing w:before="60" w:after="0"/>
                          <w:jc w:val="center"/>
                          <w:rPr>
                            <w:lang w:val="sv-SE"/>
                          </w:rPr>
                        </w:pPr>
                        <w:r>
                          <w:rPr>
                            <w:lang w:val="sv-SE"/>
                          </w:rPr>
                          <w:t>Preprocessor</w:t>
                        </w:r>
                      </w:p>
                      <w:p w14:paraId="04F32221" w14:textId="77777777" w:rsidR="007B56FB" w:rsidRPr="00C7380D" w:rsidRDefault="007B56FB"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B56FB" w:rsidRPr="008541FD" w:rsidRDefault="007B56FB" w:rsidP="005F7461">
                        <w:pPr>
                          <w:spacing w:before="60" w:after="0"/>
                          <w:jc w:val="center"/>
                        </w:pPr>
                        <w:r w:rsidRPr="008541FD">
                          <w:t>Source</w:t>
                        </w:r>
                        <w:r>
                          <w:t xml:space="preserve"> </w:t>
                        </w:r>
                        <w:r w:rsidRPr="008541FD">
                          <w:t>Code</w:t>
                        </w:r>
                      </w:p>
                      <w:p w14:paraId="4FCEAC5C" w14:textId="77777777" w:rsidR="007B56FB" w:rsidRDefault="007B56FB"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B56FB" w:rsidRDefault="007B56FB"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B56FB" w:rsidRDefault="007B56FB" w:rsidP="005F7461">
                        <w:pPr>
                          <w:pStyle w:val="Normalwebb"/>
                          <w:spacing w:before="60" w:line="256" w:lineRule="auto"/>
                          <w:jc w:val="center"/>
                        </w:pPr>
                        <w:r>
                          <w:rPr>
                            <w:rFonts w:eastAsia="Calibri"/>
                            <w:sz w:val="22"/>
                            <w:szCs w:val="22"/>
                            <w:lang w:val="en-US"/>
                          </w:rPr>
                          <w:t>Processed Code</w:t>
                        </w:r>
                      </w:p>
                      <w:p w14:paraId="14142DBC" w14:textId="77777777" w:rsidR="007B56FB" w:rsidRDefault="007B56FB"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B56FB" w:rsidRDefault="007B56FB"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B56FB" w:rsidRDefault="007B56FB" w:rsidP="005F7461">
                        <w:pPr>
                          <w:pStyle w:val="Normalwebb"/>
                          <w:spacing w:before="60" w:line="254" w:lineRule="auto"/>
                          <w:jc w:val="center"/>
                        </w:pPr>
                        <w:r>
                          <w:rPr>
                            <w:rFonts w:eastAsia="Calibri"/>
                            <w:sz w:val="22"/>
                            <w:szCs w:val="22"/>
                            <w:lang w:val="en-US"/>
                          </w:rPr>
                          <w:t>Syntax Tree</w:t>
                        </w:r>
                      </w:p>
                      <w:p w14:paraId="070DB26E" w14:textId="77777777" w:rsidR="007B56FB" w:rsidRDefault="007B56FB"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B56FB" w:rsidRDefault="007B56FB"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B56FB" w:rsidRDefault="007B56FB" w:rsidP="005F7461">
                        <w:pPr>
                          <w:pStyle w:val="Normalwebb"/>
                          <w:spacing w:before="60" w:line="252" w:lineRule="auto"/>
                          <w:jc w:val="center"/>
                        </w:pPr>
                        <w:r>
                          <w:rPr>
                            <w:rFonts w:eastAsia="Calibri"/>
                            <w:sz w:val="22"/>
                            <w:szCs w:val="22"/>
                            <w:lang w:val="en-US"/>
                          </w:rPr>
                          <w:t>Optimized Syntax Tree</w:t>
                        </w:r>
                      </w:p>
                      <w:p w14:paraId="3315953C" w14:textId="77777777" w:rsidR="007B56FB" w:rsidRDefault="007B56FB"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B56FB" w:rsidRDefault="007B56FB"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B56FB" w:rsidRDefault="007B56FB" w:rsidP="005F7461">
                        <w:pPr>
                          <w:pStyle w:val="Normalwebb"/>
                          <w:spacing w:before="60" w:line="252" w:lineRule="auto"/>
                          <w:jc w:val="center"/>
                        </w:pPr>
                        <w:r>
                          <w:rPr>
                            <w:rFonts w:eastAsia="Calibri"/>
                            <w:sz w:val="22"/>
                            <w:szCs w:val="22"/>
                            <w:lang w:val="en-US"/>
                          </w:rPr>
                          <w:t>Middle Code List</w:t>
                        </w:r>
                      </w:p>
                      <w:p w14:paraId="321C1BE9" w14:textId="77777777" w:rsidR="007B56FB" w:rsidRDefault="007B56FB"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B56FB" w:rsidRDefault="007B56FB" w:rsidP="005F7461">
                        <w:pPr>
                          <w:pStyle w:val="Normalwebb"/>
                          <w:spacing w:before="60" w:line="252" w:lineRule="auto"/>
                          <w:jc w:val="center"/>
                        </w:pPr>
                        <w:r>
                          <w:rPr>
                            <w:rFonts w:eastAsia="Calibri"/>
                            <w:sz w:val="22"/>
                            <w:szCs w:val="22"/>
                            <w:lang w:val="en-US"/>
                          </w:rPr>
                          <w:t>Optimized Middle Code List</w:t>
                        </w:r>
                      </w:p>
                      <w:p w14:paraId="4CF9CB98" w14:textId="77777777" w:rsidR="007B56FB" w:rsidRDefault="007B56FB"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B56FB" w:rsidRDefault="007B56FB"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B56FB" w:rsidRDefault="007B56FB"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B56FB" w:rsidRDefault="007B56FB" w:rsidP="006F14D0">
                              <w:pPr>
                                <w:spacing w:before="60" w:after="0"/>
                                <w:jc w:val="center"/>
                                <w:rPr>
                                  <w:lang w:val="sv-SE"/>
                                </w:rPr>
                              </w:pPr>
                              <w:r>
                                <w:rPr>
                                  <w:lang w:val="sv-SE"/>
                                </w:rPr>
                                <w:t>Preprocessor</w:t>
                              </w:r>
                            </w:p>
                            <w:p w14:paraId="2CD90E0F" w14:textId="77777777" w:rsidR="007B56FB" w:rsidRPr="00C7380D" w:rsidRDefault="007B56F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B56FB" w:rsidRPr="008541FD" w:rsidRDefault="007B56FB" w:rsidP="006F14D0">
                              <w:pPr>
                                <w:spacing w:before="60" w:after="0"/>
                                <w:jc w:val="center"/>
                              </w:pPr>
                              <w:r w:rsidRPr="008541FD">
                                <w:t>Source</w:t>
                              </w:r>
                              <w:r>
                                <w:t xml:space="preserve"> </w:t>
                              </w:r>
                              <w:r w:rsidRPr="008541FD">
                                <w:t>Code</w:t>
                              </w:r>
                            </w:p>
                            <w:p w14:paraId="1314F231" w14:textId="77777777" w:rsidR="007B56FB" w:rsidRDefault="007B56F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B56FB" w:rsidRDefault="007B56F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B56FB" w:rsidRDefault="007B56FB" w:rsidP="006F14D0">
                              <w:pPr>
                                <w:pStyle w:val="Normalwebb"/>
                                <w:spacing w:before="60" w:line="256" w:lineRule="auto"/>
                                <w:jc w:val="center"/>
                              </w:pPr>
                              <w:r>
                                <w:rPr>
                                  <w:rFonts w:eastAsia="Calibri"/>
                                  <w:sz w:val="22"/>
                                  <w:szCs w:val="22"/>
                                  <w:lang w:val="en-US"/>
                                </w:rPr>
                                <w:t>Processed Code</w:t>
                              </w:r>
                            </w:p>
                            <w:p w14:paraId="705B7689" w14:textId="77777777" w:rsidR="007B56FB" w:rsidRDefault="007B56F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B56FB" w:rsidRDefault="007B56FB"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B56FB" w:rsidRDefault="007B56FB" w:rsidP="006F14D0">
                              <w:pPr>
                                <w:pStyle w:val="Normalwebb"/>
                                <w:spacing w:before="60" w:line="254" w:lineRule="auto"/>
                                <w:jc w:val="center"/>
                              </w:pPr>
                              <w:r>
                                <w:rPr>
                                  <w:rFonts w:eastAsia="Calibri"/>
                                  <w:sz w:val="22"/>
                                  <w:szCs w:val="22"/>
                                  <w:lang w:val="en-US"/>
                                </w:rPr>
                                <w:t>Syntax Tree</w:t>
                              </w:r>
                            </w:p>
                            <w:p w14:paraId="20988EE2" w14:textId="77777777" w:rsidR="007B56FB" w:rsidRDefault="007B56F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B56FB" w:rsidRDefault="007B56FB"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B56FB" w:rsidRDefault="007B56FB" w:rsidP="006F14D0">
                              <w:pPr>
                                <w:pStyle w:val="Normalwebb"/>
                                <w:spacing w:before="60" w:line="252" w:lineRule="auto"/>
                                <w:jc w:val="center"/>
                              </w:pPr>
                              <w:r>
                                <w:rPr>
                                  <w:rFonts w:eastAsia="Calibri"/>
                                  <w:sz w:val="22"/>
                                  <w:szCs w:val="22"/>
                                  <w:lang w:val="en-US"/>
                                </w:rPr>
                                <w:t>Optimized Syntax Tree</w:t>
                              </w:r>
                            </w:p>
                            <w:p w14:paraId="35223DB0" w14:textId="77777777" w:rsidR="007B56FB" w:rsidRDefault="007B56F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B56FB" w:rsidRDefault="007B56FB"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B56FB" w:rsidRDefault="007B56FB" w:rsidP="006F14D0">
                              <w:pPr>
                                <w:pStyle w:val="Normalwebb"/>
                                <w:spacing w:before="60" w:line="252" w:lineRule="auto"/>
                                <w:jc w:val="center"/>
                              </w:pPr>
                              <w:r>
                                <w:rPr>
                                  <w:rFonts w:eastAsia="Calibri"/>
                                  <w:sz w:val="22"/>
                                  <w:szCs w:val="22"/>
                                  <w:lang w:val="en-US"/>
                                </w:rPr>
                                <w:t>Middle Code List</w:t>
                              </w:r>
                            </w:p>
                            <w:p w14:paraId="5410A942" w14:textId="77777777" w:rsidR="007B56FB" w:rsidRDefault="007B56F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B56FB" w:rsidRDefault="007B56FB" w:rsidP="006F14D0">
                              <w:pPr>
                                <w:pStyle w:val="Normalwebb"/>
                                <w:spacing w:before="60" w:line="252" w:lineRule="auto"/>
                                <w:jc w:val="center"/>
                              </w:pPr>
                              <w:r>
                                <w:rPr>
                                  <w:rFonts w:eastAsia="Calibri"/>
                                  <w:sz w:val="22"/>
                                  <w:szCs w:val="22"/>
                                  <w:lang w:val="en-US"/>
                                </w:rPr>
                                <w:t>Optimized Middle Code List</w:t>
                              </w:r>
                            </w:p>
                            <w:p w14:paraId="36F7A1DE" w14:textId="77777777" w:rsidR="007B56FB" w:rsidRDefault="007B56F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B56FB" w:rsidRDefault="007B56F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B56FB" w:rsidRDefault="007B56F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B56FB" w:rsidRDefault="007B56FB" w:rsidP="006F14D0">
                        <w:pPr>
                          <w:spacing w:before="60" w:after="0"/>
                          <w:jc w:val="center"/>
                          <w:rPr>
                            <w:lang w:val="sv-SE"/>
                          </w:rPr>
                        </w:pPr>
                        <w:r>
                          <w:rPr>
                            <w:lang w:val="sv-SE"/>
                          </w:rPr>
                          <w:t>Preprocessor</w:t>
                        </w:r>
                      </w:p>
                      <w:p w14:paraId="2CD90E0F" w14:textId="77777777" w:rsidR="007B56FB" w:rsidRPr="00C7380D" w:rsidRDefault="007B56FB"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B56FB" w:rsidRPr="008541FD" w:rsidRDefault="007B56FB" w:rsidP="006F14D0">
                        <w:pPr>
                          <w:spacing w:before="60" w:after="0"/>
                          <w:jc w:val="center"/>
                        </w:pPr>
                        <w:r w:rsidRPr="008541FD">
                          <w:t>Source</w:t>
                        </w:r>
                        <w:r>
                          <w:t xml:space="preserve"> </w:t>
                        </w:r>
                        <w:r w:rsidRPr="008541FD">
                          <w:t>Code</w:t>
                        </w:r>
                      </w:p>
                      <w:p w14:paraId="1314F231" w14:textId="77777777" w:rsidR="007B56FB" w:rsidRDefault="007B56FB"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B56FB" w:rsidRDefault="007B56FB"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B56FB" w:rsidRDefault="007B56FB" w:rsidP="006F14D0">
                        <w:pPr>
                          <w:pStyle w:val="Normalwebb"/>
                          <w:spacing w:before="60" w:line="256" w:lineRule="auto"/>
                          <w:jc w:val="center"/>
                        </w:pPr>
                        <w:r>
                          <w:rPr>
                            <w:rFonts w:eastAsia="Calibri"/>
                            <w:sz w:val="22"/>
                            <w:szCs w:val="22"/>
                            <w:lang w:val="en-US"/>
                          </w:rPr>
                          <w:t>Processed Code</w:t>
                        </w:r>
                      </w:p>
                      <w:p w14:paraId="705B7689" w14:textId="77777777" w:rsidR="007B56FB" w:rsidRDefault="007B56FB"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B56FB" w:rsidRDefault="007B56FB"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B56FB" w:rsidRDefault="007B56FB" w:rsidP="006F14D0">
                        <w:pPr>
                          <w:pStyle w:val="Normalwebb"/>
                          <w:spacing w:before="60" w:line="254" w:lineRule="auto"/>
                          <w:jc w:val="center"/>
                        </w:pPr>
                        <w:r>
                          <w:rPr>
                            <w:rFonts w:eastAsia="Calibri"/>
                            <w:sz w:val="22"/>
                            <w:szCs w:val="22"/>
                            <w:lang w:val="en-US"/>
                          </w:rPr>
                          <w:t>Syntax Tree</w:t>
                        </w:r>
                      </w:p>
                      <w:p w14:paraId="20988EE2" w14:textId="77777777" w:rsidR="007B56FB" w:rsidRDefault="007B56FB"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B56FB" w:rsidRDefault="007B56FB"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B56FB" w:rsidRDefault="007B56FB" w:rsidP="006F14D0">
                        <w:pPr>
                          <w:pStyle w:val="Normalwebb"/>
                          <w:spacing w:before="60" w:line="252" w:lineRule="auto"/>
                          <w:jc w:val="center"/>
                        </w:pPr>
                        <w:r>
                          <w:rPr>
                            <w:rFonts w:eastAsia="Calibri"/>
                            <w:sz w:val="22"/>
                            <w:szCs w:val="22"/>
                            <w:lang w:val="en-US"/>
                          </w:rPr>
                          <w:t>Optimized Syntax Tree</w:t>
                        </w:r>
                      </w:p>
                      <w:p w14:paraId="35223DB0" w14:textId="77777777" w:rsidR="007B56FB" w:rsidRDefault="007B56FB"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B56FB" w:rsidRDefault="007B56FB"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B56FB" w:rsidRDefault="007B56FB" w:rsidP="006F14D0">
                        <w:pPr>
                          <w:pStyle w:val="Normalwebb"/>
                          <w:spacing w:before="60" w:line="252" w:lineRule="auto"/>
                          <w:jc w:val="center"/>
                        </w:pPr>
                        <w:r>
                          <w:rPr>
                            <w:rFonts w:eastAsia="Calibri"/>
                            <w:sz w:val="22"/>
                            <w:szCs w:val="22"/>
                            <w:lang w:val="en-US"/>
                          </w:rPr>
                          <w:t>Middle Code List</w:t>
                        </w:r>
                      </w:p>
                      <w:p w14:paraId="5410A942" w14:textId="77777777" w:rsidR="007B56FB" w:rsidRDefault="007B56FB"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B56FB" w:rsidRDefault="007B56FB" w:rsidP="006F14D0">
                        <w:pPr>
                          <w:pStyle w:val="Normalwebb"/>
                          <w:spacing w:before="60" w:line="252" w:lineRule="auto"/>
                          <w:jc w:val="center"/>
                        </w:pPr>
                        <w:r>
                          <w:rPr>
                            <w:rFonts w:eastAsia="Calibri"/>
                            <w:sz w:val="22"/>
                            <w:szCs w:val="22"/>
                            <w:lang w:val="en-US"/>
                          </w:rPr>
                          <w:t>Optimized Middle Code List</w:t>
                        </w:r>
                      </w:p>
                      <w:p w14:paraId="36F7A1DE" w14:textId="77777777" w:rsidR="007B56FB" w:rsidRDefault="007B56FB"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B56FB" w:rsidRDefault="007B56FB"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B56FB" w:rsidRDefault="007B56FB"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76" w:author="Stefan Bjornander" w:date="2015-05-23T17:42:00Z" w:initials="SB">
    <w:p w14:paraId="7086E310" w14:textId="77777777" w:rsidR="007B56FB" w:rsidRDefault="007B56FB">
      <w:pPr>
        <w:pStyle w:val="Kommentarer"/>
      </w:pPr>
      <w:r>
        <w:rPr>
          <w:rStyle w:val="Kommentarsreferens"/>
        </w:rPr>
        <w:annotationRef/>
      </w:r>
    </w:p>
    <w:p w14:paraId="01C1DAD9" w14:textId="77777777" w:rsidR="007B56FB" w:rsidRDefault="007B56FB">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77" w:author="Stefan Bjornander" w:date="2015-05-23T17:42:00Z" w:initials="SB">
    <w:p w14:paraId="04F55807" w14:textId="77777777" w:rsidR="007B56FB" w:rsidRDefault="007B56FB">
      <w:pPr>
        <w:pStyle w:val="Kommentarer"/>
      </w:pPr>
      <w:r>
        <w:rPr>
          <w:rStyle w:val="Kommentarsreferens"/>
        </w:rPr>
        <w:annotationRef/>
      </w:r>
    </w:p>
    <w:p w14:paraId="533EC9EE" w14:textId="77777777" w:rsidR="007B56FB" w:rsidRDefault="007B56FB">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B56FB" w:rsidRDefault="007B56FB" w:rsidP="006C7309">
      <w:pPr>
        <w:spacing w:line="240" w:lineRule="auto"/>
      </w:pPr>
      <w:r>
        <w:separator/>
      </w:r>
    </w:p>
  </w:endnote>
  <w:endnote w:type="continuationSeparator" w:id="0">
    <w:p w14:paraId="0DD18C9D" w14:textId="77777777" w:rsidR="007B56FB" w:rsidRDefault="007B56F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B56FB" w:rsidRDefault="007B56FB" w:rsidP="006C7309">
      <w:pPr>
        <w:spacing w:line="240" w:lineRule="auto"/>
      </w:pPr>
      <w:r>
        <w:separator/>
      </w:r>
    </w:p>
  </w:footnote>
  <w:footnote w:type="continuationSeparator" w:id="0">
    <w:p w14:paraId="0BA3DA21" w14:textId="77777777" w:rsidR="007B56FB" w:rsidRDefault="007B56FB" w:rsidP="006C7309">
      <w:pPr>
        <w:spacing w:line="240" w:lineRule="auto"/>
      </w:pPr>
      <w:r>
        <w:continuationSeparator/>
      </w:r>
    </w:p>
  </w:footnote>
  <w:footnote w:id="1">
    <w:p w14:paraId="2E7B9447" w14:textId="672A4F2A" w:rsidR="007B56FB" w:rsidRPr="00304E17" w:rsidRDefault="007B56FB" w:rsidP="00B16463">
      <w:pPr>
        <w:pStyle w:val="Fotnotstext"/>
      </w:pPr>
      <w:r>
        <w:rPr>
          <w:rStyle w:val="Fotnotsreferens"/>
        </w:rPr>
        <w:footnoteRef/>
      </w:r>
      <w:r>
        <w:t xml:space="preserve"> Then name </w:t>
      </w:r>
      <w:proofErr w:type="spellStart"/>
      <w:r w:rsidRPr="00304E17">
        <w:t>Yacc</w:t>
      </w:r>
      <w:proofErr w:type="spellEnd"/>
      <w:r w:rsidRPr="00304E17">
        <w:t xml:space="preserve">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7B56FB" w:rsidRDefault="007B56FB"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7B56FB" w:rsidRPr="007E20F3" w:rsidRDefault="007B56FB"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7B56FB" w:rsidRPr="002D6FCA" w:rsidRDefault="007B56FB">
      <w:pPr>
        <w:pStyle w:val="Fotnotstext"/>
        <w:rPr>
          <w:lang w:val="sv-SE"/>
        </w:rPr>
      </w:pPr>
      <w:r>
        <w:rPr>
          <w:rStyle w:val="Fotnotsreferens"/>
        </w:rPr>
        <w:footnoteRef/>
      </w:r>
      <w:r>
        <w:t xml:space="preserve"> </w:t>
      </w:r>
      <w:r w:rsidRPr="00BD4B2D">
        <w:t xml:space="preserve">As we all know, </w:t>
      </w:r>
      <w:proofErr w:type="spellStart"/>
      <w:r w:rsidRPr="00BD4B2D">
        <w:t>goto</w:t>
      </w:r>
      <w:proofErr w:type="spellEnd"/>
      <w:r w:rsidRPr="00BD4B2D">
        <w:t xml:space="preserve"> has no place in well-structured programs. </w:t>
      </w:r>
      <w:r w:rsidRPr="00CC64B1">
        <w:t xml:space="preserve">Labels and </w:t>
      </w:r>
      <w:proofErr w:type="spellStart"/>
      <w:r w:rsidRPr="00CC64B1">
        <w:t>goto</w:t>
      </w:r>
      <w:proofErr w:type="spellEnd"/>
      <w:r w:rsidRPr="00CC64B1">
        <w:t xml:space="preserve"> are included in </w:t>
      </w:r>
      <w:r>
        <w:t xml:space="preserve">C </w:t>
      </w:r>
      <w:r w:rsidRPr="00CC64B1">
        <w:t xml:space="preserve">of historical reasons only. </w:t>
      </w:r>
      <w:r w:rsidRPr="00E01F3C">
        <w:t>Mo</w:t>
      </w:r>
      <w:r>
        <w:t xml:space="preserve">re recent </w:t>
      </w:r>
      <w:r w:rsidRPr="00E01F3C">
        <w:t xml:space="preserve">languages have omitted </w:t>
      </w:r>
      <w:proofErr w:type="spellStart"/>
      <w:r w:rsidRPr="00E01F3C">
        <w:t>goto</w:t>
      </w:r>
      <w:proofErr w:type="spellEnd"/>
      <w:r w:rsidRPr="00E01F3C">
        <w:t>.</w:t>
      </w:r>
    </w:p>
  </w:footnote>
  <w:footnote w:id="5">
    <w:p w14:paraId="09303B25" w14:textId="77777777" w:rsidR="007B56FB" w:rsidRDefault="007B56FB"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75356EFC" w14:textId="4C325F93" w:rsidR="007B56FB" w:rsidRPr="008A39BB" w:rsidRDefault="007B56FB">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proofErr w:type="spellStart"/>
      <w:r w:rsidRPr="00CB43D5">
        <w:rPr>
          <w:rStyle w:val="CodeInText"/>
        </w:rPr>
        <w:t>targetTargetCode</w:t>
      </w:r>
      <w:proofErr w:type="spellEnd"/>
      <w:r>
        <w:t>.</w:t>
      </w:r>
    </w:p>
  </w:footnote>
  <w:footnote w:id="7">
    <w:p w14:paraId="10319273" w14:textId="77777777" w:rsidR="007B56FB" w:rsidRPr="00DB458B" w:rsidRDefault="007B56FB" w:rsidP="004F7C99">
      <w:r>
        <w:rPr>
          <w:rStyle w:val="Fotnotsreferens"/>
        </w:rPr>
        <w:footnoteRef/>
      </w:r>
      <w:r>
        <w:t xml:space="preserve"> Actually, a function’s start </w:t>
      </w:r>
      <w:proofErr w:type="gramStart"/>
      <w:r>
        <w:t>address</w:t>
      </w:r>
      <w:proofErr w:type="gramEnd"/>
      <w:r>
        <w:t xml:space="preserve"> and </w:t>
      </w:r>
      <w:proofErr w:type="spellStart"/>
      <w:r>
        <w:t>its</w:t>
      </w:r>
      <w:proofErr w:type="spellEnd"/>
      <w:r>
        <w:t xml:space="preserve"> the entry point differs in one case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proofErr w:type="spellStart"/>
      <w:r w:rsidRPr="00076367">
        <w:rPr>
          <w:rStyle w:val="CodeInText"/>
        </w:rPr>
        <w:t>argc</w:t>
      </w:r>
      <w:proofErr w:type="spellEnd"/>
      <w:r>
        <w:t xml:space="preserve"> and </w:t>
      </w:r>
      <w:proofErr w:type="spellStart"/>
      <w:r w:rsidRPr="00076367">
        <w:rPr>
          <w:rStyle w:val="CodeInText"/>
        </w:rPr>
        <w:t>argv</w:t>
      </w:r>
      <w:proofErr w:type="spellEnd"/>
      <w:r>
        <w:t>, which shall not be executed in a recursive call.</w:t>
      </w:r>
    </w:p>
  </w:footnote>
  <w:footnote w:id="8">
    <w:p w14:paraId="58CBFD86" w14:textId="142C982A" w:rsidR="007B56FB" w:rsidRDefault="007B56FB"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w:t>
      </w:r>
      <w:proofErr w:type="spellStart"/>
      <w:r>
        <w:t>its</w:t>
      </w:r>
      <w:proofErr w:type="spellEnd"/>
      <w:r>
        <w:t xml:space="preserve"> the entry point differs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w:t>
      </w:r>
    </w:p>
    <w:p w14:paraId="24C9DCEA" w14:textId="77777777" w:rsidR="007B56FB" w:rsidRPr="00DB458B" w:rsidRDefault="007B56FB">
      <w:pPr>
        <w:pStyle w:val="Fotnotstext"/>
      </w:pPr>
    </w:p>
  </w:footnote>
  <w:footnote w:id="9">
    <w:p w14:paraId="2574BD6E" w14:textId="77777777" w:rsidR="007B56FB" w:rsidRPr="00725EAE" w:rsidRDefault="007B56F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w:t>
      </w:r>
      <w:proofErr w:type="gramStart"/>
      <w:r>
        <w:t>Later on</w:t>
      </w:r>
      <w:proofErr w:type="gramEnd"/>
      <w:r>
        <w:t xml:space="preserve">, BCPL has </w:t>
      </w:r>
      <w:proofErr w:type="spellStart"/>
      <w:r>
        <w:t>jokely</w:t>
      </w:r>
      <w:proofErr w:type="spellEnd"/>
      <w:r>
        <w:t xml:space="preserve"> been said to be an acronym for the </w:t>
      </w:r>
      <w:r w:rsidRPr="00725EAE">
        <w:rPr>
          <w:rStyle w:val="Italics"/>
        </w:rPr>
        <w:t>Before C Programming Language</w:t>
      </w:r>
      <w:r>
        <w:t>.</w:t>
      </w:r>
    </w:p>
  </w:footnote>
  <w:footnote w:id="10">
    <w:p w14:paraId="0A93E7E0" w14:textId="77777777" w:rsidR="007B56FB" w:rsidRPr="00B4576D" w:rsidRDefault="007B56FB" w:rsidP="00E80032">
      <w:r>
        <w:rPr>
          <w:rStyle w:val="Fotnotsreferens"/>
        </w:rPr>
        <w:footnoteRef/>
      </w:r>
      <w:r w:rsidRPr="00B4576D">
        <w:t xml:space="preserve"> </w:t>
      </w:r>
      <w:proofErr w:type="gramStart"/>
      <w:r w:rsidRPr="00EA2CB8">
        <w:t>Actually, their</w:t>
      </w:r>
      <w:proofErr w:type="gramEnd"/>
      <w:r w:rsidRPr="00EA2CB8">
        <w:t xml:space="preserve">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1">
    <w:p w14:paraId="673337B7" w14:textId="77777777" w:rsidR="007B56FB" w:rsidRPr="00080A22" w:rsidRDefault="007B56F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2">
    <w:p w14:paraId="32ED624A" w14:textId="4172F58C" w:rsidR="007B56FB" w:rsidRDefault="007B56F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7B56FB" w:rsidRDefault="007B56FB" w:rsidP="00E80032">
      <w:pPr>
        <w:pStyle w:val="Code"/>
      </w:pPr>
      <w:r>
        <w:t>#define BOOL int</w:t>
      </w:r>
    </w:p>
    <w:p w14:paraId="5A8A6026" w14:textId="77777777" w:rsidR="007B56FB" w:rsidRDefault="007B56FB" w:rsidP="00E80032">
      <w:pPr>
        <w:pStyle w:val="Code"/>
      </w:pPr>
      <w:r>
        <w:t>#define TRUE 1</w:t>
      </w:r>
    </w:p>
    <w:p w14:paraId="09976B6C" w14:textId="77777777" w:rsidR="007B56FB" w:rsidRPr="00BF232B" w:rsidRDefault="007B56FB" w:rsidP="00E80032">
      <w:pPr>
        <w:pStyle w:val="Code"/>
      </w:pPr>
      <w:r>
        <w:t>#define FALSE 0</w:t>
      </w:r>
    </w:p>
  </w:footnote>
  <w:footnote w:id="13">
    <w:p w14:paraId="1100CB01" w14:textId="77777777" w:rsidR="007B56FB" w:rsidRDefault="007B56F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4">
    <w:p w14:paraId="6678A4C0" w14:textId="77777777" w:rsidR="007B56FB" w:rsidRDefault="007B56FB" w:rsidP="00E80032">
      <w:r>
        <w:rPr>
          <w:rStyle w:val="Fotnotsreferens"/>
        </w:rPr>
        <w:footnoteRef/>
      </w:r>
      <w:r>
        <w:t xml:space="preserve"> Depending of the compiler and its warning level settings.</w:t>
      </w:r>
    </w:p>
  </w:footnote>
  <w:footnote w:id="15">
    <w:p w14:paraId="3D554D37" w14:textId="77777777" w:rsidR="007B56FB" w:rsidRPr="004679D4" w:rsidRDefault="007B56F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proofErr w:type="gramStart"/>
      <w:r>
        <w:t>represent</w:t>
      </w:r>
      <w:proofErr w:type="gramEnd"/>
      <w:r>
        <w:t xml:space="preserve">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proofErr w:type="spellStart"/>
      <w:r w:rsidRPr="00EF01A1">
        <w:rPr>
          <w:rStyle w:val="CodeInText0"/>
        </w:rPr>
        <w:t>printf</w:t>
      </w:r>
      <w:proofErr w:type="spellEnd"/>
      <w:r>
        <w:t xml:space="preserve"> (or any other function).</w:t>
      </w:r>
    </w:p>
  </w:footnote>
  <w:footnote w:id="16">
    <w:p w14:paraId="0C800D4D" w14:textId="77777777" w:rsidR="007B56FB" w:rsidRPr="00C03AB7" w:rsidRDefault="007B56FB" w:rsidP="00E80032">
      <w:pPr>
        <w:pStyle w:val="Fotnotstext"/>
      </w:pPr>
      <w:r>
        <w:rPr>
          <w:rStyle w:val="Fotnotsreferens"/>
        </w:rPr>
        <w:footnoteRef/>
      </w:r>
      <w:r w:rsidRPr="00C03AB7">
        <w:t xml:space="preserve"> As we </w:t>
      </w:r>
      <w:proofErr w:type="gramStart"/>
      <w:r w:rsidRPr="00C03AB7">
        <w:t>inputs</w:t>
      </w:r>
      <w:proofErr w:type="gramEnd"/>
      <w:r w:rsidRPr="00C03AB7">
        <w:t xml:space="preserve"> pointers to the variables rather than the variables the</w:t>
      </w:r>
      <w:r>
        <w:t>m</w:t>
      </w:r>
      <w:r w:rsidRPr="00C03AB7">
        <w:t>selves</w:t>
      </w:r>
      <w:r>
        <w:t xml:space="preserve"> when calling </w:t>
      </w:r>
      <w:proofErr w:type="spellStart"/>
      <w:r w:rsidRPr="00A15112">
        <w:rPr>
          <w:rStyle w:val="CodeInText0"/>
        </w:rPr>
        <w:t>scanf</w:t>
      </w:r>
      <w:proofErr w:type="spellEnd"/>
      <w:r>
        <w:t xml:space="preserve">, no conversation from float to double occur. That is why </w:t>
      </w:r>
      <w:r w:rsidRPr="00EF01A1">
        <w:rPr>
          <w:rStyle w:val="KeyWord"/>
        </w:rPr>
        <w:t>f</w:t>
      </w:r>
      <w:r>
        <w:t xml:space="preserve"> represents float and </w:t>
      </w:r>
      <w:proofErr w:type="spellStart"/>
      <w:r w:rsidRPr="00EF01A1">
        <w:rPr>
          <w:rStyle w:val="KeyWord"/>
        </w:rPr>
        <w:t>lf</w:t>
      </w:r>
      <w:proofErr w:type="spellEnd"/>
      <w:r>
        <w:t xml:space="preserve"> represents double. That </w:t>
      </w:r>
      <w:proofErr w:type="spellStart"/>
      <w:r w:rsidRPr="00EF01A1">
        <w:rPr>
          <w:rStyle w:val="KeyWord"/>
        </w:rPr>
        <w:t>lf</w:t>
      </w:r>
      <w:proofErr w:type="spellEnd"/>
      <w:r>
        <w:t xml:space="preserve"> (long float) represents double in </w:t>
      </w:r>
      <w:proofErr w:type="spellStart"/>
      <w:r w:rsidRPr="003A154C">
        <w:rPr>
          <w:rStyle w:val="CodeInText0"/>
        </w:rPr>
        <w:t>scanf</w:t>
      </w:r>
      <w:proofErr w:type="spellEnd"/>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proofErr w:type="spellStart"/>
      <w:r w:rsidRPr="003A154C">
        <w:rPr>
          <w:rStyle w:val="CodeInText0"/>
        </w:rPr>
        <w:t>printf</w:t>
      </w:r>
      <w:proofErr w:type="spellEnd"/>
      <w:r>
        <w:t xml:space="preserve"> and </w:t>
      </w:r>
      <w:proofErr w:type="spellStart"/>
      <w:r w:rsidRPr="003A154C">
        <w:rPr>
          <w:rStyle w:val="CodeInText0"/>
        </w:rPr>
        <w:t>scanf</w:t>
      </w:r>
      <w:proofErr w:type="spellEnd"/>
      <w:r>
        <w:t>.</w:t>
      </w:r>
    </w:p>
  </w:footnote>
  <w:footnote w:id="17">
    <w:p w14:paraId="278B000B" w14:textId="77777777" w:rsidR="007B56FB" w:rsidRPr="000C5114" w:rsidRDefault="007B56F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8">
    <w:p w14:paraId="1A8D5AE6" w14:textId="77777777" w:rsidR="007B56FB" w:rsidRPr="002343ED" w:rsidRDefault="007B56F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9">
    <w:p w14:paraId="3BE4E62C" w14:textId="77777777" w:rsidR="007B56FB" w:rsidRDefault="007B56FB" w:rsidP="00E80032">
      <w:r>
        <w:rPr>
          <w:rStyle w:val="Fotnotsreferens"/>
        </w:rPr>
        <w:footnoteRef/>
      </w:r>
      <w:r>
        <w:t xml:space="preserve"> However, we have no knowledge about the actual address; it may be 10,000 or anything else.</w:t>
      </w:r>
    </w:p>
  </w:footnote>
  <w:footnote w:id="20">
    <w:p w14:paraId="575EFDCD" w14:textId="77777777" w:rsidR="007B56FB" w:rsidRPr="009B0162" w:rsidRDefault="007B56FB" w:rsidP="00E80032">
      <w:r>
        <w:rPr>
          <w:rStyle w:val="Fotnotsreferens"/>
        </w:rPr>
        <w:footnoteRef/>
      </w:r>
      <w:r w:rsidRPr="009B0162">
        <w:t xml:space="preserve"> In C++, the ampersand is also used</w:t>
      </w:r>
      <w:r>
        <w:t xml:space="preserve"> to define references variables, which are not included in C.</w:t>
      </w:r>
    </w:p>
  </w:footnote>
  <w:footnote w:id="21">
    <w:p w14:paraId="723B76D0" w14:textId="77777777" w:rsidR="007B56FB" w:rsidRDefault="007B56F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2">
    <w:p w14:paraId="6E4A057E" w14:textId="77777777" w:rsidR="007B56FB" w:rsidRDefault="007B56FB" w:rsidP="00E80032">
      <w:r>
        <w:rPr>
          <w:rStyle w:val="Fotnotsreferens"/>
        </w:rPr>
        <w:footnoteRef/>
      </w:r>
      <w:r>
        <w:t xml:space="preserve"> They were added to C </w:t>
      </w:r>
      <w:proofErr w:type="gramStart"/>
      <w:r>
        <w:t>in order to</w:t>
      </w:r>
      <w:proofErr w:type="gramEnd"/>
      <w:r>
        <w:t xml:space="preserve">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3">
    <w:p w14:paraId="28C19D66" w14:textId="77777777" w:rsidR="007B56FB" w:rsidRPr="00E554CC" w:rsidRDefault="007B56F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4">
    <w:p w14:paraId="26C017D1" w14:textId="77777777" w:rsidR="007B56FB" w:rsidRPr="00391B01" w:rsidRDefault="007B56F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5">
    <w:p w14:paraId="325E6486" w14:textId="77777777" w:rsidR="007B56FB" w:rsidRDefault="007B56F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6">
    <w:p w14:paraId="6A4339FA" w14:textId="77777777" w:rsidR="007B56FB" w:rsidRDefault="007B56FB" w:rsidP="00E80032">
      <w:pPr>
        <w:pStyle w:val="Fotnotstext"/>
      </w:pPr>
      <w:r>
        <w:rPr>
          <w:rStyle w:val="Fotnotsreferens"/>
        </w:rPr>
        <w:footnoteRef/>
      </w:r>
      <w:r>
        <w:t xml:space="preserve"> In C++, it is possible to access the global variable by prefixing colons, </w:t>
      </w:r>
      <w:proofErr w:type="gramStart"/>
      <w:r>
        <w:t xml:space="preserve">like </w:t>
      </w:r>
      <w:r w:rsidRPr="00363E93">
        <w:rPr>
          <w:rStyle w:val="CodeInText0"/>
        </w:rPr>
        <w:t>::number</w:t>
      </w:r>
      <w:proofErr w:type="gramEnd"/>
      <w:r>
        <w:t>.</w:t>
      </w:r>
    </w:p>
  </w:footnote>
  <w:footnote w:id="27">
    <w:p w14:paraId="301408BC" w14:textId="77777777" w:rsidR="007B56FB" w:rsidRDefault="007B56FB" w:rsidP="00E80032">
      <w:r>
        <w:rPr>
          <w:rStyle w:val="Fotnotsreferens"/>
        </w:rPr>
        <w:footnoteRef/>
      </w:r>
      <w:r>
        <w:t xml:space="preserve"> There is no rational explanation, just accept it.</w:t>
      </w:r>
    </w:p>
  </w:footnote>
  <w:footnote w:id="28">
    <w:p w14:paraId="0B9FD0C4" w14:textId="77777777" w:rsidR="007B56FB" w:rsidRDefault="007B56F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9">
    <w:p w14:paraId="0D18B916" w14:textId="77777777" w:rsidR="007B56FB" w:rsidRPr="00EF01A1" w:rsidRDefault="007B56F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w:t>
      </w:r>
      <w:proofErr w:type="gramStart"/>
      <w:r>
        <w:rPr>
          <w:lang w:val="en-GB"/>
        </w:rPr>
        <w:t xml:space="preserve">the </w:t>
      </w:r>
      <w:r w:rsidRPr="00D4210D">
        <w:rPr>
          <w:rStyle w:val="KeyWord"/>
        </w:rPr>
        <w:t>this</w:t>
      </w:r>
      <w:proofErr w:type="gramEnd"/>
      <w:r w:rsidRPr="00EF01A1">
        <w:rPr>
          <w:rStyle w:val="Italic"/>
        </w:rPr>
        <w:t xml:space="preserve"> </w:t>
      </w:r>
      <w:r w:rsidRPr="00D4210D">
        <w:rPr>
          <w:rStyle w:val="KeyWord"/>
        </w:rPr>
        <w:t>pointer</w:t>
      </w:r>
      <w:r>
        <w:rPr>
          <w:lang w:val="en-GB"/>
        </w:rPr>
        <w:t>.</w:t>
      </w:r>
    </w:p>
  </w:footnote>
  <w:footnote w:id="30">
    <w:p w14:paraId="08813838" w14:textId="77777777" w:rsidR="007B56FB" w:rsidRPr="008655EC" w:rsidRDefault="007B56FB" w:rsidP="00E80032">
      <w:pPr>
        <w:rPr>
          <w:lang w:val="en-GB" w:eastAsia="sv-SE"/>
        </w:rPr>
      </w:pPr>
      <w:r>
        <w:rPr>
          <w:rStyle w:val="Fotnotsreferens"/>
        </w:rPr>
        <w:footnoteRef/>
      </w:r>
      <w:r>
        <w:t xml:space="preserve"> </w:t>
      </w:r>
      <w:r>
        <w:rPr>
          <w:lang w:val="en-GB" w:eastAsia="sv-SE"/>
        </w:rPr>
        <w:t xml:space="preserve">This construction performs the same </w:t>
      </w:r>
      <w:proofErr w:type="spellStart"/>
      <w:r>
        <w:rPr>
          <w:lang w:val="en-GB" w:eastAsia="sv-SE"/>
        </w:rPr>
        <w:t>tas</w:t>
      </w:r>
      <w:proofErr w:type="spellEnd"/>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proofErr w:type="spellStart"/>
      <w:r>
        <w:rPr>
          <w:lang w:val="en-GB" w:eastAsia="sv-SE"/>
        </w:rPr>
        <w:t>oes</w:t>
      </w:r>
      <w:proofErr w:type="spellEnd"/>
      <w:r>
        <w:rPr>
          <w:lang w:val="en-GB" w:eastAsia="sv-SE"/>
        </w:rPr>
        <w:t xml:space="preserve">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7D7"/>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17A1C"/>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16A"/>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349"/>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7F3"/>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878"/>
    <w:rsid w:val="00C56A37"/>
    <w:rsid w:val="00C56BE7"/>
    <w:rsid w:val="00C56F52"/>
    <w:rsid w:val="00C5729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1025"/>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635F"/>
    <w:rsid w:val="00F76EFD"/>
    <w:rsid w:val="00F77090"/>
    <w:rsid w:val="00F77146"/>
    <w:rsid w:val="00F772FC"/>
    <w:rsid w:val="00F77343"/>
    <w:rsid w:val="00F7734C"/>
    <w:rsid w:val="00F7739A"/>
    <w:rsid w:val="00F77599"/>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0</TotalTime>
  <Pages>451</Pages>
  <Words>137363</Words>
  <Characters>728030</Characters>
  <Application>Microsoft Office Word</Application>
  <DocSecurity>0</DocSecurity>
  <Lines>6066</Lines>
  <Paragraphs>172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3</cp:revision>
  <cp:lastPrinted>2017-05-07T13:41:00Z</cp:lastPrinted>
  <dcterms:created xsi:type="dcterms:W3CDTF">2020-08-27T19:52:00Z</dcterms:created>
  <dcterms:modified xsi:type="dcterms:W3CDTF">2020-08-31T13:38:00Z</dcterms:modified>
</cp:coreProperties>
</file>